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45ECDCFC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057B3A">
        <w:rPr>
          <w:rFonts w:ascii="Arial" w:eastAsia="Arial" w:hAnsi="Arial" w:cs="Arial"/>
          <w:b/>
          <w:sz w:val="28"/>
          <w:szCs w:val="28"/>
        </w:rPr>
        <w:t>60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0485723B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057B3A">
        <w:rPr>
          <w:rFonts w:ascii="Arial" w:eastAsia="Arial" w:hAnsi="Arial" w:cs="Arial"/>
          <w:sz w:val="24"/>
          <w:szCs w:val="24"/>
        </w:rPr>
        <w:t>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126684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16E7552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D73E80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h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Department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ealth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(DOH)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s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recorded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otal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429,864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D73E80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which,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22,867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r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398,624</w:t>
      </w:r>
      <w:r w:rsidR="00D73E80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ve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n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D73E80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37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 xml:space="preserve">3 </w:t>
      </w:r>
      <w:r w:rsidR="00D74F68" w:rsidRPr="00D73E80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D73E80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D73E80">
        <w:rPr>
          <w:rFonts w:ascii="Arial" w:eastAsia="Arial" w:hAnsi="Arial" w:cs="Arial"/>
          <w:color w:val="0070C0"/>
          <w:sz w:val="24"/>
          <w:szCs w:val="24"/>
        </w:rPr>
        <w:t>.</w:t>
      </w:r>
    </w:p>
    <w:p w14:paraId="22E235F4" w14:textId="2C0813D9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BC6C49">
        <w:rPr>
          <w:rFonts w:ascii="Arial" w:eastAsia="Arial" w:hAnsi="Arial" w:cs="Arial"/>
          <w:i/>
          <w:color w:val="0070C0"/>
          <w:sz w:val="16"/>
          <w:szCs w:val="16"/>
        </w:rPr>
        <w:t>60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0BC7458" w:rsidR="009702AE" w:rsidRPr="008248E0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8248E0">
        <w:rPr>
          <w:rFonts w:ascii="Arial" w:eastAsia="Arial" w:hAnsi="Arial" w:cs="Arial"/>
          <w:sz w:val="24"/>
          <w:szCs w:val="24"/>
        </w:rPr>
        <w:t>A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tal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8248E0">
        <w:rPr>
          <w:rFonts w:ascii="Arial" w:eastAsia="Arial" w:hAnsi="Arial" w:cs="Arial"/>
          <w:b/>
          <w:sz w:val="24"/>
          <w:szCs w:val="24"/>
        </w:rPr>
        <w:t>₱</w:t>
      </w:r>
      <w:r w:rsidR="002350E4" w:rsidRPr="008248E0">
        <w:rPr>
          <w:rFonts w:ascii="Arial" w:eastAsia="Arial" w:hAnsi="Arial" w:cs="Arial"/>
          <w:b/>
          <w:bCs/>
          <w:sz w:val="24"/>
          <w:szCs w:val="24"/>
        </w:rPr>
        <w:t>1,813,393,228.76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orth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ssistanc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h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amili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dividual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clud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strande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ffec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mmunit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quarantin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e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mplemen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du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VID-19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andemic;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hich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>1,301,414,860.67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DSWD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NGOs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Pr="008248E0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8248E0">
        <w:rPr>
          <w:rFonts w:ascii="Arial" w:eastAsia="Arial" w:hAnsi="Arial" w:cs="Arial"/>
          <w:b/>
          <w:sz w:val="20"/>
          <w:szCs w:val="20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(se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abl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6"/>
        <w:gridCol w:w="1513"/>
        <w:gridCol w:w="1314"/>
        <w:gridCol w:w="1215"/>
        <w:gridCol w:w="1511"/>
      </w:tblGrid>
      <w:tr w:rsidR="002350E4" w14:paraId="3930D7E7" w14:textId="77777777" w:rsidTr="002350E4">
        <w:trPr>
          <w:trHeight w:val="20"/>
          <w:tblHeader/>
        </w:trPr>
        <w:tc>
          <w:tcPr>
            <w:tcW w:w="21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0DDBBA" w14:textId="77777777" w:rsidR="002350E4" w:rsidRDefault="002350E4" w:rsidP="002350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EB322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350E4" w14:paraId="00C3B8A8" w14:textId="77777777" w:rsidTr="002350E4">
        <w:trPr>
          <w:trHeight w:val="20"/>
          <w:tblHeader/>
        </w:trPr>
        <w:tc>
          <w:tcPr>
            <w:tcW w:w="21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F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3C8D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81DE4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D640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7F83DD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350E4" w14:paraId="2274C1C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268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DC6270" w14:textId="44308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1,414,860.67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B918DC" w14:textId="1844C0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0,134,958.5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FB9645" w14:textId="279E9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0D9EB" w14:textId="2587A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813,393,228.76 </w:t>
            </w:r>
          </w:p>
        </w:tc>
      </w:tr>
      <w:tr w:rsidR="002350E4" w14:paraId="003EE8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3B7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02469" w14:textId="56111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8,651,381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A82F" w14:textId="276BC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CDFD53" w14:textId="1DE18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7C225B" w14:textId="6872A9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4,061,381.45 </w:t>
            </w:r>
          </w:p>
        </w:tc>
      </w:tr>
      <w:tr w:rsidR="002350E4" w14:paraId="1FBCFE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0489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1D8C" w14:textId="34FCD0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391,634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6C86" w14:textId="54274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3815" w14:textId="02891D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F4A94" w14:textId="6C5CCA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91,634.29 </w:t>
            </w:r>
          </w:p>
        </w:tc>
      </w:tr>
      <w:tr w:rsidR="002350E4" w14:paraId="483DF33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ACE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CE12" w14:textId="0C5502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749,37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C32" w14:textId="4E43C8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B31" w14:textId="45E34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F88D" w14:textId="48CEB3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849,379.36 </w:t>
            </w:r>
          </w:p>
        </w:tc>
      </w:tr>
      <w:tr w:rsidR="002350E4" w14:paraId="7B3CE33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757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88E7" w14:textId="1E379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6F4BD" w14:textId="665B9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C2EF" w14:textId="331EE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4795" w14:textId="3C047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350E4" w14:paraId="4A6A0B8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7945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2B4D" w14:textId="214C6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FDA3" w14:textId="1A7E9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6029" w14:textId="128CA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C7CE" w14:textId="05713C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350E4" w14:paraId="538DC4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A7F0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9739" w14:textId="7A952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5B46" w14:textId="17822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3FAE" w14:textId="2B6B0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957" w14:textId="1A6E4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350E4" w14:paraId="7FB94D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CA87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4CFF" w14:textId="70702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B612" w14:textId="0522F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90E6" w14:textId="60F27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C8E2" w14:textId="7BBB0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350E4" w14:paraId="24F525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9924D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395C" w14:textId="523A6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1,038,4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70C4" w14:textId="28F621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E0CC" w14:textId="2F0CED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EAE6" w14:textId="208CF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,480,988.00 </w:t>
            </w:r>
          </w:p>
        </w:tc>
      </w:tr>
      <w:tr w:rsidR="002350E4" w14:paraId="30B42EC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EA8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7318" w14:textId="68AC36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88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088E" w14:textId="5C365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0933" w14:textId="1529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CCA8" w14:textId="44ADE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83,960.00 </w:t>
            </w:r>
          </w:p>
        </w:tc>
      </w:tr>
      <w:tr w:rsidR="002350E4" w14:paraId="0C90E84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A24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1551" w14:textId="42B4C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C5FB" w14:textId="125909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E3E8" w14:textId="21B72F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1E31" w14:textId="335B1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350E4" w14:paraId="663015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C11FC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5BD" w14:textId="57F44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D1A7" w14:textId="10D42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E663" w14:textId="46D81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1B0A" w14:textId="7080A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350E4" w14:paraId="16C464F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3C59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028B" w14:textId="57B78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67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C4AAA" w14:textId="19125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3022" w14:textId="71819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29B3" w14:textId="27D68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73,980.00 </w:t>
            </w:r>
          </w:p>
        </w:tc>
      </w:tr>
      <w:tr w:rsidR="002350E4" w14:paraId="3C98744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F0C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5AB" w14:textId="6D6F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DB7B" w14:textId="23B2B2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8FD" w14:textId="09956D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65A70" w14:textId="75DD7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2350E4" w14:paraId="33E51AC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9E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783" w14:textId="49DA7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3035" w14:textId="03BE4B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565E" w14:textId="4A46B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2A63" w14:textId="14F209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350E4" w14:paraId="1E67C01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96E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7F8D" w14:textId="7E2A4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1779" w14:textId="0DBEE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28DE" w14:textId="4BB40D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910F" w14:textId="1A8DCA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350E4" w14:paraId="780FA2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414B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A0C" w14:textId="4D394D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EA37" w14:textId="5C9907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F238F" w14:textId="2E0D1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0E26" w14:textId="13E71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350E4" w14:paraId="61A391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8711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3F44" w14:textId="24703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736,79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CE00" w14:textId="4C74B2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959E" w14:textId="6A5B6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8A0B" w14:textId="26E88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586,799.30 </w:t>
            </w:r>
          </w:p>
        </w:tc>
      </w:tr>
      <w:tr w:rsidR="002350E4" w14:paraId="574A956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FBD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EB13" w14:textId="610A2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702,2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29CB" w14:textId="696C7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E2E" w14:textId="326E3E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87F5" w14:textId="758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02,260.00 </w:t>
            </w:r>
          </w:p>
        </w:tc>
      </w:tr>
      <w:tr w:rsidR="002350E4" w14:paraId="0EFB330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4A43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CEDE" w14:textId="18AE7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1561" w14:textId="0F6235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9184F" w14:textId="396ECA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6204" w14:textId="3D8C91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350E4" w14:paraId="19F5926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E28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57D4A7" w14:textId="0638D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5FC43" w14:textId="15D53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B57E7" w14:textId="2EDC3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D81049" w14:textId="24470B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2350E4" w14:paraId="50BA9B2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ED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CD2B2" w14:textId="184F3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E9FA" w14:textId="65091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C0A90" w14:textId="26CFB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8E21FB" w14:textId="6E68E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350E4" w14:paraId="0514E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8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DE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2374" w14:textId="6D8CC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E86B" w14:textId="7E413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0B18" w14:textId="24B3B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505D" w14:textId="6077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350E4" w14:paraId="39DEEE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0B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61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DCFB" w14:textId="4643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D6" w14:textId="3359A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CAC9" w14:textId="6BDEB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625B" w14:textId="1428B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2F92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6AC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36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2134" w14:textId="4B6154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C553" w14:textId="11371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B753" w14:textId="51CC9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D182" w14:textId="009851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350E4" w14:paraId="73B7E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D2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D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D2B0" w14:textId="42D26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8188" w14:textId="41C0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ED8" w14:textId="4CBE7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8667" w14:textId="069C5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350E4" w14:paraId="31AEE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81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41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F1FE" w14:textId="7053A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6BCC" w14:textId="5E0B3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58BD" w14:textId="67EB8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627" w14:textId="0D5B40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4642C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2FA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D0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E2C2" w14:textId="0AE067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E666" w14:textId="6AEF6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9A31" w14:textId="07E35C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1A0C" w14:textId="436F2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FF4A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7AA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F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B45C" w14:textId="642C9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EFCF" w14:textId="60D206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AF7E" w14:textId="1AF43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3FB3" w14:textId="00710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350E4" w14:paraId="18DC1B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DE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F4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A756" w14:textId="502ED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563F" w14:textId="1D00D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9E14" w14:textId="43AE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5463" w14:textId="77433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350E4" w14:paraId="696A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6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F2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EDBE" w14:textId="3B313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45CC" w14:textId="1F7AA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90A8" w14:textId="371D8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4616" w14:textId="027FE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EEC7B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BD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F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811A" w14:textId="1625F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9A69" w14:textId="3AA463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16D" w14:textId="33AC02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CFED" w14:textId="2CD1DF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350E4" w14:paraId="72ECFE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3D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B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D784" w14:textId="147AA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A352" w14:textId="7048A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3564" w14:textId="3F6CA3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0470" w14:textId="1047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350E4" w14:paraId="13B4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13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F4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136E" w14:textId="3E3454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F18" w14:textId="74BF4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E509" w14:textId="2D014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5186" w14:textId="2B385C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350E4" w14:paraId="45D83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3E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D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DD5" w14:textId="019BE1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0289" w14:textId="1DD64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176A" w14:textId="605890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0895" w14:textId="630E5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350E4" w14:paraId="27FF75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1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16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DB8E" w14:textId="4271EF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C208" w14:textId="79A7E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98E2" w14:textId="5BC128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BFC4" w14:textId="225768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350E4" w14:paraId="3BEBF6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F1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E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3D1B" w14:textId="3B099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2101" w14:textId="416D5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084C" w14:textId="2C0BB6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F26C" w14:textId="062332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350E4" w14:paraId="259F0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2B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7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3C4D" w14:textId="279AA0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192F" w14:textId="70316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4B" w14:textId="4E2EF7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BC35" w14:textId="0DEA02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C83A7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F6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0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04E9" w14:textId="679462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C4" w14:textId="1B5E22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1F2A" w14:textId="08681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F8F" w14:textId="5DB9B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7606ED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D95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1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720B" w14:textId="75CA3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FBD1" w14:textId="210A8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695F" w14:textId="6B737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69CF" w14:textId="15554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397A1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EC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5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1E7" w14:textId="1A9DAD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B8C" w14:textId="16AFEA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8F48" w14:textId="09698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7ECC" w14:textId="32C73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3330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C3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3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71B3" w14:textId="6D639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84D" w14:textId="6BBD6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543" w14:textId="42243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132A" w14:textId="15ACA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AD6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F1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780E" w14:textId="03F09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774B" w14:textId="597E8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59A8" w14:textId="61AD7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3A9B" w14:textId="4B2D8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350E4" w14:paraId="71AA8C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EAA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30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4D22" w14:textId="45AEF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544" w14:textId="79924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DB8C" w14:textId="7206F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352C" w14:textId="1E442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350E4" w14:paraId="5D8F2A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A1D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78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48B1" w14:textId="6F30D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68D3" w14:textId="26D23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2BCE" w14:textId="6957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3B20" w14:textId="463BB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350E4" w14:paraId="13CDA8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98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A9C98" w14:textId="7A6AD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6603E" w14:textId="38C4F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6E904" w14:textId="41C9DD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604A8" w14:textId="2C88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2350E4" w14:paraId="45BF24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9F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37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E640" w14:textId="7C427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0CF4" w14:textId="28529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AF1B" w14:textId="09F04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56B4" w14:textId="083E0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350E4" w14:paraId="3F3A12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74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5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7E11" w14:textId="115A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2A10" w14:textId="13AA87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AA7C" w14:textId="16B60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4EDC" w14:textId="1E87D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350E4" w14:paraId="08071A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F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1D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09F" w14:textId="03DCD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E75BB" w14:textId="0358D5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7C33" w14:textId="588DB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6E45" w14:textId="2350A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113E7B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7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E3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9C11" w14:textId="6D7BA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141D" w14:textId="407D54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7181" w14:textId="5734F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3AF5" w14:textId="1A078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350E4" w14:paraId="170F36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F2E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FE4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E0EF6" w14:textId="5C6ED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CD95" w14:textId="6EDE2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9B47" w14:textId="72320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DDF1" w14:textId="1E3DE0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350E4" w14:paraId="0B1981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05ED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29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2E332" w14:textId="44A619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BE5E" w14:textId="5F444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7BF" w14:textId="682E8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FDEE" w14:textId="0AAD79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6CD3D8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F1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0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0FB" w14:textId="5CE05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E2B4" w14:textId="61BD1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079B" w14:textId="3563D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94A8" w14:textId="7F05B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302F02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A7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E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72B7" w14:textId="7FA0B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695" w14:textId="5265F8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5C45" w14:textId="7FA3E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179" w14:textId="4DF3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350E4" w14:paraId="4A98AC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C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0D8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9C60" w14:textId="16122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F97F" w14:textId="0D7709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92F" w14:textId="63BE7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0738" w14:textId="63879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350E4" w14:paraId="5A7B1FD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33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F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E4374" w14:textId="61B64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9202" w14:textId="5A41E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1A89" w14:textId="1C6DF9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E25E" w14:textId="4A22E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350E4" w14:paraId="5E05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25A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D5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AA5" w14:textId="1F52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3934" w14:textId="2C1BE7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2848" w14:textId="55010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8F4" w14:textId="36CB1F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350E4" w14:paraId="078D10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CD9B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4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118" w14:textId="75BF3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5CB5" w14:textId="0354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5051" w14:textId="05EA26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EE9F" w14:textId="4C7BE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350E4" w14:paraId="7196C8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14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F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5BA" w14:textId="1EB28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767A" w14:textId="14F1F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DAFF" w14:textId="13DB7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36B7" w14:textId="035A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350E4" w14:paraId="5DDF9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EDF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A8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5E" w14:textId="4B9274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0FA3" w14:textId="076A1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CDEA" w14:textId="43A9AC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A7E" w14:textId="0FD9AD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2350E4" w14:paraId="1BE807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D3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5C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BE2D" w14:textId="4FBAB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7C8B" w14:textId="15CD0A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C32E" w14:textId="14A20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77BB" w14:textId="45043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6C6186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71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9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4CF4" w14:textId="2DB31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FC6" w14:textId="36A84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758A" w14:textId="48B3D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1D94" w14:textId="05CCF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367D32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2D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1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2B88" w14:textId="29DA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DEAA" w14:textId="1DFD5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0CEF" w14:textId="0B3D20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D2E3" w14:textId="0646E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350E4" w14:paraId="2D2446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77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EB0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196" w14:textId="62536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FFC" w14:textId="49B644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6DE0" w14:textId="09A387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795" w14:textId="685D9A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350E4" w14:paraId="5CB59A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93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92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46F7" w14:textId="02A401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7322" w14:textId="2CD254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AD80" w14:textId="5B41C8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F2A6" w14:textId="6B3BC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350E4" w14:paraId="6AA0DF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41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AF9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9DF6" w14:textId="64A3C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D617" w14:textId="5E791D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DD2A" w14:textId="73C45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5F8F" w14:textId="57A03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350E4" w14:paraId="5AE9F5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34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22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0A86" w14:textId="7440C1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4C" w14:textId="09919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7AB9" w14:textId="2F189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E160" w14:textId="23B33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350E4" w14:paraId="2C23F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6FA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B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E86B" w14:textId="0FEAB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2B3" w14:textId="438E0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5EDA" w14:textId="2F1AF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9228" w14:textId="5101B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AE9BC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283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4189" w14:textId="30FE5F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2366" w14:textId="3B9A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D8FE" w14:textId="72993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96B" w14:textId="4837CB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350E4" w14:paraId="73277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62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2110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5789" w14:textId="23F06D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0C7F" w14:textId="765ED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622ED" w14:textId="0FD2E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C02E" w14:textId="6C038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BD7F3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8A8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C9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7418" w14:textId="1F46EE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FA7CB" w14:textId="66345D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DFE1" w14:textId="0B09D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7900" w14:textId="5BE4A9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4AB540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41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37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6384" w14:textId="373C6A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A4DB" w14:textId="21161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4099" w14:textId="24DDF8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BA8" w14:textId="40557A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350E4" w14:paraId="5B0235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2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70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26D3" w14:textId="043C5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6BE2" w14:textId="41273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810F" w14:textId="35892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12FD" w14:textId="6A4CB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350E4" w14:paraId="6B8ABC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FB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D8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5D83" w14:textId="0688E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488C" w14:textId="7C78F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1A86" w14:textId="37F08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3D3B" w14:textId="506D1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350E4" w14:paraId="50F7AE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DCA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EF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3BC9" w14:textId="6CCC3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58" w14:textId="591DC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92F9" w14:textId="17D83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1030" w14:textId="46B07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350E4" w14:paraId="2B37E6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D1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9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4323" w14:textId="296DE3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7CBE" w14:textId="06B8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5592" w14:textId="7BD00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A5FE" w14:textId="42A3C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94FD3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3E4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5A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AB34" w14:textId="268BE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C8AD" w14:textId="173F1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612" w14:textId="08CDD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67C" w14:textId="50D071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350E4" w14:paraId="14B7A65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6DD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24BCF3" w14:textId="242CC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19FB4" w14:textId="2CB89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885AC" w14:textId="3A624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CE3B0" w14:textId="7FFCB5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2350E4" w14:paraId="3D8F12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05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C5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9B4D" w14:textId="187D3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C1DE" w14:textId="467485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D3D" w14:textId="4350DB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A64A" w14:textId="0DACA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350E4" w14:paraId="393BDA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7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1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34F9" w14:textId="1388BF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10EB" w14:textId="156D7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E6C1" w14:textId="7892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5CB7" w14:textId="088C1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350E4" w14:paraId="3A853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0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0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CF7" w14:textId="703E15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C227" w14:textId="1854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2484" w14:textId="630B1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A755" w14:textId="3F441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350E4" w14:paraId="23B322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53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E9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40837" w14:textId="66BC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E4FF" w14:textId="6F74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DB42" w14:textId="4156C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5DE7" w14:textId="3EE8F3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350E4" w14:paraId="1F97F5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079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71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EC75" w14:textId="59F7B6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2529" w14:textId="78E4C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7BE0" w14:textId="216CDF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4FC17" w14:textId="69EA9F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32FAE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775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C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A444" w14:textId="4F64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8D88" w14:textId="230E3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8986" w14:textId="1D6248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C1E8" w14:textId="0F6CF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350E4" w14:paraId="44841C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1C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C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E821" w14:textId="2EA3A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12B" w14:textId="092C4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BDE4" w14:textId="74DD67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A3A1" w14:textId="0878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350E4" w14:paraId="67ACFC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B9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3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8DB" w14:textId="2707E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4ADA" w14:textId="48BB9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5940" w14:textId="28187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ADBD" w14:textId="7680B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350E4" w14:paraId="714AAF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EA1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40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DDA0" w14:textId="5A883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2B94" w14:textId="7FFCE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8855" w14:textId="6DAFE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0E3B" w14:textId="0F931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350E4" w14:paraId="15894F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AC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2A3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D071" w14:textId="3DEF63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8181" w14:textId="19D0F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EE7B" w14:textId="6172A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BC80" w14:textId="41BB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2350E4" w14:paraId="020E6A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E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2E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0D22" w14:textId="4380C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B096" w14:textId="14BD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3F2A" w14:textId="0CD528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B7A" w14:textId="3134BD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350E4" w14:paraId="1A332B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5B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3E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B23B" w14:textId="3BBDE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520E" w14:textId="0344F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CE01" w14:textId="22B8A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0448" w14:textId="7BF76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350E4" w14:paraId="2AB5C2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42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8B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1F7D" w14:textId="1E51B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DD59" w14:textId="722248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5821" w14:textId="4EDA6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B7AF" w14:textId="37269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350E4" w14:paraId="71C1B1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D0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ED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30FF" w14:textId="1AD84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981" w14:textId="297A0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AECD" w14:textId="7742DD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BA625" w14:textId="59BE8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350E4" w14:paraId="41442D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45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C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79F" w14:textId="65AEEB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63A0" w14:textId="0EA6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A1D5" w14:textId="3D57EE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E68" w14:textId="1BB81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350E4" w14:paraId="6D3545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2B1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8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C430" w14:textId="4B38C0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3550" w14:textId="2892C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09AA" w14:textId="11CD37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A329" w14:textId="18A2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350E4" w14:paraId="6813E7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5A4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CB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B66" w14:textId="3C05F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8E" w14:textId="3677C5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480B" w14:textId="0D178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7D8A" w14:textId="14683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350E4" w14:paraId="52699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D29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D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F68C" w14:textId="3F88C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2A61" w14:textId="1A71A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C886" w14:textId="73CCFF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64C4" w14:textId="2BD7E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350E4" w14:paraId="26319C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44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0D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744" w14:textId="7B74C6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7041" w14:textId="200A59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64AD" w14:textId="6D1A2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0C60" w14:textId="7AB0E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350E4" w14:paraId="079299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66FF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16A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838E8" w14:textId="0BB041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FED1" w14:textId="0F676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45EE" w14:textId="74924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A987" w14:textId="758104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350E4" w14:paraId="6F8094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2D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2E9D" w14:textId="199B3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C0D48" w14:textId="250DF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6719A" w14:textId="2241F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0F0BF" w14:textId="2B15BA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2350E4" w14:paraId="68C90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6C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82E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A1039" w14:textId="433F9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2184" w14:textId="166EC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9161" w14:textId="3617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1A92" w14:textId="711E81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350E4" w14:paraId="49C940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D9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42AF" w14:textId="14410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1E6C" w14:textId="20302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EFF9" w14:textId="22C7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FC06" w14:textId="1EC46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350E4" w14:paraId="1C41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81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3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66078" w14:textId="0B842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2F4" w14:textId="320648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CC21D" w14:textId="20F9B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D1" w14:textId="6F318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442D9B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DE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41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EFDA" w14:textId="130E36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345D" w14:textId="517037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E080" w14:textId="2D71FE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6D23" w14:textId="0D9D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2B9911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2D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24A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5656" w14:textId="5086C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2B90" w14:textId="4906B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F2C7" w14:textId="33C0B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905D" w14:textId="51912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350E4" w14:paraId="3428C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AD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69A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C70C" w14:textId="20DC2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CAB0" w14:textId="7602A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85AC" w14:textId="739A8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91E" w14:textId="25696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350E4" w14:paraId="7B2BEC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52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5F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36D7" w14:textId="01FB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811E" w14:textId="47BFE7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196A" w14:textId="619E1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D638" w14:textId="4DDE5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350E4" w14:paraId="2ECD6E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083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37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615" w14:textId="211C2A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F13F" w14:textId="448A8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F433" w14:textId="4DB2C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1B19" w14:textId="428FF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3B83F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CF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F3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94A7" w14:textId="098E72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7441" w14:textId="178C1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B42F" w14:textId="6959B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4F5B" w14:textId="3F4F0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350E4" w14:paraId="5FA04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B21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6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5579" w14:textId="3681B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C797" w14:textId="054E65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D461" w14:textId="35528B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75FC" w14:textId="42AE34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350E4" w14:paraId="655773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E4F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0B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8CDD" w14:textId="1506E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3A4" w14:textId="51FBE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3DC1" w14:textId="792E5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A0E" w14:textId="4A9CC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350E4" w14:paraId="5C7E2E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B47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57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D63" w14:textId="04F1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D8F2" w14:textId="25111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B107" w14:textId="732D7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2FB7" w14:textId="17EFD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350E4" w14:paraId="102A5A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A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7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76B2" w14:textId="22CB6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9043" w14:textId="6A6F04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2F16" w14:textId="04DEE6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232E" w14:textId="1B6E64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350E4" w14:paraId="51ACEA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2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4C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BE40" w14:textId="7289E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A72AA" w14:textId="4D928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E6A8" w14:textId="71D1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A176" w14:textId="2CDD4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350E4" w14:paraId="1C885A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90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DFE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E7C0" w14:textId="0528B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73BD" w14:textId="20C59A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DBF8" w14:textId="10E76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FC8" w14:textId="3BB97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350E4" w14:paraId="26216C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9D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7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51E2" w14:textId="464DEE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1F3E" w14:textId="2D25F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8D0C" w14:textId="1EECF2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0B67" w14:textId="75FD2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350E4" w14:paraId="769A09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E5E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2222" w14:textId="6F464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598" w14:textId="0C7D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39C9" w14:textId="152F94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8505" w14:textId="694208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350E4" w14:paraId="1E518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B0C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A2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8CF7" w14:textId="5AE12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C3C3" w14:textId="177504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D620" w14:textId="1E99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4BA4" w14:textId="7788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350E4" w14:paraId="13CA4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F7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484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DC82" w14:textId="36D48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1ED" w14:textId="5E8274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BDC0" w14:textId="4243F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419E" w14:textId="5F78B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350E4" w14:paraId="03541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8E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B5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7F8D" w14:textId="2B96E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0EB3" w14:textId="3270A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D7FF" w14:textId="2B1CC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2BDA" w14:textId="61E988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350E4" w14:paraId="45171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D3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2F26" w14:textId="5FB79D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93DC" w14:textId="32370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043D" w14:textId="4D85E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5D2C" w14:textId="39E36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7544EA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511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45D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801F" w14:textId="7590F2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D705" w14:textId="2578D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7F4E" w14:textId="0F809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BEC8" w14:textId="2C7F2B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01EC2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F2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5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C8FC" w14:textId="2A57A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58B7" w14:textId="27417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5745" w14:textId="7D62F6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D665" w14:textId="5ABDC6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FD16D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5D6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E6C4" w14:textId="7C1A7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B1B0" w14:textId="22014B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787" w14:textId="60C52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0AC" w14:textId="1D552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350E4" w14:paraId="45964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7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5D1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7C4D" w14:textId="1E1765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6339" w14:textId="38E3FC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65F6" w14:textId="26AD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98D" w14:textId="0B8F1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B462E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F1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50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D99D" w14:textId="3D4D18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0E63" w14:textId="508A2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C833" w14:textId="64194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3D5E" w14:textId="3E42B8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350E4" w14:paraId="663F89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40F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7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39D" w14:textId="4F9C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E82" w14:textId="55B97D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6E37" w14:textId="464C4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F76B" w14:textId="130B9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350E4" w14:paraId="4B6A3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C3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E4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89D1" w14:textId="31869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D364" w14:textId="4DE0A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9392" w14:textId="01D6AA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59F" w14:textId="1446A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350E4" w14:paraId="3DA21D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F2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5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8ED6" w14:textId="4295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FB3" w14:textId="44F42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8ECF" w14:textId="511E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93E9" w14:textId="7E064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350E4" w14:paraId="76DA84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3E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168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DE3" w14:textId="406E7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54B6" w14:textId="3B2C7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5DB" w14:textId="48DC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299F" w14:textId="2C77BD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7962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C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0C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E216" w14:textId="462E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C51" w14:textId="15AC7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D59" w14:textId="26C24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DBF0" w14:textId="3A14BC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350E4" w14:paraId="6F3B88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D39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0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B0A" w14:textId="3A1A5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CEB3" w14:textId="384D44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681E" w14:textId="261B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1E7E" w14:textId="56DFC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350E4" w14:paraId="36D82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6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21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6CD" w14:textId="2CBD87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A2AD" w14:textId="1C314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9645" w14:textId="47703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C397" w14:textId="456854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0A5E5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032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C7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425" w14:textId="4145E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3B55" w14:textId="2ECAC6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0A84" w14:textId="7FFADE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2D3D" w14:textId="2DCCA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350E4" w14:paraId="52137D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25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5D9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1A5D" w14:textId="10B4F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2119" w14:textId="36F2D6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894" w14:textId="056C0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1034" w14:textId="707AF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350E4" w14:paraId="6DC00B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8B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E2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F7FA" w14:textId="772D9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F329" w14:textId="5ECF2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62E5B" w14:textId="78E92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3751" w14:textId="3EFC9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05F4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B9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66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0952" w14:textId="774F2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475C" w14:textId="23F67B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7394" w14:textId="57636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E8D5" w14:textId="5855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350E4" w14:paraId="517DA9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F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03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CB63" w14:textId="625A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87C1" w14:textId="06DDA0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DB71" w14:textId="4F3E45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6034" w14:textId="42570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350E4" w14:paraId="1088CE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CC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B9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97B0" w14:textId="24AF3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5E7" w14:textId="4D2B6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0607" w14:textId="72D21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FC7C" w14:textId="2E383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2350E4" w14:paraId="397CA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F4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4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211" w14:textId="633CE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4C72" w14:textId="7260D3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9E6F" w14:textId="7D1833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D41" w14:textId="26641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350E4" w14:paraId="1DF5CF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9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3E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ABE1" w14:textId="5267D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49349" w14:textId="64216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0200" w14:textId="34D0A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B9D3" w14:textId="74196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350E4" w14:paraId="1CA50A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2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7A1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14C2" w14:textId="23500C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74B" w14:textId="7C344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784" w14:textId="222A0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82AD" w14:textId="13A19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350E4" w14:paraId="7B879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200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48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5A9D" w14:textId="08A25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2F92" w14:textId="6D88C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DB84" w14:textId="4526E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2ADF" w14:textId="2D606C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04C24D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10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0F07B2" w14:textId="49E96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A71B04" w14:textId="0412C6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4631C" w14:textId="7BA0F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1B1046" w14:textId="4421D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</w:tr>
      <w:tr w:rsidR="002350E4" w14:paraId="736BE90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B168D" w14:textId="32A76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CE175" w14:textId="3B20D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2353A" w14:textId="27250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09EE1" w14:textId="74CA9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350E4" w14:paraId="2D9787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1F5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EA27" w14:textId="0CEF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C4F0" w14:textId="4D787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253E" w14:textId="07159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B79A" w14:textId="7FDEE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350E4" w14:paraId="024225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084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4DA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8C24" w14:textId="4FFA5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488D" w14:textId="03CB0E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0C48" w14:textId="70EF8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5CD" w14:textId="49CD6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350E4" w14:paraId="1B10C3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E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E7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6EAB" w14:textId="70218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6CE4" w14:textId="78CD6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2758" w14:textId="01134A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81D82" w14:textId="38480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350E4" w14:paraId="70DD28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32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9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4D33" w14:textId="1E8C8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62D6" w14:textId="65827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C8642" w14:textId="0AC5D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55A4" w14:textId="02E87C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350E4" w14:paraId="2D0EBAE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61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3E2BE" w14:textId="4FC0A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E460D" w14:textId="2EBA25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F22EF2" w14:textId="30F42C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FEC08" w14:textId="7BBB9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2350E4" w14:paraId="5797AF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50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A8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69D2" w14:textId="52821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6871" w14:textId="047292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69803" w14:textId="7AA8C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605E" w14:textId="5E8B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350E4" w14:paraId="44512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AC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E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0AEF" w14:textId="1068FE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4300" w14:textId="780F1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181C" w14:textId="38C4D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E475" w14:textId="53F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5D5D18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C4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F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0FF" w14:textId="5F316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AA24" w14:textId="149C3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0950" w14:textId="011AC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A8F" w14:textId="149A7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350E4" w14:paraId="092FC4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EE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D4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A815" w14:textId="21A1FF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207E" w14:textId="356779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D12" w14:textId="361D1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2993" w14:textId="2DB0B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350E4" w14:paraId="3DBF6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AC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4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F68D" w14:textId="7F6163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E92" w14:textId="29EB5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875D" w14:textId="7C9CC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010F" w14:textId="2F5F4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7619A2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E7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2A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736" w14:textId="505DA7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885" w14:textId="7C7BE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515A" w14:textId="510C7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E23" w14:textId="11DE3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350E4" w14:paraId="57F3FF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D0F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4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88A" w14:textId="02FCA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5EA0" w14:textId="743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E774" w14:textId="214D2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4A58" w14:textId="05022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350E4" w14:paraId="164CFB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B3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5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88F" w14:textId="0AEA0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5BB2" w14:textId="07377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E58" w14:textId="7FEA33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7846" w14:textId="2C7B9B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350E4" w14:paraId="0567EC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E7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89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F063" w14:textId="01E85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0411" w14:textId="0A23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F4E9" w14:textId="770DFB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8EDA" w14:textId="3E47E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28D886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EA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8D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CDB" w14:textId="13CF81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FE7" w14:textId="745E1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4B96" w14:textId="5AFDC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9BF2" w14:textId="72A15B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350E4" w14:paraId="35051F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8D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6B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F36B" w14:textId="4E382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2524" w14:textId="247B6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4AD" w14:textId="6CBE65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6F70" w14:textId="264A71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350E4" w14:paraId="773AB3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44D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29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39B7D" w14:textId="233C2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DF3B" w14:textId="0A331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A596" w14:textId="7FBF4D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4C72" w14:textId="401EE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350E4" w14:paraId="126A20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C09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A1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51E9" w14:textId="36A78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B1EE6" w14:textId="7C31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53CA" w14:textId="71A0F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E80" w14:textId="6203A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482E89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9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0E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75FE" w14:textId="37DB2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E58D5" w14:textId="0220CE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A8C3" w14:textId="1BEFA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253" w14:textId="09D79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350E4" w14:paraId="3E8938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06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0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3898" w14:textId="57610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F012" w14:textId="7FAF61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95A3" w14:textId="568A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89C5" w14:textId="6DD3D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350E4" w14:paraId="08E4F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B8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F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782E" w14:textId="0EC6F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2DDD" w14:textId="4305A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71F" w14:textId="55617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FF3" w14:textId="0F123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350E4" w14:paraId="4F67D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E1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7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7825" w14:textId="26202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00B9" w14:textId="214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BEE2" w14:textId="01DFE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9961" w14:textId="454AA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350E4" w14:paraId="0F438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CC1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56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CB61" w14:textId="60376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3EC6" w14:textId="27C047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968" w14:textId="20494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7EB4" w14:textId="5973EC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350E4" w14:paraId="15A26A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E63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4A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175B" w14:textId="2DD86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DA99" w14:textId="1F24E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DF92" w14:textId="4C886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C286" w14:textId="3C57F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228BAE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64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25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0344" w14:textId="77272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2E82" w14:textId="4CFCF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ECCC" w14:textId="4F6AE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119" w14:textId="1E095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02412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29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84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2198A" w14:textId="790AE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AE81" w14:textId="15D850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6FDE" w14:textId="3D8CE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6BCC" w14:textId="59466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350E4" w14:paraId="43E7A9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81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D4B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67B5" w14:textId="14F57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D22" w14:textId="05B42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9E25" w14:textId="0FCFB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E7C0" w14:textId="5BE04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350E4" w14:paraId="4EC0E5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5E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C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6CB" w14:textId="0F054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7EAE" w14:textId="433265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73E" w14:textId="6F0AC3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C428" w14:textId="0116E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350E4" w14:paraId="25018E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2DF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7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8735" w14:textId="4BBD1A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CBE8" w14:textId="496D6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39FA" w14:textId="59E60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C96" w14:textId="31C1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350E4" w14:paraId="0BBCB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561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3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5B95" w14:textId="56225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47D6" w14:textId="2996E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9503" w14:textId="4EF2F0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DBE" w14:textId="107AD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19928A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31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D2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D150" w14:textId="296B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C566" w14:textId="01C30B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C401" w14:textId="6CECA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2E36" w14:textId="2FB82B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350E4" w14:paraId="794321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D6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D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8BA3" w14:textId="76554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E90A1" w14:textId="4B0CA4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4F9" w14:textId="0F5A8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8ED3" w14:textId="2E674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2350E4" w14:paraId="77ECD9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C8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6E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B7A3" w14:textId="1D18A1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C68E" w14:textId="0CA6B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DCFF" w14:textId="2AA59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150" w14:textId="18DDB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51841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0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28E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52E0" w14:textId="29CB8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C02" w14:textId="060B2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6EC7" w14:textId="2FC159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8C82" w14:textId="164EAB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350E4" w14:paraId="50BA12A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6E7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ADE10" w14:textId="1C1AD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5C330" w14:textId="7EE2F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DC4D4" w14:textId="5CA74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94E24B" w14:textId="17C200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</w:tr>
      <w:tr w:rsidR="002350E4" w14:paraId="747FBF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D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65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2EB5" w14:textId="19465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0ABD9" w14:textId="3F8BAF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725B" w14:textId="2A40A6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4B0" w14:textId="38CC71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350E4" w14:paraId="2AB3D2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2A1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7D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364F" w14:textId="41C19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C61DE" w14:textId="2E80A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7484" w14:textId="11BF1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B0E4" w14:textId="46A1E5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350E4" w14:paraId="67C7FF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50C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47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E7B" w14:textId="2D268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B0C" w14:textId="6E2E7E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DDFA" w14:textId="457B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683" w14:textId="729A2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3587F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98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B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6B52" w14:textId="27407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823" w14:textId="254162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A70C" w14:textId="0E53A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30E7" w14:textId="3E23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</w:tr>
      <w:tr w:rsidR="002350E4" w14:paraId="2C5CB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A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82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F030" w14:textId="74F91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40BF" w14:textId="2F211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BB05" w14:textId="51D27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B4A4" w14:textId="0C29EE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2350E4" w14:paraId="0AEF92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E1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DEF" w14:textId="275885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D139" w14:textId="58D5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B06" w14:textId="29B7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8D90" w14:textId="6F5D5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350E4" w14:paraId="2FE6E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B84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23F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1FCD" w14:textId="26FBE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F370" w14:textId="72F2B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BBC0" w14:textId="300FB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60BD" w14:textId="0117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350E4" w14:paraId="5CE267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21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4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D087" w14:textId="2746EB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D1D7" w14:textId="7E547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640" w14:textId="4D758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A97" w14:textId="6A4A0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350E4" w14:paraId="257DEA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1A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0D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261" w14:textId="4424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A91" w14:textId="5C3809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59E1" w14:textId="5534F1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AA8" w14:textId="3C7E9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350E4" w14:paraId="7D5250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B5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E52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06B" w14:textId="25284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26F3" w14:textId="30569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F618" w14:textId="002B1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CCAF0" w14:textId="15955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350E4" w14:paraId="7D8B4F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5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F83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11E3" w14:textId="55129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395" w14:textId="1F75A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D72E" w14:textId="597CA3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E790" w14:textId="67DFB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350E4" w14:paraId="07AA6A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CF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39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F7D0" w14:textId="3A115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C80B" w14:textId="5B4F56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33E6" w14:textId="2F059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997" w14:textId="4EFCDD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350E4" w14:paraId="7825B9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CA3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C20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E5D8" w14:textId="4ECE7C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457F" w14:textId="5B40E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CB31" w14:textId="6D1EB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EE2B" w14:textId="4C281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350E4" w14:paraId="683EDC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EB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B8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FD69" w14:textId="0D51E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8CEC" w14:textId="3300C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032A" w14:textId="0D1FA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3C66" w14:textId="268C9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350E4" w14:paraId="4CA0131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3D9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B30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FCB95" w14:textId="1ADFA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FFC6" w14:textId="56819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3775" w14:textId="066B1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45E4" w14:textId="3EC6F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350E4" w14:paraId="4A2CC2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57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BE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990B" w14:textId="20E7D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31C2" w14:textId="71E3A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B57E" w14:textId="28B97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90B1" w14:textId="5259E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350E4" w14:paraId="23982C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D27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4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ACC4" w14:textId="4532F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A947" w14:textId="13BA3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ECF9" w14:textId="76753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E0AD" w14:textId="6E2820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350E4" w14:paraId="62806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274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CE13" w14:textId="226E1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5F62" w14:textId="10276A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FA15" w14:textId="16523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DC69" w14:textId="33901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599A3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00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DC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9D5" w14:textId="21C87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5294" w14:textId="2E35A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C6E" w14:textId="53125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0AAE" w14:textId="3B49F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350E4" w14:paraId="2ED5A7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94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9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6603" w14:textId="2EF16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27AE" w14:textId="027F33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0697" w14:textId="28D01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BA88" w14:textId="361E4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350E4" w14:paraId="6683B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DC9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2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DFD6" w14:textId="5FA18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0D88" w14:textId="0F27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C663" w14:textId="454E3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B5B4" w14:textId="49DD4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350E4" w14:paraId="28144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3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6EE2" w14:textId="4E8EAC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2D0" w14:textId="0CD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9FD0" w14:textId="5B413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EEFE" w14:textId="3A6DD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350E4" w14:paraId="6FF359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B6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3F3A" w14:textId="11DE00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7EB" w14:textId="3763A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5FA9" w14:textId="6BBE9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C690" w14:textId="04C251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24446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B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C53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57D8" w14:textId="3016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E60B" w14:textId="022042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F0A" w14:textId="63994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3192" w14:textId="2D190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350E4" w14:paraId="0189B2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E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8192" w14:textId="66D2D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2A9" w14:textId="6D017B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BAB8" w14:textId="0046C7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8D8" w14:textId="455C6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350E4" w14:paraId="428EA0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4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B6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D6BA" w14:textId="62390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816A" w14:textId="7B4D9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8796" w14:textId="2E868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7BA7" w14:textId="2D2A1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13326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2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EC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57B9" w14:textId="27014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2D13" w14:textId="7EA34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F5B6" w14:textId="339592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2FB8" w14:textId="40BAB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350E4" w14:paraId="5F830C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0CA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0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69" w14:textId="540129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4E064" w14:textId="43B91A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E9A" w14:textId="2586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8E5C" w14:textId="3F531D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350E4" w14:paraId="18BCF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3D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7DC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4943" w14:textId="4CEC7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72EC" w14:textId="5A7E03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8A92" w14:textId="2DD00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DDC8" w14:textId="21A6C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350E4" w14:paraId="3B579B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0D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1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41D1" w14:textId="60926F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D042" w14:textId="0F731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4BF0" w14:textId="3CFC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3FD4" w14:textId="26C74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350E4" w14:paraId="2CE020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013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4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30A" w14:textId="5B4BB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8529" w14:textId="23ACFC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6E61" w14:textId="7F888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C13" w14:textId="5CEB04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97691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D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21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BAC9" w14:textId="483CD7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90C8" w14:textId="3A4676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0161" w14:textId="07D921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ACFA" w14:textId="0C0F28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350E4" w14:paraId="01F7C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A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CF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1C3B" w14:textId="626867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CED0" w14:textId="3AFD7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D10F" w14:textId="58179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21F1" w14:textId="43970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350E4" w14:paraId="062A35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C0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1DC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F094" w14:textId="5C4364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453C8" w14:textId="6F545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ED65A" w14:textId="5B3EA1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22B77" w14:textId="0CAEEE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350E4" w14:paraId="1FB8F4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163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8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BA076" w14:textId="289F5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8D35" w14:textId="7615E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8E3" w14:textId="1BB5A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D61D" w14:textId="6D45D5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DF60C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DC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0F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9A4" w14:textId="360B6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A737" w14:textId="3C243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AC44" w14:textId="67CE81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8AE3" w14:textId="32C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350E4" w14:paraId="0F50B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CC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A0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DE94" w14:textId="35F74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C042" w14:textId="7FA92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A4C7" w14:textId="4A7EA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959" w14:textId="24136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DC89C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E2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9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2D7" w14:textId="71A3A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71FA" w14:textId="78829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EA4" w14:textId="69993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E39C" w14:textId="76CE5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350E4" w14:paraId="6C9852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563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87A0E" w14:textId="777CE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7F52F0" w14:textId="100C7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D9195" w14:textId="04A0F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6FD83" w14:textId="7B7DA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2350E4" w14:paraId="244A11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41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0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7004" w14:textId="2E32D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C40" w14:textId="546B5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69214" w14:textId="7B85A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C00A" w14:textId="7CEDBF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350E4" w14:paraId="2D754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37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DC0E" w14:textId="75979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B8C9" w14:textId="616EC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DD98" w14:textId="1A251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039C" w14:textId="461C4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350E4" w14:paraId="78A4B8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72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5B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EC5" w14:textId="15009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C7FE" w14:textId="1F281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0862" w14:textId="6CE38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586A" w14:textId="07434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350E4" w14:paraId="1A063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E41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17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4593" w14:textId="3E379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15C1" w14:textId="62E34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88F8" w14:textId="13707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75AC" w14:textId="47915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2350E4" w14:paraId="339DA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964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3386" w14:textId="763D5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64411" w14:textId="482037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E1658" w14:textId="176C0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7C0376" w14:textId="0B427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350E4" w14:paraId="67D995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83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E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2C4B" w14:textId="067244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0B24" w14:textId="62C3F4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525F" w14:textId="6BBD1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EEBC" w14:textId="1B21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350E4" w14:paraId="0481A6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90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D4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08CD" w14:textId="320A7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8EC5" w14:textId="014D7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DD6D" w14:textId="5F484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91D6" w14:textId="74740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350E4" w14:paraId="65EC60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05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2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4E1E" w14:textId="3E3A4F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9E41" w14:textId="163AE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F6C8" w14:textId="2ACF1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4853" w14:textId="19C67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350E4" w14:paraId="10F09A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EC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06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86B8" w14:textId="0F62E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83AE8" w14:textId="0F11F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5B7" w14:textId="5C576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7022" w14:textId="455C94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350E4" w14:paraId="63462D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9C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3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2215" w14:textId="57C14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1429D" w14:textId="62C82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69B6" w14:textId="2FD570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3B72" w14:textId="2A1FA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350E4" w14:paraId="68DFA74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D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A32A2" w14:textId="08EF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555DC" w14:textId="40915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B86B5" w14:textId="00C067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B808D" w14:textId="1830F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2350E4" w14:paraId="1AF6D45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0E5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C93E1" w14:textId="117A8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2179A" w14:textId="19475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021F8" w14:textId="2C8B37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41BAF" w14:textId="5DF0D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350E4" w14:paraId="4F8C78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6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D0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18C" w14:textId="36D5D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A3DE" w14:textId="40A63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46BA" w14:textId="6B5ED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2790" w14:textId="49FE94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350E4" w14:paraId="0A98F1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9D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A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6929" w14:textId="1D339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1306" w14:textId="084AE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B1CF" w14:textId="6BAC03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29DE" w14:textId="43E5D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350E4" w14:paraId="1300DE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83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D1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32A" w14:textId="5A471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DF9" w14:textId="34E75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B0BF" w14:textId="617AF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4975" w14:textId="352AF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263D47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9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C3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99" w14:textId="0F6FC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275E" w14:textId="6F926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D6C" w14:textId="49EC0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4DC4" w14:textId="69672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198937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7C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1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0836" w14:textId="5B6B0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E0F3" w14:textId="1930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A23D" w14:textId="4EB7F9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07CD" w14:textId="4A587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2D6AFC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EA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BE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5B452" w14:textId="260077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82AE" w14:textId="0FCA8D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45B2" w14:textId="2D8477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9A80" w14:textId="63BB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350E4" w14:paraId="1C1EC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049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81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8CC7" w14:textId="3CF3F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67B1" w14:textId="2F470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A05" w14:textId="3A79C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6EE9" w14:textId="3917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1EDBC2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D9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C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F0B1" w14:textId="0BFF1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A7D" w14:textId="1EF42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635A" w14:textId="70D51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31CF" w14:textId="60622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55EC83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986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8DC41" w14:textId="175D5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742B" w14:textId="3F208D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36532" w14:textId="2C1F08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0E0542" w14:textId="4B7F0C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350E4" w14:paraId="0EED12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AD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8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FF36" w14:textId="7B3AC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B559" w14:textId="4DB74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0566" w14:textId="19D920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13BC" w14:textId="7295FA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350E4" w14:paraId="1EFE9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E8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ED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855E" w14:textId="7DD4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4F73" w14:textId="22F22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C29F" w14:textId="3B964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316A" w14:textId="1B921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350E4" w14:paraId="3EF333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8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5C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CEC4" w14:textId="1089F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F352" w14:textId="45A88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A85" w14:textId="06ACC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FF8" w14:textId="4B086C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350E4" w14:paraId="330F17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B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42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B72B" w14:textId="14B456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E0C4" w14:textId="259B1B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614B" w14:textId="22410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6CE3" w14:textId="2D306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350E4" w14:paraId="7199BD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79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9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E633" w14:textId="35D2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2625" w14:textId="6278C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91754" w14:textId="0B684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F312" w14:textId="247692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350E4" w14:paraId="55878F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67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49B1" w14:textId="123C4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EEE1" w14:textId="4625A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16F0" w14:textId="719978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CFEC" w14:textId="09C8C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350E4" w14:paraId="15E825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3B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0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A109F" w14:textId="3334C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85C5" w14:textId="6F7D7F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A085" w14:textId="49C2C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DF" w14:textId="04F2D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350E4" w14:paraId="4C422C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8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D1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3D1E" w14:textId="0B35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A1A7" w14:textId="3BEF5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A50" w14:textId="74072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08A3" w14:textId="61E92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350E4" w14:paraId="09BEB7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F62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A5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1FC8" w14:textId="57049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E936" w14:textId="1A442C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A73E" w14:textId="438D9A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B35" w14:textId="780E53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350E4" w14:paraId="485005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8C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A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B671" w14:textId="5AD7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CC23" w14:textId="466E1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058AC" w14:textId="25964D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7EED" w14:textId="6A34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350E4" w14:paraId="76DD4B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34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D8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DD60" w14:textId="6CB80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548F" w14:textId="482B9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E3FD" w14:textId="6BAD6F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C49" w14:textId="29D44C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350E4" w14:paraId="3674A7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38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B0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41AA" w14:textId="0002E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EAE7" w14:textId="0457C0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87915" w14:textId="4A506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A51" w14:textId="1A173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350E4" w14:paraId="0B98F34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E5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31C2" w14:textId="4CEC9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2CB73" w14:textId="32B26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3CACD" w14:textId="6BFCB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7F403" w14:textId="1CA445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350E4" w14:paraId="2BBB53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B8C8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E240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9689" w14:textId="0F70A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D771" w14:textId="4F8DE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E370" w14:textId="6E9B1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47" w14:textId="109FCE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350E4" w14:paraId="66ED30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ED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0B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CDA5" w14:textId="4771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896" w14:textId="3659D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2D92" w14:textId="537D3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1408" w14:textId="3102F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757C38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19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07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21" w14:textId="696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1E32" w14:textId="7B6C24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2966" w14:textId="17D99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0199" w14:textId="2A660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350E4" w14:paraId="02844F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120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4B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EC51" w14:textId="38B11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2A" w14:textId="05EBA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CF94" w14:textId="5A2871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DD5" w14:textId="30918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350E4" w14:paraId="7BF9FB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9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A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8D8D" w14:textId="45D468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26BA" w14:textId="0255B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7281" w14:textId="3ADBF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9CE6" w14:textId="66404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350E4" w14:paraId="2A4135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80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46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622F" w14:textId="22000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04C" w14:textId="4D252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8AAD" w14:textId="678A1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EB3B" w14:textId="30D2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350E4" w14:paraId="4EC870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33F5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ED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B0EF" w14:textId="19766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D82D6" w14:textId="6457A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268F" w14:textId="50313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F51E" w14:textId="5644D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350E4" w14:paraId="1F1E88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E72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E0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91BB" w14:textId="7F0B13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85CE" w14:textId="581D3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5A2" w14:textId="175ED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A82" w14:textId="2B4D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350E4" w14:paraId="601D7B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A9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6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D94B" w14:textId="55F27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E1AB" w14:textId="26BF5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4BA5" w14:textId="6577B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A958" w14:textId="3CC5C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350E4" w14:paraId="52FA17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F6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59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A0EC" w14:textId="546DC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70E7" w14:textId="15B6F2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0871" w14:textId="293287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8535" w14:textId="71E54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350E4" w14:paraId="4FB20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9D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29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FCB6" w14:textId="5054E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C9A0" w14:textId="6C902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F477" w14:textId="655E52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3DF1" w14:textId="3AEBC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350E4" w14:paraId="3F720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A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9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207D" w14:textId="6E8F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20DF" w14:textId="61E69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CD1A" w14:textId="05421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19DC" w14:textId="32549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350E4" w14:paraId="18A15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AB3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2A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117C" w14:textId="5B43A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093" w14:textId="45DCA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18AA" w14:textId="49AC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139D" w14:textId="6DC79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350E4" w14:paraId="38F5DE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F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6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3FA" w14:textId="1044C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D8" w14:textId="4AA22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A23C" w14:textId="318CEA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A162" w14:textId="2258B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350E4" w14:paraId="3E569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2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C0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8F2" w14:textId="13EA5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AC7E" w14:textId="77A4A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2BEC" w14:textId="592EB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E7E2" w14:textId="6898DC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350E4" w14:paraId="26DE1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1A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A3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F7F3" w14:textId="2184C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E7B" w14:textId="60DCF5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047" w14:textId="4F04E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2DB3" w14:textId="2F536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350E4" w14:paraId="008E38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E4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826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AFE3" w14:textId="1508E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67F0" w14:textId="2B36F7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3F2C" w14:textId="20527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64C9" w14:textId="16711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350E4" w14:paraId="684DBE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08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A7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B12C" w14:textId="15DA2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A760" w14:textId="1473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BECD" w14:textId="64680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AFC4" w14:textId="6BAE8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350E4" w14:paraId="2DCB6F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AB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C4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A81" w14:textId="0E6BB9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84C8" w14:textId="1E0AE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D87B" w14:textId="34F027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8C5" w14:textId="6E077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350E4" w14:paraId="273A2F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93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45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2135" w14:textId="723DF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C684" w14:textId="225936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B51C" w14:textId="4D48DA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B017" w14:textId="26DDC4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350E4" w14:paraId="3B526C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4116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A6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26DD" w14:textId="40570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D2A4" w14:textId="6B0CF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95B3" w14:textId="5D6CA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CFBE" w14:textId="378679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350E4" w14:paraId="2573FD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86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BB2A" w14:textId="327AD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E1C31" w14:textId="1CCA3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6CA" w14:textId="22D8A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75B2" w14:textId="2B62D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350E4" w14:paraId="74C07F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1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2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5F84" w14:textId="624A2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DE4" w14:textId="2D8823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4619" w14:textId="3FC06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0A2" w14:textId="65B0C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350E4" w14:paraId="66C31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DA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A6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C38E" w14:textId="275EDF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F414" w14:textId="025A9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86C5" w14:textId="2A38C1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15CC" w14:textId="17F9E7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350E4" w14:paraId="02897C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2F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3D5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51EF" w14:textId="2E03A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03CF" w14:textId="494E2C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E8B4" w14:textId="38226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0653" w14:textId="46AEA4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350E4" w14:paraId="2B08C0D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E15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3732E" w14:textId="6063E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6A5EB" w14:textId="17ABD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80C1A" w14:textId="55082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351238" w14:textId="4C8B5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350E4" w14:paraId="58D1159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D1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37E" w14:textId="541F6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28A5" w14:textId="0A0AB2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33E8" w14:textId="6E88AD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2FC2" w14:textId="0ABC50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350E4" w14:paraId="588EBC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1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A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C67" w14:textId="5BA9F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36C" w14:textId="21CB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6E35" w14:textId="5C251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508" w14:textId="0A50EE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350E4" w14:paraId="0FF1C6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48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50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28F6" w14:textId="5C766E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2428" w14:textId="4282F6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F49D" w14:textId="69B86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FBF4" w14:textId="6B574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350E4" w14:paraId="0F70C3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687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B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B68D" w14:textId="524545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82EB7" w14:textId="5734F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071C" w14:textId="4A905E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94D7" w14:textId="181AD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350E4" w14:paraId="10C814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9566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785" w14:textId="03949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25E" w14:textId="77887A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CF3" w14:textId="1F77A5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3716" w14:textId="062CE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350E4" w14:paraId="5C383C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F2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B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E681" w14:textId="4A296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D714" w14:textId="674ED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E99D" w14:textId="4291B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1396" w14:textId="75F5A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350E4" w14:paraId="2DDB72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13B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AE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F2D" w14:textId="7488E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A9920" w14:textId="5FC084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6147" w14:textId="6916D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B5FD" w14:textId="3175A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350E4" w14:paraId="3B082C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0A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0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215" w14:textId="10B5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80C9" w14:textId="1ADAC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587D" w14:textId="43313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9977" w14:textId="0118B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350E4" w14:paraId="44A3EA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20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0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8118" w14:textId="3E044D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5301" w14:textId="3D26E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2CAC" w14:textId="0A33B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9E1F" w14:textId="72EE6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350E4" w14:paraId="46F8F7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E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EA6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8451" w14:textId="3BC13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E7AD" w14:textId="46AB8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9FEE" w14:textId="05684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3D42" w14:textId="21870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350E4" w14:paraId="021E2A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DF3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C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3C41E" w14:textId="004A09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7DD3" w14:textId="3DA1CD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A12" w14:textId="145D83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4619" w14:textId="2F955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350E4" w14:paraId="71C067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3F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59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E656" w14:textId="0A1FF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5B6A" w14:textId="39B79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DA1C" w14:textId="4A9603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2D87" w14:textId="337C76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350E4" w14:paraId="6A35EB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7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DDD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8EEE9" w14:textId="7135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5C20" w14:textId="0B90C9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1EA7" w14:textId="48F66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D25" w14:textId="40646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350E4" w14:paraId="1C0017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AE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8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83B5" w14:textId="528DD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880E" w14:textId="73B1F8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37A1" w14:textId="0A89D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24AF" w14:textId="32ADE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3821EB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7A9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10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65AF" w14:textId="078A3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C803" w14:textId="0A0DF0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E1F9" w14:textId="1ADB2D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E0DB" w14:textId="380296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4C1A2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B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12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5E03" w14:textId="27F46B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6C69" w14:textId="17A44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D163" w14:textId="4F667F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341" w14:textId="23D5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09EB8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B3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6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540C" w14:textId="2582B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489F" w14:textId="60417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C3C6" w14:textId="593B4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2565" w14:textId="5DFE6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1D85B7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27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4D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002BC" w14:textId="6A3D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AFBB" w14:textId="4CB00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4CB6" w14:textId="0E3435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2A94E" w14:textId="4204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350E4" w14:paraId="030B2D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C02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4C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D9D6" w14:textId="4F93D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CF1E" w14:textId="26D77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8CB6" w14:textId="1B299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1A7" w14:textId="3E1A0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56861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B0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9BC4" w14:textId="49135A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7828" w14:textId="41B487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7B15" w14:textId="351F8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CBB0" w14:textId="1517B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350E4" w14:paraId="3C68D1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7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93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C20BA" w14:textId="04116C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476E" w14:textId="537CC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01DB" w14:textId="638FCB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8F" w14:textId="68C5E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60BB30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A3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1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EE6E" w14:textId="767E5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CC79" w14:textId="2D7618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27FC" w14:textId="0A266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A2D9" w14:textId="0661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350E4" w14:paraId="310C9A0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BE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87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40A7" w14:textId="0B7FCC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3C88" w14:textId="246FD7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FC87" w14:textId="558B39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C00D" w14:textId="1498C0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350E4" w14:paraId="5E5DBB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AAB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AE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DEEA" w14:textId="4BD1E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6EAE" w14:textId="4FFFF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E179" w14:textId="72179E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E1B" w14:textId="73071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350E4" w14:paraId="6ADA91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D1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8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F119" w14:textId="0A0BA5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28D8" w14:textId="6FB0F5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B5C" w14:textId="55AE1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B0E8" w14:textId="77035B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350E4" w14:paraId="68175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07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C91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820F" w14:textId="16D6D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49B2" w14:textId="1EB2F7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201C" w14:textId="3F3E3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A21E" w14:textId="05FAAE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76BC8A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38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9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E572" w14:textId="77A61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E823" w14:textId="3D2E6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3BA6" w14:textId="4021A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E1AF2" w14:textId="37174E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0891E33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C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A92F0" w14:textId="6960B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53CC6A" w14:textId="427A4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5E66F" w14:textId="7F915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F607B0" w14:textId="64242D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350E4" w14:paraId="743CAE6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E3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E7BB" w14:textId="6873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BDD0" w14:textId="5A7E46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5F9" w14:textId="615DF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613F" w14:textId="16D07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350E4" w14:paraId="4D7BA5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F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BF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4A0" w14:textId="0C2BE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831" w14:textId="39BD5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F73C" w14:textId="7BB86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A751" w14:textId="059E38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350E4" w14:paraId="5E7F45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2F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AE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CC9D" w14:textId="4F7C7A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8C16" w14:textId="3DB5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F4CA" w14:textId="4D5CA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F08E" w14:textId="2EB25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350E4" w14:paraId="79F7B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29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1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997A" w14:textId="60013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AB2B" w14:textId="4571AF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8641" w14:textId="3CE48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290" w14:textId="1C757A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350E4" w14:paraId="106861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9B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3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72BE" w14:textId="35BF70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9E71" w14:textId="382D5F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E3077" w14:textId="4DFCF1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60FC9" w14:textId="577F6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350E4" w14:paraId="6A665F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DA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7FD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4B1F" w14:textId="31C67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9FC2" w14:textId="532789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917F" w14:textId="75FC2F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7B92" w14:textId="19685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350E4" w14:paraId="7B0EF9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3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3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BA4F" w14:textId="56A63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198E" w14:textId="21C6A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208C" w14:textId="57047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B09" w14:textId="03286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350E4" w14:paraId="694E34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F8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133D" w14:textId="37909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BBF1" w14:textId="5DEBD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C98B" w14:textId="552AF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BC28" w14:textId="3696A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730C92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C5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6A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75BC" w14:textId="6B64B8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7F91" w14:textId="06CFDF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C873" w14:textId="359CD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765" w14:textId="0E6DD5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350E4" w14:paraId="6204A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B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5F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9ACD" w14:textId="19102B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AAD3" w14:textId="731918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4BBA" w14:textId="6A27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E7B4" w14:textId="0B965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350E4" w14:paraId="050529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0DE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40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C022" w14:textId="1F47A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C213" w14:textId="62F09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380E" w14:textId="461F3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352" w14:textId="41918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04A76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D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0E83" w14:textId="0F442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A3F0" w14:textId="01D584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FAB1" w14:textId="2F0322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1D3D" w14:textId="5200C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350E4" w14:paraId="3A6B3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17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E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0224" w14:textId="4F6FE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E56F" w14:textId="02D193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C2AA" w14:textId="46487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0D1" w14:textId="2C8A55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350E4" w14:paraId="77BBB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37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5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6F3E" w14:textId="176297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550C" w14:textId="522544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777B0" w14:textId="7CB53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7BF8" w14:textId="2C78E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350E4" w14:paraId="5E1F64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6DD9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10F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5987" w14:textId="45C9D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605" w14:textId="264DB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89A" w14:textId="79D44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2AEC" w14:textId="3CD477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350E4" w14:paraId="74E5DE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32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E3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1A5E" w14:textId="7EE476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5687" w14:textId="3BDEB6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2C5F" w14:textId="30BAFC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C40" w14:textId="2C3C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350E4" w14:paraId="1AD196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61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27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1210" w14:textId="553479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C4DB" w14:textId="5FFF6A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E59D" w14:textId="79FF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B2FF" w14:textId="276481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350E4" w14:paraId="184AC9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9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F8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FF3" w14:textId="503BBD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BD45" w14:textId="10572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B830" w14:textId="18FFE1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526" w14:textId="514073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350E4" w14:paraId="6A120D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C1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8F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74E4" w14:textId="5270C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0A65" w14:textId="2315E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AE0A" w14:textId="5F5A0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9E50" w14:textId="03040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350E4" w14:paraId="4499D3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6E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99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B28B" w14:textId="1F7C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6380" w14:textId="746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F9A5" w14:textId="0DC42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081B" w14:textId="13CA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350E4" w14:paraId="38CAF6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60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D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5FA9" w14:textId="555C0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49C01" w14:textId="4C4EC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A263" w14:textId="7EA5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980" w14:textId="6D7E1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622678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2E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5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2830" w14:textId="3AE7E6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6592" w14:textId="23BCD0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6B5B" w14:textId="180A9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4952" w14:textId="52EE5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350E4" w14:paraId="50270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E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404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3BF6" w14:textId="76CC87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024" w14:textId="554B9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B67" w14:textId="077C7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2C57" w14:textId="1ED08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350E4" w14:paraId="616804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CA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1F485" w14:textId="6559F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E70CD" w14:textId="15CB0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A4430" w14:textId="179AA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6A581" w14:textId="5D73A6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2350E4" w14:paraId="7A6A0D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2D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AA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A1BB" w14:textId="48B9B1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45EB" w14:textId="45EC0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310C" w14:textId="38435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9C3" w14:textId="2716F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350E4" w14:paraId="177A34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88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CDA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BFB7" w14:textId="30057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AE6" w14:textId="3E666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74F9" w14:textId="3131D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241C" w14:textId="7349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350E4" w14:paraId="7E2E05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59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39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266E" w14:textId="69506B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4B4A" w14:textId="444EB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1D25" w14:textId="32B01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BDF3" w14:textId="03C73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350E4" w14:paraId="269864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FF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10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E7A" w14:textId="172DCB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8DB01" w14:textId="670A6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A9A7" w14:textId="27EB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41E9" w14:textId="45EB2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2350E4" w14:paraId="67AA14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3F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1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FA1F" w14:textId="5A6F33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3AD8" w14:textId="7ABB1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6A87" w14:textId="54ADF1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92C4" w14:textId="23A28F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350E4" w14:paraId="04E427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1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8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25EA" w14:textId="7CA8A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5361" w14:textId="4A103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941F" w14:textId="249B1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219B" w14:textId="366D63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350E4" w14:paraId="5BD412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C8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D0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7EFB" w14:textId="049CF3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58E6" w14:textId="41DA9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B30D2" w14:textId="0A90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A3C8" w14:textId="0172F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350E4" w14:paraId="5B5EFE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D0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EC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A46" w14:textId="4D7151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052" w14:textId="57009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38CD" w14:textId="64C7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0775" w14:textId="4E0065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350E4" w14:paraId="303439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37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2E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0C8C" w14:textId="7AE26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4BAC" w14:textId="0A5A2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E637" w14:textId="0E6A3A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8ED" w14:textId="7BF8B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350E4" w14:paraId="1D0B2E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42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6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B43C" w14:textId="05921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5B7" w14:textId="46705B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00F5" w14:textId="12D53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88AC" w14:textId="50D48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350E4" w14:paraId="74E544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9A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C3D2" w14:textId="01CDF4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302C" w14:textId="5B8B7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DC81" w14:textId="0F450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1682" w14:textId="375E8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350E4" w14:paraId="7DF1AA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A3E5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D5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4ADD" w14:textId="2BAC7D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A4C7" w14:textId="6F189A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B62" w14:textId="0F474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F959" w14:textId="35A127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350E4" w14:paraId="13BF2D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C2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D6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F5B" w14:textId="1B7A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B0E9" w14:textId="2B30DF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D3C0" w14:textId="0064E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2CBD" w14:textId="326A5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63E9E1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C0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F7E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72AC" w14:textId="3C23C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0814" w14:textId="43970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A7B5" w14:textId="6FC07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8652" w14:textId="13CE2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350E4" w14:paraId="5B88B5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E4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A0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F5B7" w14:textId="1577CF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E5F86" w14:textId="697633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5CD6" w14:textId="11D5E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70AF" w14:textId="14F14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350E4" w14:paraId="4C31A1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A2F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21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375D" w14:textId="2D1E82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258" w14:textId="42385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69F5A" w14:textId="62299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212D" w14:textId="136EE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350E4" w14:paraId="63E6F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EF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FB7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62F" w14:textId="516344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DD4B" w14:textId="295B6B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6660" w14:textId="069BF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72CE" w14:textId="3D6C77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350E4" w14:paraId="3EA6A99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C5C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11970" w14:textId="2E02D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9A5EB" w14:textId="4C6EA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F061B" w14:textId="67623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7A1C90" w14:textId="53FB5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350E4" w14:paraId="204A01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C1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95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4022" w14:textId="00308E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278E" w14:textId="19E27D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D7" w14:textId="7E4A7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65DF" w14:textId="21580F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350E4" w14:paraId="4BEE15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8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4B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91A" w14:textId="2A2EB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67F6B" w14:textId="1CA466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15D1" w14:textId="3A2F8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D22" w14:textId="2750A6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350E4" w14:paraId="32F2D9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7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C1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1654" w14:textId="2B3B6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3568" w14:textId="15672D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CCD05" w14:textId="40771E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1B6C" w14:textId="6531A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350E4" w14:paraId="6A4346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9F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380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9007" w14:textId="2DECB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72E97" w14:textId="59EF9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2CB9" w14:textId="31866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530" w14:textId="373FA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350E4" w14:paraId="22FB76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A4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A17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7C1" w14:textId="47769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171" w14:textId="6AD83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D15" w14:textId="14E27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0117" w14:textId="535269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350E4" w14:paraId="58F5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CC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E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6C40" w14:textId="1F122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A884" w14:textId="62351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C4EB" w14:textId="604722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33AE" w14:textId="3B44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350E4" w14:paraId="64E9CE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2F7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76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AD70" w14:textId="7DD525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87E4" w14:textId="063D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0660" w14:textId="6D4FF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74D3" w14:textId="6CDEB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350E4" w14:paraId="138318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B48D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74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0BCE" w14:textId="1B05C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CFE" w14:textId="0ED6C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5057" w14:textId="36A67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B04" w14:textId="11C31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350E4" w14:paraId="59321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4603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EEEABA" w14:textId="79298C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2,387,7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AFAA7A" w14:textId="50AD9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988,42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2BDA0B" w14:textId="1E149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58BC07" w14:textId="00894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376,182.84 </w:t>
            </w:r>
          </w:p>
        </w:tc>
      </w:tr>
      <w:tr w:rsidR="002350E4" w14:paraId="7524E7A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56D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4805C" w14:textId="4D1BD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6,175,7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D0298" w14:textId="651B7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52,3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94B67" w14:textId="18B039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2E66A7" w14:textId="6EDD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328,121.25 </w:t>
            </w:r>
          </w:p>
        </w:tc>
      </w:tr>
      <w:tr w:rsidR="002350E4" w14:paraId="2BC887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BE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F210" w14:textId="6D560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1965" w14:textId="3BEA7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F968" w14:textId="3E76E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C9B8" w14:textId="0F26B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350E4" w14:paraId="61BDED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F2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5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51ED" w14:textId="78B48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D12" w14:textId="16583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CBA4" w14:textId="3BAA3B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0CB9" w14:textId="2F8E9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63D147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74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B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C1F7" w14:textId="47542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1AA4" w14:textId="46832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CD5D" w14:textId="42E5E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1CB6" w14:textId="5256A5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</w:tr>
      <w:tr w:rsidR="002350E4" w14:paraId="6C7224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6A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0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262C4" w14:textId="7F37B9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A437" w14:textId="1B9CA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8F7F" w14:textId="3B60E9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D9D8" w14:textId="5C99E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350E4" w14:paraId="79F1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3A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1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339A" w14:textId="532F2C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6906" w14:textId="70A60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C900" w14:textId="178765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B2DD" w14:textId="6E2194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2350E4" w14:paraId="38B472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E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A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F5BE" w14:textId="515C83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6C24" w14:textId="6942BF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9,0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6D22" w14:textId="0E458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72D7" w14:textId="45321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74,227.00 </w:t>
            </w:r>
          </w:p>
        </w:tc>
      </w:tr>
      <w:tr w:rsidR="002350E4" w14:paraId="02EAA1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94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69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DDA" w14:textId="5EB86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BCA5" w14:textId="3D90D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E7B9" w14:textId="4A0F4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7FB3" w14:textId="7520D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350E4" w14:paraId="58B60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679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F6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A3B2" w14:textId="598C7E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8E3A" w14:textId="0F54B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40124" w14:textId="478F47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9327" w14:textId="74654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350E4" w14:paraId="4B4E5E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12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37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B861" w14:textId="612CB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4D82" w14:textId="3E5D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6032" w14:textId="5F8BE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549F" w14:textId="34E63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5775BB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44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C9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CD79" w14:textId="7AB84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6032" w14:textId="0CD3E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B58" w14:textId="37E70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1D1C" w14:textId="54906A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</w:tr>
      <w:tr w:rsidR="002350E4" w14:paraId="056AC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62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3E6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2F94" w14:textId="55770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447E" w14:textId="310D9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55D6" w14:textId="0C401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D831" w14:textId="20F76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350E4" w14:paraId="02BAF3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44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3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AD9C" w14:textId="133F12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2950" w14:textId="71244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4C7" w14:textId="4602F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B3A7" w14:textId="42F37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2350E4" w14:paraId="6DD770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D62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5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D3B1" w14:textId="4406B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0D95" w14:textId="5D570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F6A1" w14:textId="09F0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4EBD" w14:textId="2435B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2350E4" w14:paraId="72B3B5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F8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7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67FD" w14:textId="70408E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4095" w14:textId="471B96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6EA4" w14:textId="56433F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739A" w14:textId="74587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692181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DD3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D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4DC7" w14:textId="6E4507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91E1" w14:textId="7CF3F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1C43" w14:textId="42EEE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00AB" w14:textId="6802A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2350E4" w14:paraId="5532F1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97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9A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0DF" w14:textId="0550D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9DF5" w14:textId="02840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9CC4" w14:textId="705CE7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019" w14:textId="5FE8BF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20A0D9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34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9F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3353" w14:textId="0B179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D45D" w14:textId="1896B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C21" w14:textId="40AF1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C762" w14:textId="21B2E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350E4" w14:paraId="6EC0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FB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BA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9800" w14:textId="7FB56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19C9" w14:textId="7C9A6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E926" w14:textId="17F75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01F7" w14:textId="31C115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2350E4" w14:paraId="31D2DD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DD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0943" w14:textId="4F9F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2AD5" w14:textId="76A8EF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88A" w14:textId="30EC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F196" w14:textId="256BD4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2350E4" w14:paraId="53C805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9F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9C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F123" w14:textId="18563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A7FD" w14:textId="0AE96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760E" w14:textId="28A2A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D0DA" w14:textId="643EA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350E4" w14:paraId="213FA5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2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C28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63D0" w14:textId="18AF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2982" w14:textId="27D1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F4F" w14:textId="6CF5CE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A6CB" w14:textId="6F50F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50AB1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F94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71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E31" w14:textId="5A2DE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EB7" w14:textId="477CC8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787F" w14:textId="1F928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6D6" w14:textId="482948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0AB26B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E5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F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E9BE" w14:textId="553C4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E653" w14:textId="4D476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0939" w14:textId="6196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87FA" w14:textId="138FAC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350E4" w14:paraId="0B92B0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1B8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28B0" w14:textId="43965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A59B" w14:textId="4C3702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F198" w14:textId="4E752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163B" w14:textId="29979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350E4" w14:paraId="3D274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40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3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6A9B" w14:textId="198E6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80B9" w14:textId="6998F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E676" w14:textId="128A66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31FC" w14:textId="4CE74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350E4" w14:paraId="4A8AE9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C92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2A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B1FE" w14:textId="2255D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51CA" w14:textId="19879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773E" w14:textId="3A1D3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5C98" w14:textId="14049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279AFF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C7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28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3F9" w14:textId="61526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DE91" w14:textId="76A3E8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F229C" w14:textId="08C02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B4E1" w14:textId="6C18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350E4" w14:paraId="16C04F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6F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3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0242" w14:textId="5E2619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739F" w14:textId="298A7D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65D7" w14:textId="2D26C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C319" w14:textId="48D7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2350E4" w14:paraId="38B5A3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01A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B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8301" w14:textId="09218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ACDB" w14:textId="314CB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3DA7" w14:textId="5EDB53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FF51" w14:textId="2B1E38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350E4" w14:paraId="2EED5A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B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5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F5A6" w14:textId="6AB27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AF15" w14:textId="12EA1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80F0" w14:textId="22E73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3587" w14:textId="7A54C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2350E4" w14:paraId="57D9F1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88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4E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85FD" w14:textId="44922F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31D2" w14:textId="1F62C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293E" w14:textId="385FE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2155B" w14:textId="5A6E2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2350E4" w14:paraId="3F0D6C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9E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79C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9DD" w14:textId="7812E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81" w14:textId="147D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DDF2" w14:textId="6F77C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8E3" w14:textId="4A85A6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2350E4" w14:paraId="23CAFD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D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D6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7091" w14:textId="4EE5B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1C8A" w14:textId="311325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C29F" w14:textId="394863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1FE3" w14:textId="55C30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350E4" w14:paraId="38FFE6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BC0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0C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F26B" w14:textId="452CFF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CB35" w14:textId="74BC2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B661" w14:textId="2895E0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601C" w14:textId="231C7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45562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7A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87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91AB" w14:textId="7D0A3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25C3" w14:textId="2252F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7F1C" w14:textId="35E0D5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23C5" w14:textId="03A44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14EBA33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2A1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F803E" w14:textId="1067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B3CC" w14:textId="3B8F0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229,48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97AD1" w14:textId="628B4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9785F" w14:textId="1F68F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515,242.95 </w:t>
            </w:r>
          </w:p>
        </w:tc>
      </w:tr>
      <w:tr w:rsidR="002350E4" w14:paraId="5E2E58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37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1D4" w14:textId="7FA780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4525" w14:textId="7B92BE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8232" w14:textId="69E01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8545" w14:textId="04442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350E4" w14:paraId="229CD5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B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9B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E3C9" w14:textId="07CC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DD6" w14:textId="2A887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8016" w14:textId="0AB026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A18F" w14:textId="129B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350E4" w14:paraId="6EBF7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6E5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0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70A3" w14:textId="2820C3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E167" w14:textId="0812AB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EB22" w14:textId="5BA92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276" w14:textId="42466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2F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C81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6D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5BB7" w14:textId="1EF82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090" w14:textId="3A5B5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910" w14:textId="1AAC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1FDC" w14:textId="026A8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2350E4" w14:paraId="543446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25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5D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946C" w14:textId="3D79DF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CD99" w14:textId="3FEDD3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42AB" w14:textId="7F433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7D07" w14:textId="0CD57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350E4" w14:paraId="2101B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43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97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C042" w14:textId="02933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774D" w14:textId="51EBA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7DA" w14:textId="1F6F7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67D" w14:textId="641FA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350E4" w14:paraId="06180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EC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2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D438" w14:textId="00EBF3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3A3E" w14:textId="7AC95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2475" w14:textId="3D270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5E5D" w14:textId="6B85A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350E4" w14:paraId="129B32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12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70A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81E77" w14:textId="63F65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826A" w14:textId="1B06CB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E569" w14:textId="616F8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E33C" w14:textId="233416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350E4" w14:paraId="7B71B2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C5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1A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8508C" w14:textId="5CB1BD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407" w14:textId="4A36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3116" w14:textId="313C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EC3D" w14:textId="7C290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179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1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CF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D18FE" w14:textId="42CEC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9A52" w14:textId="7B3A5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11A9" w14:textId="055C5B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3A04" w14:textId="50B2F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2350E4" w14:paraId="66896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D50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2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5D05" w14:textId="69BF2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2CC9" w14:textId="6F3815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5B1" w14:textId="664E8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BA65" w14:textId="40F8B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40.00 </w:t>
            </w:r>
          </w:p>
        </w:tc>
      </w:tr>
      <w:tr w:rsidR="002350E4" w14:paraId="5DA31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7C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3A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765C" w14:textId="208C7F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9E1" w14:textId="2BAED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4E15C" w14:textId="459FF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73BF" w14:textId="469E4E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350E4" w14:paraId="0949E6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3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68A" w14:textId="53555C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B1213" w14:textId="11DF75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49DB" w14:textId="289D89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2010" w14:textId="0C0FF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350E4" w14:paraId="79B643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AE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91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75AF" w14:textId="07AE1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7192" w14:textId="6FFD7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450" w14:textId="25912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FEF2" w14:textId="05FDD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4E87A2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EC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AAB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5E84" w14:textId="433E0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CAA3" w14:textId="0355F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C381" w14:textId="0CC29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021B" w14:textId="2035E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350E4" w14:paraId="51792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10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E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00F1" w14:textId="41BB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E124" w14:textId="0593B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F69" w14:textId="28421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4DE" w14:textId="57FF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5D9168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A6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0CD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8324" w14:textId="125C52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B673" w14:textId="74580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375C" w14:textId="45866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BF9C" w14:textId="3DEE7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350E4" w14:paraId="1BA908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157D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31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D79A" w14:textId="59E8E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FA65" w14:textId="409306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187" w14:textId="1874A4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6CD4" w14:textId="314A5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350E4" w14:paraId="2B283B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A6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BE5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8BE" w14:textId="604E7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61E1" w14:textId="7574C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B8B4" w14:textId="7A9AF4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7B34" w14:textId="3A3B3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350E4" w14:paraId="6AF978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69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D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9357" w14:textId="28C38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47BF" w14:textId="229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DBD" w14:textId="3355A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F4651" w14:textId="0AD2C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2350E4" w14:paraId="7540F7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8A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99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3819" w14:textId="1314C0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CC4" w14:textId="3F9F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2DB3" w14:textId="6CC1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E9C5" w14:textId="5748A8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350E4" w14:paraId="08135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08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C5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BE0" w14:textId="6ECA8D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C01C2" w14:textId="02A6F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177F" w14:textId="122B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071B" w14:textId="1248D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350E4" w14:paraId="61190E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97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7A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CA7D" w14:textId="7C35C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16B8" w14:textId="048D22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6DAE" w14:textId="544F8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8814" w14:textId="2A5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350E4" w14:paraId="099347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91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7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B146" w14:textId="7EF1E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A983" w14:textId="67D78E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F3AF" w14:textId="40A03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6C65" w14:textId="1417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350E4" w14:paraId="36F97C0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FF1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96A39" w14:textId="6BB45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FE14" w14:textId="20DC2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BF1EC" w14:textId="5DB57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CCE77" w14:textId="2F9415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350E4" w14:paraId="13DAD45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704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53D" w14:textId="35565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FC6B" w14:textId="2F6E4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64BF" w14:textId="7D0C6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EFD" w14:textId="0431F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350E4" w14:paraId="7A1388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EA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0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8F1" w14:textId="3B68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E38E" w14:textId="76B738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756F" w14:textId="4D80F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FBAA" w14:textId="548A38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293BA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90F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B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F07A" w14:textId="16D6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5CA7" w14:textId="4967D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2E76" w14:textId="4939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3CC2" w14:textId="62942D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350E4" w14:paraId="147775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A8D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B7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73E0" w14:textId="34200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22300" w14:textId="0CC9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B3E9" w14:textId="2D83E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D54" w14:textId="1648F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350E4" w14:paraId="1C7169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10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18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17A2" w14:textId="071D5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686F" w14:textId="21544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4836" w14:textId="0DB93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09F2" w14:textId="76DA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350E4" w14:paraId="1C17AE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4B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48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04D6" w14:textId="2BCC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58B0" w14:textId="00990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34B3" w14:textId="578D53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8BEC" w14:textId="55304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350E4" w14:paraId="1A6AF1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E4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D2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F95" w14:textId="2E6AB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DAB4" w14:textId="0F6ED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03BC" w14:textId="07389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FCB2" w14:textId="337F8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350E4" w14:paraId="5FDDF0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29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7D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E680" w14:textId="4639B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77EA" w14:textId="26C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4DC9" w14:textId="5F53D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E293" w14:textId="3003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94D40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7C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EEB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808" w14:textId="2C730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1CC2" w14:textId="09B19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4738" w14:textId="1E056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1C36" w14:textId="518B5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350E4" w14:paraId="60D41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86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5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66CB" w14:textId="13F97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5BC0" w14:textId="1101D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C511" w14:textId="7C0D61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01CE" w14:textId="4D810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3CF6D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FE3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5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0A4E" w14:textId="2EC55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0D9C" w14:textId="41B306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C0C8" w14:textId="72032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B1D1" w14:textId="1BE3D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350E4" w14:paraId="7748F2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51B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E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F9D4" w14:textId="44662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EED7" w14:textId="58E205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8A1F" w14:textId="6CE98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7CD5" w14:textId="3B8AB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350E4" w14:paraId="083ED2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40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0F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FC33" w14:textId="1D4197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D3F" w14:textId="054D0C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E93C" w14:textId="0AF6C5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5320" w14:textId="140FE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33361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98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72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9280" w14:textId="0856E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018F" w14:textId="2A232B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240" w14:textId="475CF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86AC" w14:textId="1727B9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60AECA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48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7725" w14:textId="2FE0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B110" w14:textId="7954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9EDC" w14:textId="5BBE3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34E9" w14:textId="6D421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350E4" w14:paraId="1E4B91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94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C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1E0" w14:textId="0E5A8A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DA29" w14:textId="6BEB61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444A" w14:textId="03B3F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AC38" w14:textId="6235B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350E4" w14:paraId="5F3938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D4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4F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59A2" w14:textId="779CF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72EB" w14:textId="41A39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7DC3" w14:textId="27D130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53E5" w14:textId="21A9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350E4" w14:paraId="7522B6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7A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3A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90D2" w14:textId="5B5609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75C6" w14:textId="03964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EA39" w14:textId="3D3CA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5684" w14:textId="1435F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EC68C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4E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C91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31E7" w14:textId="77B8A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3087" w14:textId="3CA793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7B12" w14:textId="4C073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14B7" w14:textId="3BA9F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56CEC4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9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8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B57D" w14:textId="74E3F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E16" w14:textId="7FE4A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505" w14:textId="756B3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6F0B" w14:textId="5613F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350E4" w14:paraId="4BBAEF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C5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451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A3A8" w14:textId="38A1C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600A" w14:textId="05172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52ACA" w14:textId="7930B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41FA" w14:textId="4BCE8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350E4" w14:paraId="06BC19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7B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305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CC5C" w14:textId="75126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D6CA" w14:textId="09EA61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D67A" w14:textId="78E07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105" w14:textId="36B8BB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350E4" w14:paraId="1F2726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E3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2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1944" w14:textId="0F52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44C8" w14:textId="2DE68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88E4" w14:textId="7C002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83AC" w14:textId="0935E6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350E4" w14:paraId="06A4F7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1A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121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1996" w14:textId="35503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5F97" w14:textId="70C4A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045D" w14:textId="67604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3BD3" w14:textId="582B1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60D429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722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EA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2CD78" w14:textId="7D877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5362" w14:textId="50AF62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8175" w14:textId="53744B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61D0" w14:textId="4C70D5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350E4" w14:paraId="32012C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86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5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6B48" w14:textId="2335E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284" w14:textId="67C91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DEC2" w14:textId="5DC94D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AA26" w14:textId="5FFBF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350E4" w14:paraId="4A6F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3C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FC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0F7D" w14:textId="79D9D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2865" w14:textId="6F94D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7970" w14:textId="614D5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BA38" w14:textId="56585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350E4" w14:paraId="134D9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BB4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EB7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D8C2" w14:textId="20686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62AA" w14:textId="374E3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0BF1" w14:textId="2BC62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3E2" w14:textId="13F250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350E4" w14:paraId="7C2A59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2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1F9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0F5" w14:textId="2794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621D" w14:textId="7B291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B6B8" w14:textId="090660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5EC" w14:textId="45FCC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350E4" w14:paraId="16DD38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5AE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A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01DC" w14:textId="3987EB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5ABF" w14:textId="2BD3A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14C0" w14:textId="47C20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C88B" w14:textId="637D5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350E4" w14:paraId="1A1F4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66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28C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29C5" w14:textId="5DC04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3292" w14:textId="60FD8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FA3B" w14:textId="033915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988D" w14:textId="21F856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350E4" w14:paraId="2E27625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BC5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F758E" w14:textId="420AB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D91A5" w14:textId="01BAED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91E3D" w14:textId="120EF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9E5F3" w14:textId="22F6FF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350E4" w14:paraId="501371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52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D4E0" w14:textId="165E5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524B" w14:textId="295569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D493" w14:textId="0DE3E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D043" w14:textId="44EEA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350E4" w14:paraId="081EE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7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6D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900" w14:textId="7910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8999" w14:textId="21931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A00D" w14:textId="4CD54E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FB07" w14:textId="41DFA8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6ADC09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6E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D1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BE7A" w14:textId="405AC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2742" w14:textId="52C1F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001F" w14:textId="06DD91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387" w14:textId="1373E8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350E4" w14:paraId="704791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528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BC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D101" w14:textId="2E264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F466" w14:textId="14F5D2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A926" w14:textId="214B2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E435" w14:textId="11693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87435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A5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D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105" w14:textId="0C0C51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F154" w14:textId="078DF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EAA" w14:textId="46B3CA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5FDC" w14:textId="78876F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710B16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A5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19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B5C9" w14:textId="5D55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98E" w14:textId="6B3490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809" w14:textId="29461A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9E1A" w14:textId="2EF66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7EA7E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CC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A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5606" w14:textId="7FCB55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DC1" w14:textId="6BB24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7C55" w14:textId="19383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8CD7" w14:textId="23A13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0A48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5F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670A" w14:textId="1FFCC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D290" w14:textId="65044D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8F51" w14:textId="3F062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852" w14:textId="576F8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350E4" w14:paraId="04A11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8D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8D7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A51A" w14:textId="1D0D8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6DE" w14:textId="33BAC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4ACD" w14:textId="6A7899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6088" w14:textId="1FE669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3CDE50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AB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4B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5A99" w14:textId="52D8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63C4" w14:textId="4EE4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3B47" w14:textId="5464E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1459" w14:textId="26731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350E4" w14:paraId="3ACC1D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0B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0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DEB9" w14:textId="42C02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AC4" w14:textId="2980A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D8E8" w14:textId="7B6B59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35F8" w14:textId="14B24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350E4" w14:paraId="7CA055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699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62D4" w14:textId="026268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6F1" w14:textId="2F768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62EB" w14:textId="53B19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A345" w14:textId="3CA8C4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63ED1D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FFF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E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828B" w14:textId="7A8147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3CE" w14:textId="40809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6059" w14:textId="55FDB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205C" w14:textId="2AA7DD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060AA1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F3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02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3E86" w14:textId="427E4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8E7" w14:textId="5BA9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0CF" w14:textId="62E45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C90" w14:textId="4533E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350E4" w14:paraId="3F273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FA6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0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F373" w14:textId="719B6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59EB" w14:textId="24F9B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6FB9" w14:textId="1E709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6DD" w14:textId="79A349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78E52A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4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9C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2835" w14:textId="71673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5EB4" w14:textId="63373C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1D57" w14:textId="006B2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9FC5" w14:textId="243F3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350E4" w14:paraId="11C391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3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04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BD45" w14:textId="135FE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ED3C" w14:textId="0A9D5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0996" w14:textId="48F6C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A3D2" w14:textId="326368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4EDBB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7A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E8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C7F4" w14:textId="3C2FC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C2F9" w14:textId="6B14A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6A27" w14:textId="7A999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2DA4" w14:textId="149F4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216D75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99A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89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36F9" w14:textId="67CC3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3C299" w14:textId="3BB57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671D" w14:textId="39A6F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7D02" w14:textId="30B4C8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145BF5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C7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F6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AAB" w14:textId="6E1AE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F4C" w14:textId="24C15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23E4" w14:textId="18DC8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E780" w14:textId="66904A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350E4" w14:paraId="098B3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1F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0C4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792B" w14:textId="53D9D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A95" w14:textId="1952E0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664E" w14:textId="3D6A0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7F73" w14:textId="398A6A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350E4" w14:paraId="25E0A6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D8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7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31B" w14:textId="1E4086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D1CB" w14:textId="4ED0E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7F4" w14:textId="520EA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DFC0" w14:textId="6883D3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78879D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25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44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C1B" w14:textId="0C9A80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C102" w14:textId="7F6FE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4477" w14:textId="76EAA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61CC" w14:textId="3A457B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574600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97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4E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211F" w14:textId="14F35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7341" w14:textId="22E17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262" w14:textId="59698F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6031" w14:textId="7744C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6A4F5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1D0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1A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B490" w14:textId="085685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AC9C" w14:textId="722896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D4A2" w14:textId="3DE05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3446" w14:textId="32411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0EE98D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12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24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4AE3" w14:textId="22CAA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A58E" w14:textId="64905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102D" w14:textId="1CE40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C27" w14:textId="05AD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742F56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35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8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CF36" w14:textId="313C2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9F3E7" w14:textId="11B0F8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C1FA" w14:textId="50F27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8495" w14:textId="0CD289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320D4C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5FE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46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2375" w14:textId="7DDCA1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F9BB" w14:textId="2E329A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2438" w14:textId="47785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5568" w14:textId="5FC9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29B6E2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5C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B5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6BF5" w14:textId="70197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2F3" w14:textId="3F619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8250" w14:textId="597C76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0F53" w14:textId="0ABACE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4865EE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AD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CB6D" w14:textId="77F8E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121B" w14:textId="5AA6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52DF" w14:textId="21208C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36A2" w14:textId="18A0A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5AF41C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58B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E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E7E8" w14:textId="6953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9329" w14:textId="0A789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6A9B" w14:textId="52EF1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8691" w14:textId="39D63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350E4" w14:paraId="58586C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75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B0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30F8" w14:textId="3106D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81A4" w14:textId="46A14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71D5" w14:textId="21F1E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899" w14:textId="68158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350E4" w14:paraId="232AD4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7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F1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BE38" w14:textId="6EC8B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0EB" w14:textId="5BABE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AD6" w14:textId="09D8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FA23" w14:textId="7202D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350E4" w14:paraId="2D088C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A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2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955E" w14:textId="502A12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1E3F" w14:textId="1CC46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4B2" w14:textId="00365D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E33E" w14:textId="09A54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350E4" w14:paraId="57CAB9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4A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0D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4F3A9" w14:textId="7E5305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7774" w14:textId="2F432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8DE8" w14:textId="7E2B4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E55B" w14:textId="28DD5F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350E4" w14:paraId="3E98C4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EE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92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401D" w14:textId="3A382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88EE" w14:textId="369593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79E" w14:textId="18BF9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BB57" w14:textId="6A8761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D9F9B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89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0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6221C" w14:textId="27A11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814A" w14:textId="3959B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A3AF" w14:textId="59C38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6C6F" w14:textId="5ED69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350E4" w14:paraId="52E9695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EE6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7259E" w14:textId="3E836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AF6F8" w14:textId="5A8D6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13008" w14:textId="15DA6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6C75A0" w14:textId="48E6F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350E4" w14:paraId="18042E8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B3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2012" w14:textId="15A20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393" w14:textId="2AF315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6E1B7" w14:textId="10A83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1839" w14:textId="4915E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350E4" w14:paraId="2E68AD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D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98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B13" w14:textId="604C7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B96D" w14:textId="420B6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560D" w14:textId="15F9B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0731" w14:textId="523AD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350E4" w14:paraId="7B3A7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8A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D7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02A8" w14:textId="30C84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C4FE" w14:textId="3486E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593" w14:textId="7D40C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5EF3" w14:textId="4B27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350E4" w14:paraId="199FB87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C3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A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1642" w14:textId="5EF7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CB40" w14:textId="665F7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37F6" w14:textId="64EA63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8672" w14:textId="2CFC1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350E4" w14:paraId="2472D6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09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E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A341" w14:textId="5DE518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DB1E" w14:textId="41E6D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3F4" w14:textId="5E2C4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179" w14:textId="302E4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350E4" w14:paraId="04BF0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B4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5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B592" w14:textId="06377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6121" w14:textId="2C70C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0696" w14:textId="650E3A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5992" w14:textId="5EF60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350E4" w14:paraId="5D372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B9E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C0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405C" w14:textId="2F453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DC98" w14:textId="17BDE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7E85" w14:textId="5546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A336" w14:textId="653DD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350E4" w14:paraId="1D559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ED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84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DC0A" w14:textId="4DF32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0BE" w14:textId="2DFCE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55A0" w14:textId="775967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DDF4" w14:textId="276272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350E4" w14:paraId="54CC10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FF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8E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3CAB" w14:textId="52BD3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661A" w14:textId="6E4856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E88F" w14:textId="08F0A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8C31" w14:textId="7FF87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350E4" w14:paraId="20078C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B9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0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6E6" w14:textId="6A899C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F81" w14:textId="3F6EE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B90" w14:textId="1DD0D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E2AA" w14:textId="7FCDC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350E4" w14:paraId="33D9F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2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2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A52" w14:textId="0A9F8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629" w14:textId="1B805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697A" w14:textId="10D08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4B34" w14:textId="20D4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350E4" w14:paraId="16439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0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55418" w14:textId="06FA57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0EE8" w14:textId="6E719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D397" w14:textId="00E6B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249E" w14:textId="3AF6C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350E4" w14:paraId="13D927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8D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B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3E6A" w14:textId="3E44F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1026" w14:textId="3CAB79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38A6" w14:textId="2C5C6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3702" w14:textId="32628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350E4" w14:paraId="7281B7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F7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B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A7" w14:textId="3A5F2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5A98" w14:textId="1424E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6CC1" w14:textId="58396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2BC2" w14:textId="6C51A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350E4" w14:paraId="760C49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E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0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1CD6" w14:textId="6C434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3B07" w14:textId="56FAC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23A0" w14:textId="22EAA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B826" w14:textId="491EFF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350E4" w14:paraId="41C44C5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F2F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2A89F" w14:textId="51BC3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8BCF01" w14:textId="16FD0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11AC7" w14:textId="2F079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D0DB8" w14:textId="012C2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</w:tr>
      <w:tr w:rsidR="002350E4" w14:paraId="5CBD78F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1B9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9A5BB" w14:textId="30BF01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C28A" w14:textId="30D12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EE62D" w14:textId="2FF5B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10F1C" w14:textId="635F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2350E4" w14:paraId="1DCA8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92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F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AE3B" w14:textId="3193E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F1056" w14:textId="45210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34F" w14:textId="2E259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5CCB" w14:textId="30CE0B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350E4" w14:paraId="44CEC3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59F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8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15B5" w14:textId="25EA2D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A0A" w14:textId="1EF3A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4779" w14:textId="2CFD7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BC61" w14:textId="54666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350E4" w14:paraId="6CE6E4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8C0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D1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28D8" w14:textId="20CE93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CC12" w14:textId="683DED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412" w14:textId="4975E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CEBD" w14:textId="47952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350E4" w14:paraId="357247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44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82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B497" w14:textId="6C8D9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D9D3" w14:textId="4BA78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CBD" w14:textId="04700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EDBD" w14:textId="331E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2350E4" w14:paraId="2858E1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0D0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9DA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9DAA" w14:textId="3A0696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57E1" w14:textId="46E05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366" w14:textId="1CB51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26E5" w14:textId="311EB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95D76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A22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46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58C2" w14:textId="57A0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2DD80" w14:textId="1E2B34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34DD" w14:textId="1C9FE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96C" w14:textId="71709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2350E4" w14:paraId="525138F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0BD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90782" w14:textId="3D81E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1D619" w14:textId="5204C4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F6F0D" w14:textId="57E4E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403C4" w14:textId="701E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</w:tr>
      <w:tr w:rsidR="002350E4" w14:paraId="1A3980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2F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1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CE55C" w14:textId="011177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708" w14:textId="6887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A414" w14:textId="6C871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799F" w14:textId="08167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350E4" w14:paraId="55E2B3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39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C6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BD5D" w14:textId="3BAB25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7087" w14:textId="36B4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0B96B" w14:textId="70B450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178F" w14:textId="73FB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2350E4" w14:paraId="490DE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B4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1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5B3" w14:textId="34B9B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6CA80" w14:textId="4E066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6C5C" w14:textId="286B3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0CB" w14:textId="0F56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350E4" w14:paraId="19C00D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05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A04F" w14:textId="7E3E8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9B30" w14:textId="3F134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6BE2" w14:textId="57967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A913" w14:textId="11CB4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350E4" w14:paraId="2F41F3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16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47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17E6" w14:textId="7F59C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AD38" w14:textId="08DF0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0EF0" w14:textId="6678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05FA" w14:textId="2E682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350E4" w14:paraId="16C6B2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2F1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9A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2FCF" w14:textId="70D15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EAD8" w14:textId="43B70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47B8" w14:textId="6D3027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4338" w14:textId="3AEFF6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350E4" w14:paraId="2D95AE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7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49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BC66" w14:textId="0B13F6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459B" w14:textId="6350F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4020" w14:textId="2C400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C5EB" w14:textId="7DBB21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350E4" w14:paraId="7A0F9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BC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5780" w14:textId="5F756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C0B6" w14:textId="523323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2DFA8" w14:textId="744AA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0C31" w14:textId="4EBFA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</w:tr>
      <w:tr w:rsidR="002350E4" w14:paraId="7F06F5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C29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5B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2B33" w14:textId="10377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F68D" w14:textId="413B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73D0" w14:textId="6F96C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BE50" w14:textId="1383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350E4" w14:paraId="7F97BA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5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5649" w14:textId="73650E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1BD7" w14:textId="7E617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E178" w14:textId="4E2B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94AE" w14:textId="0C44A7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2350E4" w14:paraId="5E44268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BE1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035EC" w14:textId="24501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41A155" w14:textId="67508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72ACC" w14:textId="3744C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91A3C2" w14:textId="34F1C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</w:tr>
      <w:tr w:rsidR="002350E4" w14:paraId="598F1D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46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9DD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ACE6" w14:textId="0D23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E7B2" w14:textId="3C251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FF8" w14:textId="7D95E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1CC" w14:textId="0462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03CB716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EB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03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9D53" w14:textId="7CF3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49B3" w14:textId="7F61B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3BFC" w14:textId="4D62A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F1DD" w14:textId="6ACC0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2350E4" w14:paraId="0A9C5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F05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E9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6FE6" w14:textId="250EC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9BC8" w14:textId="4027F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73D" w14:textId="415767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9FC0" w14:textId="18B34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672476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A4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C2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EB78" w14:textId="2E6E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49A3" w14:textId="0F706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D38C" w14:textId="3F6DF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79D4" w14:textId="71AC6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311DE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7C2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A9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8B0" w14:textId="2FB22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44ED" w14:textId="798A3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32C2" w14:textId="483E4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FD4A" w14:textId="2334E4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350E4" w14:paraId="638001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B7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4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0073" w14:textId="433FD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3922" w14:textId="19CF3A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A2D8" w14:textId="7EDCCC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1BF9" w14:textId="5B738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2A39BC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D9B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B9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0CB" w14:textId="680388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A313" w14:textId="735A73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D5E2" w14:textId="4AD7C2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F7" w14:textId="4EE2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18929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36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A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9FB3" w14:textId="73511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52DF" w14:textId="3A7CC8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0FB5F" w14:textId="56BAA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347E" w14:textId="3FE94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350E4" w14:paraId="46BEF9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6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68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D927" w14:textId="7ACB9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7387" w14:textId="60B19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CB06" w14:textId="1448DB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7BDF" w14:textId="300790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350E4" w14:paraId="2F1C7B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9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776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AF49" w14:textId="56084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3EA4" w14:textId="2AF31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D91F" w14:textId="28E1E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2EF1" w14:textId="78438D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8187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19D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E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9F47" w14:textId="4F1E4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23C9" w14:textId="6E0D4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A50" w14:textId="78194B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A62A" w14:textId="1565F1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BC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5B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2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BC57" w14:textId="07A638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3D15" w14:textId="33581F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28D" w14:textId="1EE35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3F7C" w14:textId="70A3B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37A8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05E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2A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C65C" w14:textId="3DBC6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9A7" w14:textId="18F2F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57A86" w14:textId="2CCEC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53C" w14:textId="2356E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B2A1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F4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53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094A" w14:textId="2E30D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43A9" w14:textId="617D7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73D3" w14:textId="01AFE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FCB" w14:textId="166AA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65AC99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14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340B" w14:textId="5E23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5047" w14:textId="4E36D0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9C2B" w14:textId="6B2E75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F86E" w14:textId="34249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670EEF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75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8336A" w14:textId="6B45E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929B9" w14:textId="0E537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26B3C" w14:textId="2CE41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78AC26" w14:textId="3E7BA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2350E4" w14:paraId="5AEC7D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D61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48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371C" w14:textId="48EDF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2702" w14:textId="25150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388A" w14:textId="5D108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E48A" w14:textId="5F6AD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350E4" w14:paraId="4AC68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D77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1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1361" w14:textId="41B6D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6C18" w14:textId="480231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B839" w14:textId="15643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4EF" w14:textId="7FF4F4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2350E4" w14:paraId="4D04E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A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2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46B" w14:textId="1654C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23FB6" w14:textId="7EE95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DD7E" w14:textId="6179B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0356" w14:textId="578D0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350E4" w14:paraId="5FD574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E0D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87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35A7D" w14:textId="105DE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525" w14:textId="5FB305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078" w14:textId="31FC4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883D" w14:textId="5CD23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0400B0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46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B95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B3B" w14:textId="31EA0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C93A" w14:textId="32E82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740A" w14:textId="44DE43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5F6C" w14:textId="27CFF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350E4" w14:paraId="688C90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87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7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7C68" w14:textId="32191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7CBF" w14:textId="593B8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727E" w14:textId="34C9A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412" w14:textId="52E391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32045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3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1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8D2A" w14:textId="32EF5C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643F" w14:textId="7F2C2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6C26" w14:textId="2246B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CE8A" w14:textId="7FD59F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350E4" w14:paraId="1BD0D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94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3C4A" w14:textId="0CCC3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8700" w14:textId="60E6C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D39C" w14:textId="0E65E9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BB86" w14:textId="05E73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350E4" w14:paraId="68610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9D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24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791" w14:textId="719BC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6DB8" w14:textId="3B21C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FBB" w14:textId="0731FB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A224" w14:textId="68CABA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350E4" w14:paraId="46F29D2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F4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7DC74" w14:textId="1CF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12894" w14:textId="38B00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E98D2" w14:textId="321BFD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8F12" w14:textId="2A134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2350E4" w14:paraId="21F2B9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2A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E0FE" w14:textId="4FCC9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5162" w14:textId="2A3CC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DFAA" w14:textId="5CC52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34609" w14:textId="2C082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350E4" w14:paraId="49D8B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1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0DF3" w14:textId="7806EC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0A87" w14:textId="160D48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C26B" w14:textId="6B907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79DC" w14:textId="312A6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2350E4" w14:paraId="13713C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9D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1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7BD2" w14:textId="06766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C1A" w14:textId="3C0BD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22E" w14:textId="47978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954C" w14:textId="7749BA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350E4" w14:paraId="4F77E2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AE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2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F0E" w14:textId="7B878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4075" w14:textId="3D0391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9035" w14:textId="17644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3AF0" w14:textId="0322C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350E4" w14:paraId="27D78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65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A9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A11D" w14:textId="187DC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BD77" w14:textId="04C7D7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2F3C" w14:textId="1D81C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E2B3" w14:textId="2455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350E4" w14:paraId="7F05B6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4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45A8" w14:textId="6B0B1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DD4" w14:textId="72D910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FD1CA" w14:textId="3731E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1FEF" w14:textId="0DBC7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350E4" w14:paraId="4593A1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03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6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7A47" w14:textId="7A9921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DE2C" w14:textId="03203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F26F" w14:textId="537CF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16BDD" w14:textId="27A14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2350E4" w14:paraId="774DAD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35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D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8D08" w14:textId="27100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3EC7" w14:textId="5BCC3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2E16" w14:textId="75FD4B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DB02" w14:textId="40ECE9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350E4" w14:paraId="6937EE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D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E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F959" w14:textId="6D09C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B8E0" w14:textId="57CA4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58CC" w14:textId="09C25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417A" w14:textId="5352E5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2350E4" w14:paraId="4ECD3D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328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A9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320" w14:textId="3B60A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86A" w14:textId="26F26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A2AB" w14:textId="79D70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A87" w14:textId="342660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350E4" w14:paraId="3D7E5C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5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CF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997B" w14:textId="13248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D0A2" w14:textId="61E5F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C598" w14:textId="4F6B0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43E4" w14:textId="2F3ACE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2350E4" w14:paraId="7F9342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3F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E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BFF7" w14:textId="20D51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5C25" w14:textId="6AA73B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C332" w14:textId="71E58B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2124" w14:textId="5BEA5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5DA505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A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F9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3723F" w14:textId="1D9B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2DB63" w14:textId="223AB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97" w14:textId="0DBA5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1471" w14:textId="17E12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2350E4" w14:paraId="31537D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85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E0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3863" w14:textId="4FCBA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F60C" w14:textId="73262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088A" w14:textId="26A726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A2B3" w14:textId="78941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350E4" w14:paraId="5471D4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4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20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74DF" w14:textId="7D79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4A0E" w14:textId="19953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DA05" w14:textId="3169FF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D0FA" w14:textId="5CB37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2350E4" w14:paraId="3F799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2DA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2B4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E60D" w14:textId="2465B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6DE4" w14:textId="6F099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6B1" w14:textId="27BAA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FAC" w14:textId="14758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350E4" w14:paraId="7E23F2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5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B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5C87" w14:textId="5FB66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C04" w14:textId="25F45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582F" w14:textId="69788D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B56D" w14:textId="35B6BA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350E4" w14:paraId="4ABA36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27C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4176" w14:textId="5F355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83405" w14:textId="23404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1069BA" w14:textId="74982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B4CA1A" w14:textId="58964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350E4" w14:paraId="69B707C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9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C9493" w14:textId="6C54E3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C8E50" w14:textId="4132D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8C74C5" w14:textId="60826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687E02" w14:textId="56C64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350E4" w14:paraId="69AC8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1B9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7E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DC09" w14:textId="401D1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2B05" w14:textId="62B39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248" w14:textId="43434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A7A" w14:textId="1A567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350E4" w14:paraId="59BEE9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B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E0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2A8B" w14:textId="158BC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C57A" w14:textId="5B1D0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AEE3" w14:textId="7F090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24F1" w14:textId="38541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350E4" w14:paraId="784680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E7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1E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084C" w14:textId="53345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0E71" w14:textId="1B55F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0627" w14:textId="09AD6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DED0" w14:textId="48ECC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350E4" w14:paraId="482111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4A3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3F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00BA" w14:textId="7DB0F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9CC9" w14:textId="67616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CB39" w14:textId="4C6C3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1B74" w14:textId="0E0AC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350E4" w14:paraId="23531D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25C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A3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FEC" w14:textId="593C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B1432" w14:textId="3694B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BED8" w14:textId="66462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47E7" w14:textId="073B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350E4" w14:paraId="572E82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BBD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45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A56D" w14:textId="1931C5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1C2B" w14:textId="75626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61BB" w14:textId="6135C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210C" w14:textId="7C3D1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350E4" w14:paraId="26B4D7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E6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5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6A61" w14:textId="26790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E5F9" w14:textId="7D33A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8063" w14:textId="22A8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2469" w14:textId="6C0F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350E4" w14:paraId="59D6A2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4C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2B93" w14:textId="4D63B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C58" w14:textId="33E718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2EB" w14:textId="22C63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8164" w14:textId="769B3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350E4" w14:paraId="1866E2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4E7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A9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1E536" w14:textId="37FF5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11AB" w14:textId="6AF37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D124" w14:textId="43863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5461" w14:textId="526173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350E4" w14:paraId="15C512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C4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4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5203" w14:textId="27673A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2A6A" w14:textId="7D90B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883" w14:textId="1200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CF50" w14:textId="592D4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350E4" w14:paraId="615D52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584F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EB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DA6" w14:textId="53950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2103" w14:textId="76B0D7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4369" w14:textId="105652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C63" w14:textId="508A2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350E4" w14:paraId="13FD4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5B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3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717B" w14:textId="5EDE0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530E" w14:textId="6489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EB9F" w14:textId="4DB34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FAB1" w14:textId="15158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350E4" w14:paraId="4890F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47E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0EA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7D50" w14:textId="61632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20CF" w14:textId="02380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843" w14:textId="7B8F59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9B9E" w14:textId="729927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350E4" w14:paraId="780604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430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B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CB7" w14:textId="195D8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7FC" w14:textId="7063D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EE88" w14:textId="57A09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A508" w14:textId="204D5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350E4" w14:paraId="0CAA9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CE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D8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FABA" w14:textId="1136B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A5C" w14:textId="42AC9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CEA0" w14:textId="56663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CD9" w14:textId="52EF4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350E4" w14:paraId="77D44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97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78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7356" w14:textId="5C1FB7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8F19" w14:textId="40A85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7849" w14:textId="2F1C3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904B" w14:textId="26048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350E4" w14:paraId="2CC908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42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1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14BE" w14:textId="58DCC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9D9B" w14:textId="2DEEA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251" w14:textId="0B19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638E" w14:textId="0BA48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350E4" w14:paraId="20321C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B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1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E1BB" w14:textId="0D9900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8B9C" w14:textId="1BA590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EE737" w14:textId="0A5CD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1973" w14:textId="64E43B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350E4" w14:paraId="239A35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BB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3AF6F0" w14:textId="475D65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02B94" w14:textId="1CA73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4B72A" w14:textId="04BCD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39D66" w14:textId="1A1EF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350E4" w14:paraId="35683B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FD1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9C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C8D4" w14:textId="35EBD3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F84" w14:textId="47A6A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F520" w14:textId="278D8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B53A" w14:textId="23125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350E4" w14:paraId="35938A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72B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9F" w14:textId="6B023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D19D" w14:textId="02294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422F" w14:textId="4FC816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F038" w14:textId="186F14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350E4" w14:paraId="4A943B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E1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4A4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31DD" w14:textId="0D31BB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DB4D" w14:textId="7FF25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0818" w14:textId="34F9E5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4282" w14:textId="7A1B6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350E4" w14:paraId="7FB73B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73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B2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B8FF" w14:textId="14319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EA6C" w14:textId="602D3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1EA2" w14:textId="18AE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E7D2" w14:textId="1CD1E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350E4" w14:paraId="2D33BF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0F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391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400D" w14:textId="001D7C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DF4E" w14:textId="1B6AB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901A" w14:textId="7F866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3FB" w14:textId="6AA75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350E4" w14:paraId="3F4A72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5D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7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E504" w14:textId="45A99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A7BD" w14:textId="58BF6A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DCF8" w14:textId="424F78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F1BA" w14:textId="6C14F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350E4" w14:paraId="0F5D5D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5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E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E74" w14:textId="625F9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7F6D" w14:textId="420A85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909" w14:textId="6A27B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8FB" w14:textId="69C3F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350E4" w14:paraId="224A5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E9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B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675" w14:textId="35200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22C7" w14:textId="6474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F1D3" w14:textId="668FF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1B13" w14:textId="2D667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350E4" w14:paraId="49DC0E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03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30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D7" w14:textId="65626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7B6" w14:textId="083CE0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B1E08" w14:textId="04F35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0C99" w14:textId="4E295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350E4" w14:paraId="40C85D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2DC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347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93EF" w14:textId="6AE62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E8E" w14:textId="6B6F1C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E230" w14:textId="7F414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28D" w14:textId="7A995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350E4" w14:paraId="6DA37D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34C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17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2AA9" w14:textId="6B3A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8B68" w14:textId="6EA39C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1EA" w14:textId="6FD33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5BE" w14:textId="08CCE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350E4" w14:paraId="66CE70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E5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31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2216" w14:textId="4FC99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8C93" w14:textId="1AF65F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8A11" w14:textId="6789C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7D86" w14:textId="38A67F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350E4" w14:paraId="31EFD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9F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35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107C" w14:textId="65791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34D9" w14:textId="3245B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D77" w14:textId="37173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16C1" w14:textId="6D1C7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350E4" w14:paraId="09D3CCE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C1F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2575" w14:textId="20B52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3C1D0" w14:textId="6ADDD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F06E7" w14:textId="055D5B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8AA8D" w14:textId="2A88C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350E4" w14:paraId="759506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65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A87B2" w14:textId="59FC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9B9E" w14:textId="22863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E214" w14:textId="1FD91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DF7A" w14:textId="08B61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350E4" w14:paraId="78033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F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FE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1A02" w14:textId="347A5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A945" w14:textId="4984EF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C783" w14:textId="1F805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A16A" w14:textId="46C77A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350E4" w14:paraId="719E4B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39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44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D818" w14:textId="6E4B4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BF19" w14:textId="71B2F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CA2" w14:textId="4D3585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7893" w14:textId="6FBA8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350E4" w14:paraId="136EA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60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7B8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CA6" w14:textId="0FF591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4CC" w14:textId="3CCE0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D70" w14:textId="40E2E6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8EE4" w14:textId="4A45E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350E4" w14:paraId="18E34D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E1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A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7F15" w14:textId="3937D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00E7" w14:textId="0B8DD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6135" w14:textId="59255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E613" w14:textId="5E74A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350E4" w14:paraId="33AC7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D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E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C5" w14:textId="7C8D8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6BB2" w14:textId="21BAA2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78" w14:textId="1E282A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945D" w14:textId="2423A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350E4" w14:paraId="462EB9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52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DC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6826" w14:textId="0E41D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65512" w14:textId="670AD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5027" w14:textId="780EE2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E659" w14:textId="54494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350E4" w14:paraId="12C8D3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F7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87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64B" w14:textId="50E37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CA7B" w14:textId="7C0A6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A55B" w14:textId="5BE51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5147" w14:textId="76E5B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350E4" w14:paraId="24070B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A2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3284" w14:textId="6FCE9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C4AD" w14:textId="3D2A9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E8B5" w14:textId="711D1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22A6" w14:textId="72824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350E4" w14:paraId="64028A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0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DF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9065" w14:textId="6CAE71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5E5D" w14:textId="28809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F04D" w14:textId="2C202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7DA2" w14:textId="2BFA94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350E4" w14:paraId="41CF8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B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E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A64A" w14:textId="4C781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3043" w14:textId="370BB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649D6" w14:textId="0E8B5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8C3A" w14:textId="30A09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350E4" w14:paraId="7FAE85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94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9A81" w14:textId="642E39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B6C" w14:textId="513695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0FCA" w14:textId="63CF9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A541" w14:textId="226516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350E4" w14:paraId="566015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80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D32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2DD5" w14:textId="74B7C9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FBE7" w14:textId="056FC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973F" w14:textId="0203D9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2CEC" w14:textId="78159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350E4" w14:paraId="4645B1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13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5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052C" w14:textId="59E87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6897" w14:textId="60E07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2938" w14:textId="5F01D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44E" w14:textId="3E8148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350E4" w14:paraId="1A2EAF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14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85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8FAD" w14:textId="1A561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D6FB" w14:textId="5463BA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5432" w14:textId="167C0F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30E" w14:textId="38642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350E4" w14:paraId="7D905D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60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74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2913" w14:textId="048D4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8455" w14:textId="524C80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732" w14:textId="33B26B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D573" w14:textId="36EAF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350E4" w14:paraId="7D66FD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28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97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90A" w14:textId="1B7C1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FBB6" w14:textId="75ED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15A3" w14:textId="7EFB14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E19C" w14:textId="4B935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350E4" w14:paraId="3E0C40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683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6C2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EA56" w14:textId="21955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1C7" w14:textId="34E72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43E93" w14:textId="72E325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587A" w14:textId="20F2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350E4" w14:paraId="030EE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E6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D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3884" w14:textId="4BDC9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E50A" w14:textId="3FB45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7763E" w14:textId="47A113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88C" w14:textId="5E3A5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350E4" w14:paraId="5CE53B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E1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FE4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949" w14:textId="363AF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CA8" w14:textId="6931F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27BAE" w14:textId="47668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8319" w14:textId="3962A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350E4" w14:paraId="1BF4F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6EE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1C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CA70" w14:textId="7B0B4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132" w14:textId="581B1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6E215" w14:textId="613CA9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E13" w14:textId="4F3549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350E4" w14:paraId="400D17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44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D9B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55D" w14:textId="12116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8FB9" w14:textId="5A31F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9C3A" w14:textId="0EBC4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25BF" w14:textId="3238B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350E4" w14:paraId="54B61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5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7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6A450" w14:textId="17CB7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D57" w14:textId="7FE17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A900" w14:textId="569E1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2908" w14:textId="3BE2C7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350E4" w14:paraId="6862E4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40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4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4CD8" w14:textId="3AB3F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F846" w14:textId="390E7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6E5E" w14:textId="7B243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5FD4A" w14:textId="58E9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350E4" w14:paraId="781585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8D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B0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EAE5" w14:textId="739039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469" w14:textId="3519E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54E" w14:textId="4800C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BDEA" w14:textId="599E82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350E4" w14:paraId="0A5EC9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158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E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6133" w14:textId="6772C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B72C" w14:textId="120C72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E10" w14:textId="741C0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E5CE" w14:textId="0F9F5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350E4" w14:paraId="0AF49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F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D0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ABED" w14:textId="285B69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7A2A" w14:textId="47D40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79A5" w14:textId="45495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875B" w14:textId="2D65F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350E4" w14:paraId="6BD88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BE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413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DFDD" w14:textId="435088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CF37" w14:textId="655E6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5816" w14:textId="52CC55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F512" w14:textId="77FF62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350E4" w14:paraId="3F100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F35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7C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93CF" w14:textId="4320F3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1BDA" w14:textId="34CAB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681E" w14:textId="7A600A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0C49" w14:textId="426E8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350E4" w14:paraId="34FEC4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D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FF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6843" w14:textId="0BC65B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B686" w14:textId="232FBD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E08A" w14:textId="73B05B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C7E8" w14:textId="133E75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350E4" w14:paraId="02588E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7B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34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CE0D" w14:textId="40FC2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691" w14:textId="155C9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BD75" w14:textId="7E97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F0BF" w14:textId="5F9C9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350E4" w14:paraId="5F84C2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95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FC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688D" w14:textId="68A261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5FC" w14:textId="4A12AF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2970" w14:textId="28627E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62C" w14:textId="512F1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350E4" w14:paraId="670A0D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CE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7C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5AD5" w14:textId="291722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8CB9" w14:textId="573A6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6C0D" w14:textId="7F295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F635" w14:textId="66DC3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350E4" w14:paraId="040ABA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24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1EDC" w14:textId="1B38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9A3D" w14:textId="1BCD4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F877" w14:textId="764E9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D30E" w14:textId="3D405E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350E4" w14:paraId="619B46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52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0F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137" w14:textId="55BDA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EA1A" w14:textId="7BACB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E074" w14:textId="14CBFE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A965" w14:textId="237B8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350E4" w14:paraId="62DC53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5E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3AAA" w14:textId="5CBAFC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F78A1" w14:textId="743E8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8F67" w14:textId="4D4B6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73B" w14:textId="1EA92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350E4" w14:paraId="791E81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7F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C1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EB6C" w14:textId="5326C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4C6E" w14:textId="025D5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C24D" w14:textId="4CF8BE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A922" w14:textId="239C9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350E4" w14:paraId="0B81CC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D7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FB211" w14:textId="1640F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EF2DE" w14:textId="663D4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80D6F" w14:textId="1D894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82C8B" w14:textId="33008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350E4" w14:paraId="204E69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BB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E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DC8E" w14:textId="2CDF6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F6A6" w14:textId="40E3A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0795" w14:textId="12B86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D1B1" w14:textId="69C32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350E4" w14:paraId="2FB215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3F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6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0937" w14:textId="3B031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48F7" w14:textId="558A0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F83C" w14:textId="51A83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ABC" w14:textId="04C0C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350E4" w14:paraId="3B759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1A35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D9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DCFD3" w14:textId="3120DA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9802" w14:textId="347F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7411" w14:textId="617E58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AD3A" w14:textId="35E81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350E4" w14:paraId="4E1038A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22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E96BE" w14:textId="4E174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9B97D" w14:textId="27F23C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DA84F" w14:textId="6FF2D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AEA582" w14:textId="641D2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350E4" w14:paraId="0C6F42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42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1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CDA3" w14:textId="36F5F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C287" w14:textId="3A94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867D" w14:textId="599D0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441" w14:textId="23C0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350E4" w14:paraId="047CD3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F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5A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EEB6" w14:textId="3A65B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8B05" w14:textId="176E9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FC8F" w14:textId="08CB6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C733" w14:textId="2761BE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350E4" w14:paraId="3C1FE8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7A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8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26A0" w14:textId="14C7D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76CE" w14:textId="53F6C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9CE5" w14:textId="1A3A49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D1C9" w14:textId="75CA2F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350E4" w14:paraId="23C0EA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C55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4C0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3067" w14:textId="4655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99BF6" w14:textId="6EDF1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FD38" w14:textId="3142D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0071" w14:textId="23699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350E4" w14:paraId="39C504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41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736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3FBB" w14:textId="0F4B8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CF35" w14:textId="73957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2236" w14:textId="1B1BC2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3221" w14:textId="0BA7C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350E4" w14:paraId="2C438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5D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38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A17E" w14:textId="4AAEA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65F2" w14:textId="34158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C277" w14:textId="423ADA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28FF" w14:textId="7BFE1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350E4" w14:paraId="642AE3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AC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C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3D06" w14:textId="4B866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EFC2" w14:textId="174C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EAD9" w14:textId="4878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26CF6" w14:textId="4CFE53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350E4" w14:paraId="1682D0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425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4A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B7D8" w14:textId="2A2A5C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97844" w14:textId="7D1A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9548" w14:textId="28694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290" w14:textId="654D3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350E4" w14:paraId="11D3C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7A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52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8C7E" w14:textId="13194C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8661" w14:textId="6F0CB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1173" w14:textId="1A5422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5D4A" w14:textId="1BB43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350E4" w14:paraId="64519F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3A1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5EAC3" w14:textId="33017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C1341" w14:textId="3AE24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B8B57" w14:textId="15FC27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2D6392" w14:textId="4723B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350E4" w14:paraId="5BF5909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A533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EADE" w14:textId="62E54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4E" w14:textId="3E0B6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BC24" w14:textId="4A3DA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87B3" w14:textId="7F6B58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350E4" w14:paraId="1860A8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955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11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18C3" w14:textId="0D6259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C775" w14:textId="53B680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7AC73" w14:textId="4B817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5C31" w14:textId="609B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350E4" w14:paraId="6334A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9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D23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EC99" w14:textId="6F558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73FC" w14:textId="5FC3F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728C" w14:textId="3B502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4331" w14:textId="52A6BD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350E4" w14:paraId="33E816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BF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1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FDFA" w14:textId="65F5B5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231C" w14:textId="3E76B3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A0FF" w14:textId="52D03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1679" w14:textId="142F5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350E4" w14:paraId="02E475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26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A7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7525" w14:textId="0A4C0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D9F" w14:textId="72B6E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5EF" w14:textId="16D94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C00" w14:textId="7F3A3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350E4" w14:paraId="1661E4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4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2D60" w14:textId="39FA6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623E" w14:textId="57B84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9800" w14:textId="213380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9AC" w14:textId="5B0A9B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350E4" w14:paraId="17DE8C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33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AD02" w14:textId="7687A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E03F" w14:textId="3F3B6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A568" w14:textId="148BC1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5C6D" w14:textId="1546B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350E4" w14:paraId="661A6B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7A2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ECB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0CD9" w14:textId="1063EA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8972" w14:textId="7CD673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9F1F" w14:textId="2DCC8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57C2" w14:textId="19E15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350E4" w14:paraId="24D6B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2F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60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DD91" w14:textId="3B514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C709" w14:textId="0A4816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896C" w14:textId="4C91D4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D651" w14:textId="693030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350E4" w14:paraId="45110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0C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0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BCC" w14:textId="672A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704D" w14:textId="56066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918" w14:textId="0DED21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3F96" w14:textId="64C6B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350E4" w14:paraId="08193A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382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473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E994" w14:textId="6D59A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AF9A" w14:textId="17758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82CE" w14:textId="0C4DB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0D34" w14:textId="13A0B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350E4" w14:paraId="41F242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3D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41F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F5D8" w14:textId="28206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B4B" w14:textId="19A5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B3E56" w14:textId="16F66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24A9" w14:textId="71A3A9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350E4" w14:paraId="673A3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C9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DC0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F608" w14:textId="7C633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5F6E" w14:textId="3BFF69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E696" w14:textId="693CA6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A59" w14:textId="4F15E5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350E4" w14:paraId="562CE0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44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94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24D93" w14:textId="5D79E9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E0AF" w14:textId="5443D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8313" w14:textId="54870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4026" w14:textId="11A017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350E4" w14:paraId="0C78F71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3C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1DC21A" w14:textId="498FA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102,24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AC195E" w14:textId="02457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55EE48" w14:textId="5BA88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336C5" w14:textId="58296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705,398.63 </w:t>
            </w:r>
          </w:p>
        </w:tc>
      </w:tr>
      <w:tr w:rsidR="002350E4" w14:paraId="55C13A9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C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68CB7" w14:textId="6946D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1D99" w14:textId="2D1672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5D9B" w14:textId="29FBA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8FA26" w14:textId="62C7A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2350E4" w14:paraId="0DBE38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1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4F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5900" w14:textId="5C678F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4CA9" w14:textId="4946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CC61" w14:textId="4CFF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8F0A" w14:textId="5F8D2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3D3CC2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32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412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4BA0" w14:textId="4F3ED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F598" w14:textId="3093B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9219" w14:textId="0F252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A6AA" w14:textId="26AAE5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4F19F6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62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74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55D1" w14:textId="6D445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2AE2" w14:textId="63542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18F7" w14:textId="7B9ED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6EAF" w14:textId="668D37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2350E4" w14:paraId="57CB24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19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9E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8862" w14:textId="1FEC4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0BB" w14:textId="2AD3E9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B357" w14:textId="5BEE9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ED4B" w14:textId="4B9FA5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350E4" w14:paraId="33B582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82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7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BCA" w14:textId="7260C1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A6FE" w14:textId="57BF8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1340" w14:textId="20B7F0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41D5" w14:textId="58C47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350E4" w14:paraId="400D9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D8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FDF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9DE3" w14:textId="74E11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C73D" w14:textId="63A877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5D" w14:textId="346977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B5E9" w14:textId="0084B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350E4" w14:paraId="147765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7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84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BCC1" w14:textId="5A917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1DB7" w14:textId="53BC42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DB02" w14:textId="70A75A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BA48" w14:textId="2EA62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5B899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A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B36" w14:textId="3BBD0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4F8D" w14:textId="2D9B4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B480" w14:textId="353DD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A25C" w14:textId="0E945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350E4" w14:paraId="38F743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13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13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DA9" w14:textId="16713F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E54C" w14:textId="548A36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5379" w14:textId="21239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3202" w14:textId="0215E5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350E4" w14:paraId="0F311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72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E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9327" w14:textId="69C66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1560" w14:textId="61E44E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C9AC" w14:textId="157FD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99C0" w14:textId="68DC12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350E4" w14:paraId="728CA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4B9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E6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B1EA" w14:textId="1A38E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25DE" w14:textId="054FD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8C" w14:textId="1DEB7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57E" w14:textId="13E14B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350E4" w14:paraId="78675F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4D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4B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873D" w14:textId="26F6A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05B3" w14:textId="7D243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9C5D" w14:textId="7DEC9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6AD5" w14:textId="3823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350E4" w14:paraId="2752DE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7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2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4D7" w14:textId="14EA8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BC20D" w14:textId="04B71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2D50" w14:textId="2C2F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1F91" w14:textId="3E0F32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350E4" w14:paraId="7B2E1C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98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5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4D8" w14:textId="41A9B2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842" w14:textId="1BD973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C423" w14:textId="7F651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231F" w14:textId="3597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350E4" w14:paraId="5A52F3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2C0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6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B593" w14:textId="5B0D60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955A" w14:textId="6DD80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8C71" w14:textId="7A98B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905B" w14:textId="786B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350E4" w14:paraId="5BDCE3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50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BC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25BC" w14:textId="4E677B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6FB8" w14:textId="30129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831" w14:textId="1114C0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FB2D" w14:textId="2F7AB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350E4" w14:paraId="5AE0789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55D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CF48B" w14:textId="516C1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3543" w14:textId="2012C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E3118" w14:textId="4D0E0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AE32D1" w14:textId="58A06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2350E4" w14:paraId="36D5CA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5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EE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B6DD" w14:textId="4FC7E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221E" w14:textId="76656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869B" w14:textId="05E6A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BA82" w14:textId="2B6FF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350E4" w14:paraId="7D155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D9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C1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A15" w14:textId="19EC64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F1BB" w14:textId="4D0B0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4E33" w14:textId="5F956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EE5E" w14:textId="4EB35B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350E4" w14:paraId="2AE91F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3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87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6E7C" w14:textId="66643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4890" w14:textId="7DD4C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9B05" w14:textId="6B00E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F6F" w14:textId="10F094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2350E4" w14:paraId="427BB4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FF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944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9806" w14:textId="18545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2C18" w14:textId="5A357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D64" w14:textId="04E28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5C16" w14:textId="698EB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350E4" w14:paraId="6DDDF1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E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67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3A70" w14:textId="031D6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BD12" w14:textId="48618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21FA" w14:textId="56DB5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1D68" w14:textId="47C5DF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01753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05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CAFD" w14:textId="3EE4A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F079" w14:textId="09ECD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45F" w14:textId="06339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D85E" w14:textId="53BCA3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350E4" w14:paraId="508EFB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F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CE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B615" w14:textId="142F2C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2CAE" w14:textId="2DA76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DC2A" w14:textId="28CBAA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FFA4" w14:textId="3287A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350E4" w14:paraId="1D767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0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1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4E22" w14:textId="762F9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3FF3" w14:textId="0A71BC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1FB3" w14:textId="784A43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E85F" w14:textId="2D22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350E4" w14:paraId="5CE1C5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6B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0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540A" w14:textId="0A50C7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EAF5" w14:textId="164478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A56D" w14:textId="51C0A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1A25" w14:textId="77564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350E4" w14:paraId="2C244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0C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2F24" w14:textId="0B79D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88D" w14:textId="3B2AAA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2636" w14:textId="4460A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A90E" w14:textId="757964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7247F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9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3B4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24E3" w14:textId="05AED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EFB4D" w14:textId="43F960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5C7E" w14:textId="65622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04FF" w14:textId="0FBB4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350E4" w14:paraId="56B66F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7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E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82467" w14:textId="0732A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E94" w14:textId="69900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AF38" w14:textId="236C4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CDCF" w14:textId="41544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350E4" w14:paraId="6C4A9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E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F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2378" w14:textId="12168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5EBA" w14:textId="7C72E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DEE3" w14:textId="25346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71B8" w14:textId="68A9B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350E4" w14:paraId="74DDE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6F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C484" w14:textId="679E2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4F2B7" w14:textId="3B5EF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02C80" w14:textId="2AE4A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F20F" w14:textId="5B5E0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350E4" w14:paraId="277512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04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7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7490" w14:textId="3570B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8DBB" w14:textId="7827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1B78" w14:textId="0DFD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0F2" w14:textId="2ACF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350E4" w14:paraId="433418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6E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4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5559" w14:textId="557D64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07E1" w14:textId="281B9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26B1" w14:textId="32E7A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39FA" w14:textId="189F3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350E4" w14:paraId="52B2FD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B5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C2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6265" w14:textId="3B988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678D" w14:textId="2E776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622A" w14:textId="5C328A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CC35" w14:textId="56624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350E4" w14:paraId="1A85477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B2F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B265B" w14:textId="48DB4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B3B17" w14:textId="24F66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A683" w14:textId="2914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3EE288" w14:textId="1E1A7B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</w:tr>
      <w:tr w:rsidR="002350E4" w14:paraId="6F6A52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33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E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7885" w14:textId="147E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43C" w14:textId="4CA8C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0D8B" w14:textId="7CC7FB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6EFB" w14:textId="2A412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350E4" w14:paraId="2C382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5E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0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F56B" w14:textId="77674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D9F7" w14:textId="0A2F0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DF9B" w14:textId="12731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EFD" w14:textId="58FFD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350E4" w14:paraId="7CD38B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12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572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0F0" w14:textId="15A3A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40D5" w14:textId="49F5E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45B" w14:textId="58A769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CE4" w14:textId="65E818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3D097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5E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E9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FEB5" w14:textId="3EE660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6402" w14:textId="4E45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7D0B" w14:textId="307639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BA14" w14:textId="49981F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675F1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3F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7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8927" w14:textId="05178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9595" w14:textId="75FED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24A3" w14:textId="6DEF0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3AD7" w14:textId="74D2CE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350E4" w14:paraId="1763DB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98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3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8675" w14:textId="3FFD4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732" w14:textId="5A4EF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8A33" w14:textId="03390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829E" w14:textId="48779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350E4" w14:paraId="5F855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24C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79D7" w14:textId="408F1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0260" w14:textId="4A7E6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EB79" w14:textId="29BBA2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6F8E" w14:textId="60BD2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350E4" w14:paraId="2A25A4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06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29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8C76" w14:textId="60077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38F2" w14:textId="6867C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90F5" w14:textId="38A36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FD8" w14:textId="33BB0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3F5A4B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D0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B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93B8" w14:textId="155B2A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DBA0" w14:textId="0EAB6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648A" w14:textId="5D4F06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CAF" w14:textId="20DBD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350E4" w14:paraId="03EE15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FB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6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74B5" w14:textId="6771F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59C" w14:textId="1162A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B40D" w14:textId="2E4E8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4386" w14:textId="17E946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350E4" w14:paraId="7006A9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A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F1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BC9E" w14:textId="1BD50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C9A5" w14:textId="6EC558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AD62" w14:textId="6D611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7EEA" w14:textId="79687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E4BC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3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7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B40A" w14:textId="0FB8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CDF6" w14:textId="07ED2F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80040" w14:textId="3115A5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85B2" w14:textId="1E480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</w:tr>
      <w:tr w:rsidR="002350E4" w14:paraId="0CF52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12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90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3DF3" w14:textId="56A4A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6A92" w14:textId="4FB2F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2DF8" w14:textId="6B3BD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F26" w14:textId="156550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2350E4" w14:paraId="0CFCB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D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1E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8AEC" w14:textId="4DA47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6B7C" w14:textId="11D3A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2F2B" w14:textId="0F356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4428" w14:textId="349A9F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2350E4" w14:paraId="4A5366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A5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2C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668" w14:textId="4FB7C1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A44B" w14:textId="5F9D4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9ED" w14:textId="0D547A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FA47" w14:textId="1A26E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350E4" w14:paraId="2B9B6E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0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2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A6F2" w14:textId="7E6D3D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79D8" w14:textId="6F3F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048D" w14:textId="71A77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47B9" w14:textId="5E264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350E4" w14:paraId="2B5443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67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6C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BE09" w14:textId="14830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50EF" w14:textId="62620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CFCA" w14:textId="4CCD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78F5" w14:textId="1F568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63EA7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F0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5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5001" w14:textId="3F6E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0E67" w14:textId="2C833A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6FAB" w14:textId="24D85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BC53" w14:textId="4504E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350E4" w14:paraId="2F92931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6DF64" w14:textId="3196C8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94D9C5" w14:textId="332A2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31742" w14:textId="4FDD2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01DC3" w14:textId="2C7CA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350E4" w14:paraId="7F4346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A2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AD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EAE" w14:textId="2833E3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AA65" w14:textId="5D429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AEB9" w14:textId="1E3F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B45E" w14:textId="5AD134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350E4" w14:paraId="7770D7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19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710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F386" w14:textId="162116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2CD4" w14:textId="36BAB0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8FFD" w14:textId="6C85F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7FB" w14:textId="499796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350E4" w14:paraId="70286B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EE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DC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2030" w14:textId="30EC7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AB21" w14:textId="56BBF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D4B9" w14:textId="292AA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9ED8" w14:textId="48083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350E4" w14:paraId="3A15C0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05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2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7DD3" w14:textId="188344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E670" w14:textId="4F78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27E9" w14:textId="2470BF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EB96" w14:textId="2B425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350E4" w14:paraId="43D327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9E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7E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F7BE" w14:textId="2335B7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623AA" w14:textId="1853D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237A" w14:textId="1DAF8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B652" w14:textId="14C31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350E4" w14:paraId="7B608B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6FB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AD31E" w14:textId="45DFF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3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1E596" w14:textId="39D89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19478" w14:textId="1DE4E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59856D" w14:textId="0DDFE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89,321.23 </w:t>
            </w:r>
          </w:p>
        </w:tc>
      </w:tr>
      <w:tr w:rsidR="002350E4" w14:paraId="11084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87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2C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590" w14:textId="2D5AE2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76D7" w14:textId="7B89D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F26C" w14:textId="451B8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C452" w14:textId="2BFE7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2350E4" w14:paraId="5BB68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54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6FF5" w14:textId="0FAE4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DBF9" w14:textId="07154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D4B9" w14:textId="778F2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AF2" w14:textId="2423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350E4" w14:paraId="52F444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E4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12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81F" w14:textId="27851E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933" w14:textId="30A87B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0E7E" w14:textId="313DC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F73B" w14:textId="6FA4E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350E4" w14:paraId="19A3A1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AB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3E51" w14:textId="41F74E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67B1" w14:textId="720567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8F8" w14:textId="39920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9981" w14:textId="39106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16A8BB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3D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13D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10C" w14:textId="0217E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5A48" w14:textId="7F2D9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5C97" w14:textId="0D88DB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DEE" w14:textId="7B708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350E4" w14:paraId="001104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C25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5D8" w14:textId="554B3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ABBD" w14:textId="7D1B93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D8F" w14:textId="6843E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0002" w14:textId="4109C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2350E4" w14:paraId="32DDCD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35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73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E498" w14:textId="1745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756E" w14:textId="582F5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F17A" w14:textId="55347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9A1A" w14:textId="3968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350E4" w14:paraId="3B3D76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1D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A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677B" w14:textId="103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E041" w14:textId="62BDAC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0025" w14:textId="5CB50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5FCF" w14:textId="1D3D5A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2350E4" w14:paraId="6BD76F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08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7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66F" w14:textId="7EAA9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D4B1" w14:textId="5C5EF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85F" w14:textId="33F10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7D5" w14:textId="26C5D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012568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E7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B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6AD0" w14:textId="4B331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D65" w14:textId="11EB1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41BF" w14:textId="74DFC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FF00" w14:textId="7299F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2350E4" w14:paraId="4FCA94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8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092A" w14:textId="2B6CA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57E3" w14:textId="44196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922F" w14:textId="12F12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CC27" w14:textId="0CF5B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72482C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0E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D99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13D" w14:textId="5BC82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5B14" w14:textId="72B7D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7C3" w14:textId="649F3C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A73" w14:textId="3310C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7D230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55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A3D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D1A" w14:textId="43C5A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8D9D" w14:textId="5E478D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83C" w14:textId="15209E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1D" w14:textId="43CDA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350E4" w14:paraId="64021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91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7043" w14:textId="31D1D7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73A8" w14:textId="45F7E9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F283" w14:textId="79EB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5671" w14:textId="51307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350E4" w14:paraId="0B9ED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7E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DB4" w14:textId="267ED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5E8D" w14:textId="2EEB6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3118" w14:textId="78A21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8CF" w14:textId="2299C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350E4" w14:paraId="7153E7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3C5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3ECB" w14:textId="7A74AA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E3DC" w14:textId="6F64C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6142" w14:textId="5A8124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283A" w14:textId="083DA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350E4" w14:paraId="378880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5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FAE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4C24" w14:textId="481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DD2B" w14:textId="27317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7729" w14:textId="4E0A2C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571B" w14:textId="1EFC2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2350E4" w14:paraId="449741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B2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75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2E08" w14:textId="71FB60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C2BF" w14:textId="273FC4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EB0E" w14:textId="70E27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77D7" w14:textId="425CC2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350E4" w14:paraId="454AF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05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D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8D2D" w14:textId="265B9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CF50" w14:textId="0FE0F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1358" w14:textId="721F9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E44C" w14:textId="216650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408DC2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45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5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213" w14:textId="1270B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344" w14:textId="327EFB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2AC" w14:textId="25F5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CB2" w14:textId="0A5F07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2350E4" w14:paraId="6FE3CF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7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6B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F9BE" w14:textId="60219C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BDD3" w14:textId="5578C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00C4A" w14:textId="625B0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350B" w14:textId="3525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350E4" w14:paraId="10FD21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A9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3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7FF" w14:textId="20938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ABBB" w14:textId="42C6C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F5C7" w14:textId="781FC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D320" w14:textId="6985D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2350E4" w14:paraId="66AA72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4D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04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DD89" w14:textId="4ACFC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B70B" w14:textId="0DE93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EDF" w14:textId="348D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5736" w14:textId="2299F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2350E4" w14:paraId="5576BC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E3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243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B52" w14:textId="23084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48CE" w14:textId="5B7B42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F5E1" w14:textId="0690C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99EC" w14:textId="1A6628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350E4" w14:paraId="7C64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47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6C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F7B1" w14:textId="29D59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F4DA" w14:textId="08500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27D5" w14:textId="12F1B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1204" w14:textId="1EE469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B8F1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CCD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BCC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BFFA" w14:textId="7EB3B7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DA2C" w14:textId="755946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A9AB" w14:textId="39FDB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D4F" w14:textId="04ACC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350E4" w14:paraId="1A78CD9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0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E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CD6B" w14:textId="46BC3E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46CE" w14:textId="09DB9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2ADF" w14:textId="07A9F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8548" w14:textId="7EE74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</w:tr>
      <w:tr w:rsidR="002350E4" w14:paraId="640813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B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99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71EC" w14:textId="13B7D5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67CA" w14:textId="1B8E5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905E" w14:textId="6406E5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3C7" w14:textId="6F7E8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350E4" w14:paraId="73AC2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727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2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361B" w14:textId="728C64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647A" w14:textId="1FE1F1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EC7" w14:textId="24A379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5B1" w14:textId="6A111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9A47C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604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6314" w14:textId="645A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9DE7" w14:textId="492EE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8422" w14:textId="1C590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ABE55" w14:textId="1A2941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350E4" w14:paraId="5F4A54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8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5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6365" w14:textId="2F24D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225" w14:textId="7E2E4D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00DD" w14:textId="29EF3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D357" w14:textId="572CC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2350E4" w14:paraId="36EF11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F40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AEA6" w14:textId="42580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D792" w14:textId="130596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788" w14:textId="4CEEB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BECA" w14:textId="5A8C94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350E4" w14:paraId="74AEDE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4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B9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5932" w14:textId="46FFE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BCAA" w14:textId="0AD0C5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9601" w14:textId="479E4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92D0" w14:textId="2369F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350E4" w14:paraId="44EC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DC7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7A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9DB4" w14:textId="55F71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BA5C" w14:textId="13A7F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4F8F" w14:textId="636CE1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0F9E" w14:textId="4CED8E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2350E4" w14:paraId="76A1DE9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9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009EB" w14:textId="5E075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93432" w14:textId="37237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42201" w14:textId="10CD8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F950EA" w14:textId="03D65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350E4" w14:paraId="7D7912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C5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44" w14:textId="0EC5D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A8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4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4B9" w14:textId="75234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350E4" w14:paraId="7B3702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C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D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89EF" w14:textId="52694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5B48" w14:textId="25667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C19B" w14:textId="48D97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3918" w14:textId="7B082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350E4" w14:paraId="7A8126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2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1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C5B4" w14:textId="2EF40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7B28" w14:textId="60029E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9588" w14:textId="3B3B79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60BD" w14:textId="011E9B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350E4" w14:paraId="226F8F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A4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CC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24EC" w14:textId="6C1B5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5802" w14:textId="1E491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6429B" w14:textId="39474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1424" w14:textId="43BC8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350E4" w14:paraId="79F78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CD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4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733E" w14:textId="63B432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DEB3" w14:textId="36A90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650" w14:textId="0DB91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1A5F" w14:textId="0E48B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350E4" w14:paraId="6F96DE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B3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FB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79F8" w14:textId="347F1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DACF" w14:textId="7D84D3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2E7C" w14:textId="4A16B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2B7A" w14:textId="50894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350E4" w14:paraId="49723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0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9DD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A95E" w14:textId="74ED0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8D1" w14:textId="2B4D6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036" w14:textId="3A98D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0A3" w14:textId="156BEE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350E4" w14:paraId="29292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25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58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F129" w14:textId="55400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77A5A" w14:textId="1A6B2A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9AF9" w14:textId="26790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8D9" w14:textId="077EC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350E4" w14:paraId="1A22B5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D9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1B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49C5" w14:textId="69B90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F1BE" w14:textId="662A7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E46F" w14:textId="5823DA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4B12" w14:textId="25D72F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350E4" w14:paraId="14E868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25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E4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71E4" w14:textId="2F141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3E40" w14:textId="0BE64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F1FF" w14:textId="6A7B78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87D3" w14:textId="5E72B6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3BEE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B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1F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0FD0" w14:textId="63DE6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D34" w14:textId="325CC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B3A6" w14:textId="54752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AAD1" w14:textId="04A653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350E4" w14:paraId="0A44D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4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08C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2CF1" w14:textId="0A78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0E23" w14:textId="44E62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46D4" w14:textId="24A717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C256E" w14:textId="07604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350E4" w14:paraId="45F0BC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DF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C0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2BBA" w14:textId="30175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4070" w14:textId="70A01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AF34" w14:textId="2BC7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1F4E" w14:textId="6EC36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350E4" w14:paraId="7B18F6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85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48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C913" w14:textId="050B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ADA0" w14:textId="73507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B727" w14:textId="00A954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FD0" w14:textId="424370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71411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30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4F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04F4" w14:textId="4733C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B160" w14:textId="4F0F16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7436" w14:textId="45AFCD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846" w14:textId="4532A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350E4" w14:paraId="6CE04E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F9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EB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D546" w14:textId="151FA9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BEDE" w14:textId="1161E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F55C" w14:textId="46C42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26D" w14:textId="7AA9E3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018BF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8A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D38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60485" w14:textId="7D03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510F" w14:textId="29767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981F" w14:textId="2FCB6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B7DA" w14:textId="085B23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350E4" w14:paraId="1B4264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2A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4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628" w14:textId="3FE11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D939" w14:textId="71F153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3E7D" w14:textId="55642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38FF" w14:textId="236FE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350E4" w14:paraId="1C7705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68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24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4B70" w14:textId="4B74A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11C" w14:textId="73AE5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ED1" w14:textId="6AD49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447" w14:textId="51EE5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350E4" w14:paraId="74150D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4DF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8D4B" w14:textId="3334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C4D" w14:textId="436A1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B896" w14:textId="09FA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1854" w14:textId="150B22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350E4" w14:paraId="6C69A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A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DB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D34F" w14:textId="59B92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7776" w14:textId="21B45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A3C9" w14:textId="32B829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3F85" w14:textId="34F6B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350E4" w14:paraId="5F629F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F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85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792B" w14:textId="6A183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46E7" w14:textId="5BEE7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7F56B" w14:textId="7BAAA9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DA1E" w14:textId="6E8F6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350E4" w14:paraId="515624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7C2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83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4D5" w14:textId="4FD13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98E1" w14:textId="66E19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BFFD" w14:textId="246C9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4FF" w14:textId="07023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350E4" w14:paraId="0E293C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B1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BD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CF12" w14:textId="681E10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C3CC" w14:textId="30DAC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5648" w14:textId="14D175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D495" w14:textId="08BC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350E4" w14:paraId="7A4F5F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3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AC9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1D4" w14:textId="65CFE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A9D3" w14:textId="2C426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EE80" w14:textId="5B031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7F16" w14:textId="567A7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22DD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1D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C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EBE4A" w14:textId="61403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681" w14:textId="1E77A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77E" w14:textId="16F1D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7471" w14:textId="30DA6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350E4" w14:paraId="7BA3F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98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1E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012E" w14:textId="41FDE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F45C" w14:textId="0A2D2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6589" w14:textId="4DEF19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F2D7" w14:textId="3CA36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350E4" w14:paraId="4E5FC1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F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A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6F79" w14:textId="4985D1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58FD" w14:textId="3B692E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A831" w14:textId="5DF359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82C" w14:textId="4E93B4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350E4" w14:paraId="5D7843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2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4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8F2C" w14:textId="301CFC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75C3" w14:textId="29412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8672C" w14:textId="20D2D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3" w14:textId="657DB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350E4" w14:paraId="36274E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FF5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28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36AB" w14:textId="0D793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87E" w14:textId="6BA7F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7C05A" w14:textId="4C526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40F2" w14:textId="2F3CE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350E4" w14:paraId="53FC47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0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4E99" w14:textId="5A8FD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241" w14:textId="5BA176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A5F4" w14:textId="4CD0D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6046" w14:textId="218DC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350E4" w14:paraId="5F9648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FA8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E29FA" w14:textId="5297C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D52BC" w14:textId="158DD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BB3F7" w14:textId="11E7EE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A3D104" w14:textId="4BDC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</w:tr>
      <w:tr w:rsidR="002350E4" w14:paraId="16F28E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D8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AFD88" w14:textId="422185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D1495" w14:textId="4DD11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B9197" w14:textId="63BF1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3D1244" w14:textId="34452D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</w:tr>
      <w:tr w:rsidR="002350E4" w14:paraId="1149C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4AD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7816" w14:textId="5E64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B9A3" w14:textId="264A2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6D4B" w14:textId="719FD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B03C" w14:textId="5F71E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350E4" w14:paraId="09D2BD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759DF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7C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9965" w14:textId="04832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A72E" w14:textId="62996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9AB3" w14:textId="3D7B82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C321" w14:textId="1F9917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350E4" w14:paraId="4CDDA3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56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D27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5677" w14:textId="78E05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EF64" w14:textId="7013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B934" w14:textId="5416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CC9D" w14:textId="19D64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350E4" w14:paraId="7954D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2C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A0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7DD5" w14:textId="5F347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2E71" w14:textId="12A968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08BA1" w14:textId="76B09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6C83" w14:textId="30BAA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350E4" w14:paraId="0C06DF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18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B87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95F0" w14:textId="026B8C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00DD" w14:textId="64CE0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EEAF" w14:textId="230F6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597" w14:textId="318DC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2350E4" w14:paraId="43A71B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39A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A0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A675" w14:textId="5328A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BFDB" w14:textId="79422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F705" w14:textId="1586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914" w14:textId="77989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350E4" w14:paraId="6B748F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74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99E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A6B3" w14:textId="396D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FFE2" w14:textId="66B03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7FA9" w14:textId="17D66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21DA" w14:textId="1FCBE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350E4" w14:paraId="28931F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C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9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7C1C" w14:textId="48B0A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1F80" w14:textId="3F810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6FD4" w14:textId="35B645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FB72" w14:textId="2930A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350E4" w14:paraId="7B16F9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F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90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DEED" w14:textId="7E9BD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FC24" w14:textId="5D708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ED4F" w14:textId="2980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FD5" w14:textId="3CEACB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2350E4" w14:paraId="243A9E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6B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A4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E93B" w14:textId="3FC1A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3FCB" w14:textId="1F1CC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33E7" w14:textId="4C565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E0A4" w14:textId="0F46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</w:tr>
      <w:tr w:rsidR="002350E4" w14:paraId="5A4860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85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D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6E5" w14:textId="05AD7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F5F5" w14:textId="6D7FF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9EE1" w14:textId="2C9AE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06B7" w14:textId="66594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2350E4" w14:paraId="1F708B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C1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F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EB0F" w14:textId="3C65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A41E" w14:textId="7C9CD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014E7" w14:textId="07980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9B17" w14:textId="507B18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350E4" w14:paraId="5DD1FD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D9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D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D932" w14:textId="74B5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44C65" w14:textId="23D705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BAFF" w14:textId="050F09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F97" w14:textId="29A71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350E4" w14:paraId="4E0BF9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193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58B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43E0" w14:textId="417E1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B493" w14:textId="4373D0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6130" w14:textId="39541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5CF5" w14:textId="08988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350E4" w14:paraId="726FE1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9E1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94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11382" w14:textId="25299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4E9" w14:textId="0BF36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F1D0" w14:textId="67935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7302" w14:textId="729DF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350E4" w14:paraId="4567F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3A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4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85ED" w14:textId="7E7D8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458" w14:textId="76EB88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23FE" w14:textId="2C2DE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AC46" w14:textId="7CF34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350E4" w14:paraId="16EE0F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617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D9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463F" w14:textId="2AA12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AA1D" w14:textId="06508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0276" w14:textId="64202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403B" w14:textId="7CAD77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350E4" w14:paraId="646A44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CE7A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7A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3E2E" w14:textId="546E3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52DC" w14:textId="1CE7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E57" w14:textId="7BE76C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983" w14:textId="5E4BD5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350E4" w14:paraId="714593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9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4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54E6" w14:textId="0324A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EEDE" w14:textId="7E19E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A965" w14:textId="3B3B9C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4D26" w14:textId="37590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350E4" w14:paraId="3BB33E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F06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2C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B23B" w14:textId="2BC7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733F" w14:textId="27010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4CA" w14:textId="17B955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21CA" w14:textId="2F4DA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350E4" w14:paraId="2301CD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CC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1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6DFC" w14:textId="643E3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45F8" w14:textId="0936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2ABC" w14:textId="541EE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60DD" w14:textId="3E6FD6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350E4" w14:paraId="3948C3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D8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B5F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FE80A" w14:textId="779777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B088" w14:textId="05814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36A2" w14:textId="6B34F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CDFB" w14:textId="16FE8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350E4" w14:paraId="28B10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54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26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37A" w14:textId="773AE9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FCBC7" w14:textId="25DB8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9970A" w14:textId="64018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3D50" w14:textId="05DA0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350E4" w14:paraId="4E20F3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C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6A3B" w14:textId="48108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135B" w14:textId="0BEC9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58B2" w14:textId="7121CE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838F" w14:textId="079C0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350E4" w14:paraId="0A9799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78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ED6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6E86" w14:textId="1BE1B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DE4D" w14:textId="15F4CE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FEBA" w14:textId="2FE0F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D560" w14:textId="2C310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350E4" w14:paraId="319F4B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8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7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1C7D" w14:textId="425B9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693" w14:textId="1D82ED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9CBE" w14:textId="504D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E65D" w14:textId="1280D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350E4" w14:paraId="7AA8F7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CB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5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7E88" w14:textId="682A8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871" w14:textId="72DB0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9338" w14:textId="0406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9FB6" w14:textId="4ACD5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350E4" w14:paraId="2D5D8A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B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2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F2E5" w14:textId="7CA7B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0B70" w14:textId="2B3EAD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B622" w14:textId="161C9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64D" w14:textId="5DB1DC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350E4" w14:paraId="3B6959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D6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9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3100" w14:textId="73C2F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6EB7" w14:textId="3FFD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58A6" w14:textId="049DA4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230" w14:textId="46224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350E4" w14:paraId="507407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03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D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0988" w14:textId="3666F9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698B" w14:textId="77D99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C9BF" w14:textId="0AFD4B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C77" w14:textId="038F8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350E4" w14:paraId="6768C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2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2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F98" w14:textId="1FFBD4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77DF" w14:textId="59DA1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9761" w14:textId="1840E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3742" w14:textId="37701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350E4" w14:paraId="3739BF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6A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6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E456" w14:textId="547FFC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A53D" w14:textId="0DA6E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E184" w14:textId="6536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3BF4" w14:textId="3B52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350E4" w14:paraId="391C42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682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FF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2CD9" w14:textId="4279F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4371" w14:textId="31AF42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3240" w14:textId="4CF17F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FD1" w14:textId="70A6C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2350E4" w14:paraId="5AC4CB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B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31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F328" w14:textId="44EE8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4B5A" w14:textId="1FF64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56C" w14:textId="6276B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F07" w14:textId="3C071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350E4" w14:paraId="147F05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9A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8D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6901" w14:textId="37A30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135F" w14:textId="4AAC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EC57" w14:textId="6BBE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4BA" w14:textId="1D4B2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350E4" w14:paraId="2C9B39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60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562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4591" w14:textId="76649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830C" w14:textId="7A57B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461E" w14:textId="7A5D0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FF7" w14:textId="1F16D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350E4" w14:paraId="1F8C09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F6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9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15EF" w14:textId="5202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58B3" w14:textId="1A258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B3EE" w14:textId="7EC17D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7053" w14:textId="38722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350E4" w14:paraId="4B28B0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C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1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FA81" w14:textId="38EE9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0161" w14:textId="1FA707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9E6" w14:textId="07D0B9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B737" w14:textId="73BA0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</w:tr>
      <w:tr w:rsidR="002350E4" w14:paraId="4AD225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E0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05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851A" w14:textId="17C8C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2CAF" w14:textId="056D5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0154" w14:textId="4D76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F7F" w14:textId="044A0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350E4" w14:paraId="5E8179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0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EFCD" w14:textId="6D20D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6C6F" w14:textId="32092A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9373" w14:textId="0AD43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744C" w14:textId="067DA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350E4" w14:paraId="7ACC90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21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34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5A0" w14:textId="7A7E8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A8DD" w14:textId="71A2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19E6" w14:textId="0B18B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0CE" w14:textId="6033F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2350E4" w14:paraId="3676EA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02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8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436" w14:textId="668C5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FA98" w14:textId="5EC61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9527" w14:textId="4282D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BD6E" w14:textId="29131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350E4" w14:paraId="665E82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92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B0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1710" w14:textId="3C8443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C80CC" w14:textId="5CD74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6F5" w14:textId="6494B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90CB" w14:textId="437FF2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350E4" w14:paraId="047587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BED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7EB17" w14:textId="0CCE1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2B4A2" w14:textId="477E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89E9D" w14:textId="17876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79DF39" w14:textId="7B567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</w:tr>
      <w:tr w:rsidR="002350E4" w14:paraId="3883F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C981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6EEF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67E" w14:textId="27379C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82F9" w14:textId="53A90E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6664" w14:textId="102E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605A9" w14:textId="22EDFA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</w:tr>
      <w:tr w:rsidR="002350E4" w14:paraId="19BB24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A616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BA26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9126" w14:textId="29D1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BB" w14:textId="5A48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4B4C" w14:textId="7334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9ADE" w14:textId="15593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350E4" w14:paraId="712C1C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B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D65" w14:textId="0B34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BB8E" w14:textId="50719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3E22" w14:textId="340E0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6876" w14:textId="75209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350E4" w14:paraId="27D274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33B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12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5A16" w14:textId="499E3B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BDE8" w14:textId="7B7FA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44CB" w14:textId="1119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25F1" w14:textId="27385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350E4" w14:paraId="58746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00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2D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C6CE" w14:textId="7FDA1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BCDB" w14:textId="67B30C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3C" w14:textId="092B7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9358" w14:textId="3F1F8C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350E4" w14:paraId="2985F6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CE2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5D11" w14:textId="7CC640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0535" w14:textId="01178E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4AA" w14:textId="19DD6D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038" w14:textId="1E7080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350E4" w14:paraId="3F5DB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4A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D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43C4" w14:textId="6758E2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6B5E" w14:textId="1131E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B6F9" w14:textId="1690B0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4B12" w14:textId="0F3DE9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350E4" w14:paraId="547692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BA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9C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966" w14:textId="0646B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5EE7" w14:textId="589F7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9D63" w14:textId="659C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8DCB" w14:textId="270AC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350E4" w14:paraId="189865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5A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1B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7458" w14:textId="5385E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3E71" w14:textId="225AE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5329" w14:textId="715C7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2B22" w14:textId="534C0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350E4" w14:paraId="66BB9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0C1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066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53BF" w14:textId="6E5B1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C550" w14:textId="1D06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82DF" w14:textId="4F616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AC09" w14:textId="4EF93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350E4" w14:paraId="33101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4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C3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8096" w14:textId="2B466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C426" w14:textId="20F49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AE7D" w14:textId="1453E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3B" w14:textId="009D6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350E4" w14:paraId="0350F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23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57F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B32F" w14:textId="4895D0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EBFD" w14:textId="2F4928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218C" w14:textId="22DB1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F37E" w14:textId="2DD156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350E4" w14:paraId="0A96CB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6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7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0941" w14:textId="4F371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E2D2" w14:textId="08069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74D1" w14:textId="674CC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0A9" w14:textId="6C425D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350E4" w14:paraId="7A0AC9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7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3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9CB3" w14:textId="664FC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7963" w14:textId="27888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9645" w14:textId="7AD05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9D99" w14:textId="4DA59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350E4" w14:paraId="788DAE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D9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87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B9B" w14:textId="542F1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62F" w14:textId="0ED27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D9A2" w14:textId="3BA2CD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C3EF" w14:textId="5CA86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350E4" w14:paraId="297CC0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1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A1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476" w14:textId="6CB3A8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A434" w14:textId="0ADBF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47B8" w14:textId="3DF56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15D1" w14:textId="2A4C5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350E4" w14:paraId="5581B4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81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E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EAC9" w14:textId="42999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E44E" w14:textId="3F4DC8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6285" w14:textId="47ADF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6E85" w14:textId="12289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350E4" w14:paraId="11988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6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317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5950" w14:textId="544D2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38C" w14:textId="3984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4167" w14:textId="5CDCD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C117" w14:textId="20DFA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350E4" w14:paraId="7BD068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E7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A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6557" w14:textId="434E2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96EA" w14:textId="204DC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6D2" w14:textId="7685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EAD8" w14:textId="5A702C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350E4" w14:paraId="1201EF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18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A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777E" w14:textId="267084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06C" w14:textId="64FBB4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EAE9F" w14:textId="257E6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C600" w14:textId="2D9D41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350E4" w14:paraId="402AB5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590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1D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30B7" w14:textId="76A99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9679" w14:textId="2984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906D" w14:textId="5D2FB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71BA" w14:textId="0796F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350E4" w14:paraId="3E3E8E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9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E3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749B" w14:textId="70EEF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5BD1" w14:textId="4BE7F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1DFF" w14:textId="46399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7489" w14:textId="68ACB0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350E4" w14:paraId="4129FB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33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17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F062" w14:textId="2F508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D593" w14:textId="50904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5532" w14:textId="6533D1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557B" w14:textId="5C701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350E4" w14:paraId="526FBF7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3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2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FBC" w14:textId="5253B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E62" w14:textId="02CA9A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1C56" w14:textId="2E53D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D4B4" w14:textId="2103F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</w:tr>
      <w:tr w:rsidR="002350E4" w14:paraId="3E9EE9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8D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3779" w14:textId="094AF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12E5" w14:textId="2D22D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B148" w14:textId="38FDA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0C0C" w14:textId="0A5F9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350E4" w14:paraId="2DB461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5A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4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5C2A" w14:textId="441C42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8E2C" w14:textId="47C6A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22CC" w14:textId="0D5F7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CCC5" w14:textId="0245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350E4" w14:paraId="0F05D1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10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3DBD" w14:textId="15D18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5353" w14:textId="20A8F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84EB" w14:textId="238D3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2F8C" w14:textId="50661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2350E4" w14:paraId="69502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6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9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D987" w14:textId="72515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829" w14:textId="10CB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7C0" w14:textId="5DA70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85D5" w14:textId="6C318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350E4" w14:paraId="14D053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D4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50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A5A7" w14:textId="5F9C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E1EB" w14:textId="25A7F7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BDB9" w14:textId="55541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BBD" w14:textId="6FC71C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350E4" w14:paraId="64F9B6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F45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52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A5FD" w14:textId="0B6E0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9846" w14:textId="0E45B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AC90" w14:textId="5E3456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092C" w14:textId="0365DD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350E4" w14:paraId="23F93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4F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6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481" w14:textId="047A3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69BE" w14:textId="204A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98E7" w14:textId="159E5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D1ED" w14:textId="26D14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350E4" w14:paraId="607351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64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16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7A58" w14:textId="47C82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50F2" w14:textId="3385F2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189F" w14:textId="58895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B42" w14:textId="5A3B66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350E4" w14:paraId="5CF405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08F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12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5911" w14:textId="29860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A489" w14:textId="36867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0EC" w14:textId="3728D0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3FD2" w14:textId="58D7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350E4" w14:paraId="2C3A7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36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B9F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5D4D" w14:textId="67963F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1BCE" w14:textId="7408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7697" w14:textId="11540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6702" w14:textId="307162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350E4" w14:paraId="10E02F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29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DD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057F" w14:textId="6D298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4EC" w14:textId="177D1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AF21" w14:textId="45A2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6652" w14:textId="754B4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350E4" w14:paraId="5D547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E2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0A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26AC" w14:textId="133DC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91EB" w14:textId="260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DB179" w14:textId="680ABC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547" w14:textId="2611A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350E4" w14:paraId="33A6E6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E0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4E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46E6" w14:textId="577DB6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E143" w14:textId="5C7A8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CFB" w14:textId="627B2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AA1" w14:textId="67EDD5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350E4" w14:paraId="38379D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C6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4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51D4" w14:textId="2EEAF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1D16" w14:textId="7EEA7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C47C" w14:textId="6B4DE5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ADAE" w14:textId="072DA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350E4" w14:paraId="2803D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9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DF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C428" w14:textId="6B70F9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517AE" w14:textId="30604E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76A8" w14:textId="662E57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DC08" w14:textId="1EE1B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350E4" w14:paraId="36D4AA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1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F4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9C36" w14:textId="5D657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492" w14:textId="2295C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DFBE" w14:textId="51D59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598A" w14:textId="06BA28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350E4" w14:paraId="5DF138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EA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8C34" w14:textId="633DC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8D05" w14:textId="4919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C265" w14:textId="3A592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84C5" w14:textId="68313A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350E4" w14:paraId="207DAB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9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C52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A3D7" w14:textId="04DFA6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3924" w14:textId="2D529E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B8E0" w14:textId="085E7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5F5" w14:textId="03BD6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350E4" w14:paraId="7F0841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9E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8E38" w14:textId="47702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D755" w14:textId="180FC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9B51" w14:textId="33CD2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382E" w14:textId="01660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350E4" w14:paraId="0184F7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7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1A2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2B0C" w14:textId="2FF6BE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5F34" w14:textId="0C236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FA79" w14:textId="39CD4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D0B7" w14:textId="12FD33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350E4" w14:paraId="797DCB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DF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B8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5AAFD" w14:textId="7C3F5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8A3" w14:textId="068BD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47D4" w14:textId="5E75B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8D13" w14:textId="63C6C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2350E4" w14:paraId="630647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C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3A4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1ECA" w14:textId="1165E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08AB" w14:textId="6E847A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4676E" w14:textId="009D3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C29A" w14:textId="35DBB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</w:tr>
      <w:tr w:rsidR="002350E4" w14:paraId="5BBFB6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03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AC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61EC" w14:textId="4CFB1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5B8B" w14:textId="3C8E1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E845" w14:textId="2B57C6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3CF" w14:textId="377BA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350E4" w14:paraId="09D9D4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2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8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2704" w14:textId="498A4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7E3A" w14:textId="4E07D3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46" w14:textId="1761A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B8F" w14:textId="3C834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350E4" w14:paraId="494F71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B0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84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4BC" w14:textId="1DA8C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227F" w14:textId="0B1B5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1F94" w14:textId="6AE9F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4883" w14:textId="3155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350E4" w14:paraId="4A2F55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F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02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05E9" w14:textId="61249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91F" w14:textId="525A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3D0F" w14:textId="1BA75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746" w14:textId="13317C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350E4" w14:paraId="2066F0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6D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E49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7DE" w14:textId="0915F4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4044" w14:textId="1DCEB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4AC5" w14:textId="5E652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27C8" w14:textId="4BDE3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350E4" w14:paraId="3DA787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38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9D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D469" w14:textId="41FCF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8048" w14:textId="4271D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694" w14:textId="4293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F50" w14:textId="07E2C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350E4" w14:paraId="0924D7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43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3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3440" w14:textId="64AD22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A255D" w14:textId="07F8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822E9" w14:textId="02C1F9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16BC" w14:textId="228D6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350E4" w14:paraId="3C491B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561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82F" w14:textId="53B21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BE15" w14:textId="306A1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9D849" w14:textId="55332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4C41" w14:textId="51792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350E4" w14:paraId="542B700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EA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BBE98" w14:textId="7266A5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BBAC3" w14:textId="2594F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8BA42" w14:textId="74F5C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8E53A3" w14:textId="23964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350E4" w14:paraId="0D0E1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9D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0D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7726" w14:textId="70BCE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9B9" w14:textId="3C06B6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EB88" w14:textId="777125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ABA2" w14:textId="2AAE6E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350E4" w14:paraId="74EBFD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1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3C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F18" w14:textId="71D338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A2BD" w14:textId="6F2E2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12C9" w14:textId="20B76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98F6" w14:textId="7E932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350E4" w14:paraId="0D3E7F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6BD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15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62A" w14:textId="21EC5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C413" w14:textId="25541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D4C" w14:textId="63C36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11C5" w14:textId="0EBAE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6FF8CC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07A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25BE1" w14:textId="26D50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BC5BE" w14:textId="3D2D8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DDF5F" w14:textId="4B73EB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5EEEB7" w14:textId="35C5F8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</w:tr>
      <w:tr w:rsidR="002350E4" w14:paraId="2E0CE3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B8A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C6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8637" w14:textId="795DD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CF8F" w14:textId="5D0616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8A26" w14:textId="3BCE4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AE8C" w14:textId="56F25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350E4" w14:paraId="106AF6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6FAB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44A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8DD5" w14:textId="3786B9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05A3" w14:textId="29F730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0F37" w14:textId="47AB8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7205" w14:textId="3C755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0CF0FA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B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4E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B14" w14:textId="72F5F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0F42" w14:textId="6B269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2D86" w14:textId="607FE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194A" w14:textId="1A8D6F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350E4" w14:paraId="7FA1BE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AE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A3C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229C" w14:textId="1460BB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9602" w14:textId="477F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B4AC" w14:textId="5DDC8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248B" w14:textId="30C3E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350E4" w14:paraId="5F8005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F5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4C68" w14:textId="3C61B2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2DB" w14:textId="3C9D59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90" w14:textId="3438C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AA82" w14:textId="18DB85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350E4" w14:paraId="1E1A4E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256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E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B4" w14:textId="6D5C8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F2A72" w14:textId="6F06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3513" w14:textId="5672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F5B0" w14:textId="7314C8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350E4" w14:paraId="603152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BF4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93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9E90" w14:textId="2EF88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AF36" w14:textId="18D181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991A" w14:textId="79EFA5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3A96" w14:textId="0BA82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</w:tr>
      <w:tr w:rsidR="002350E4" w14:paraId="5BE779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BE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873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BB" w14:textId="0C64D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F3AE" w14:textId="218B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1E66" w14:textId="74CB7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DEDC5" w14:textId="46655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350E4" w14:paraId="2A1FA1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D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E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2914" w14:textId="577F5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C0E1" w14:textId="4CDF7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3EB1" w14:textId="46F294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0D07" w14:textId="06BD80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350E4" w14:paraId="55AD1B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4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F4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EF01" w14:textId="5E4EA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783" w14:textId="0823C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D7BC" w14:textId="19EA63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3DC2" w14:textId="350E5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350E4" w14:paraId="11EE98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76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E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D061" w14:textId="5036B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C68" w14:textId="59217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4372" w14:textId="7A5A3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5B63" w14:textId="7B993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350E4" w14:paraId="3C5BEE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5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0ED3" w14:textId="39D54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CC" w14:textId="4A9AB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6026" w14:textId="3A2C8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7C0D" w14:textId="44CDC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350E4" w14:paraId="002405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78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B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B1B" w14:textId="7A0F4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5579" w14:textId="3A087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D48D" w14:textId="2282F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E02" w14:textId="05890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350E4" w14:paraId="659718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375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1A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7C87" w14:textId="70138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2FDF" w14:textId="74F30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35E9" w14:textId="0D5A26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F273" w14:textId="2E49E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350E4" w14:paraId="15DA85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65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A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FD5C" w14:textId="4BE97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7650" w14:textId="66F9A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7DE8" w14:textId="70CA36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84" w14:textId="7BB11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350E4" w14:paraId="6749B4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4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B6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D9C" w14:textId="1AA5D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5161" w14:textId="555890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C98F" w14:textId="1AC43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4C30" w14:textId="3F1844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350E4" w14:paraId="4CAD689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8EAA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2A09ED" w14:textId="4819E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347,71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B8AA9" w14:textId="21A90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934CC3" w14:textId="577A38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F4A6BD" w14:textId="58D3C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9,988.54 </w:t>
            </w:r>
          </w:p>
        </w:tc>
      </w:tr>
      <w:tr w:rsidR="002350E4" w14:paraId="586C99D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25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D5F82" w14:textId="1F4DE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5BFA4" w14:textId="62354D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5C001" w14:textId="3B653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3E6DD" w14:textId="77EDCE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350E4" w14:paraId="5B7F35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49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0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1356" w14:textId="3838C1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9147" w14:textId="12F06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BC3" w14:textId="12A545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0FCF" w14:textId="05617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350E4" w14:paraId="171041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8D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A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B787" w14:textId="0D958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926E" w14:textId="7ADC2C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5E61" w14:textId="1623B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6F9B" w14:textId="78F4BB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1A3B7A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4E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04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3A90" w14:textId="176E1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B055" w14:textId="6942B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76D5" w14:textId="001C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DEF" w14:textId="2504E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4781418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DF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7CC79" w14:textId="6BFAA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22,10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C05AA" w14:textId="7D368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21E15" w14:textId="67113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8BE82" w14:textId="657B1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35,002.72 </w:t>
            </w:r>
          </w:p>
        </w:tc>
      </w:tr>
      <w:tr w:rsidR="002350E4" w14:paraId="2D638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38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498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4201" w14:textId="64C45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706" w14:textId="7E3DA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8FAB" w14:textId="666E0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7FB2" w14:textId="1DC24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350E4" w14:paraId="3F0D94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D20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BD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8FC9" w14:textId="64516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36F" w14:textId="147941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12C1" w14:textId="6B544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5041" w14:textId="35529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65095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1F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C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1E60" w14:textId="644A1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586" w14:textId="76565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17D8" w14:textId="3E350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BDB" w14:textId="5F7D20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05CB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11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C4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08B2" w14:textId="7CAB8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8B6E" w14:textId="05F6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AAB0" w14:textId="42A1E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16D4" w14:textId="6A7F5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350E4" w14:paraId="0416E8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79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B7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CA172" w14:textId="6DBE78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6954" w14:textId="387DB3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B055" w14:textId="5E345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672B" w14:textId="16179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</w:tr>
      <w:tr w:rsidR="002350E4" w14:paraId="6D759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07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97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8E76" w14:textId="19811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15F1" w14:textId="1A8B9D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868E" w14:textId="67429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4C8" w14:textId="4EFA4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350E4" w14:paraId="1659062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1C5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ABAAB" w14:textId="127D7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4,185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80598" w14:textId="2FF235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B5908" w14:textId="5C34A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636652" w14:textId="34CC2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72,555.24 </w:t>
            </w:r>
          </w:p>
        </w:tc>
      </w:tr>
      <w:tr w:rsidR="002350E4" w14:paraId="462EFE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8A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4636" w14:textId="7CFFA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7FE" w14:textId="15621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F737" w14:textId="57668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A797" w14:textId="1ECE2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350E4" w14:paraId="7C1239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972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7A4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E3C" w14:textId="3225D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C8E" w14:textId="711A1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E560" w14:textId="7DFF61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59C9" w14:textId="469D9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350E4" w14:paraId="2A45A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C5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02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9D2" w14:textId="3172C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D032" w14:textId="6D46FE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F163C" w14:textId="5C479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03E" w14:textId="13580C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2350E4" w14:paraId="37B106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8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1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BB35" w14:textId="1D473A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9FA5" w14:textId="0BC0F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4A0B" w14:textId="5989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5E51" w14:textId="5A90D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350E4" w14:paraId="03D6A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EB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9B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E11" w14:textId="3EAD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6785" w14:textId="2F81D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EE3" w14:textId="24713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7E93" w14:textId="3EDBA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2BA867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9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3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CB5F" w14:textId="488DF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BE58" w14:textId="499CE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3713" w14:textId="7D81A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62E" w14:textId="7F963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6450B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D6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A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65FD" w14:textId="07E187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E5762" w14:textId="642D3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EE1E" w14:textId="0136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27C" w14:textId="6C943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350E4" w14:paraId="250323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1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9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3274" w14:textId="5EA309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374D" w14:textId="133BC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506D" w14:textId="434AD2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C11" w14:textId="46BA30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7782C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6E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DF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4D87" w14:textId="2DDE2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2CE8" w14:textId="01D1E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733B" w14:textId="34F07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8C0D" w14:textId="7ACDD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545E7D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BCD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64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D347" w14:textId="02E2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021" w14:textId="1135E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1D11" w14:textId="092BA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7F2" w14:textId="455C5B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350E4" w14:paraId="59CDB0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525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C1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CB4C1" w14:textId="374C6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37A" w14:textId="68683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EE1D" w14:textId="0B160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8A40" w14:textId="5054C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1DC1CE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58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93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2BD" w14:textId="72465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457D" w14:textId="12E81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B87" w14:textId="6EE1B0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32" w14:textId="4F197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350E4" w14:paraId="60F172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34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B89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B817" w14:textId="2A1C0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E1F19" w14:textId="5B64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ECA2" w14:textId="1751B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C1B7" w14:textId="3668E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1C925C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A5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E32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1D78" w14:textId="1DF98D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2F74" w14:textId="5CBBD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4B15" w14:textId="7C339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4B95" w14:textId="2EFA1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</w:tr>
      <w:tr w:rsidR="002350E4" w14:paraId="1880CE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3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0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03D" w14:textId="17927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FA6BB" w14:textId="0B56A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FD12" w14:textId="1626D2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6AA9" w14:textId="4C00A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34517B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2C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81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DC1F" w14:textId="067E9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7C2F" w14:textId="6C2796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F8B6" w14:textId="358CC2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C053A" w14:textId="4DAF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350E4" w14:paraId="1026B8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55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81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6DCC" w14:textId="4AAF2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0F5D" w14:textId="72DB5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53DF8" w14:textId="64BE23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5579" w14:textId="2CCB1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350E4" w14:paraId="65C50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20E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E51F6" w14:textId="5DA37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B4972" w14:textId="6B8C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D76A8" w14:textId="4FD91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CDAF25" w14:textId="244961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2350E4" w14:paraId="56FB3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4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AE2F" w14:textId="79D8E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378A" w14:textId="00E276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6348" w14:textId="340EB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72D6" w14:textId="13B56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350E4" w14:paraId="4A8643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C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8D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841A" w14:textId="1A92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A13B" w14:textId="7D57B6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85D" w14:textId="225BE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868B" w14:textId="1D4AA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350E4" w14:paraId="59E154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4C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F527" w14:textId="76AD97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EEE" w14:textId="5D50E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C80F" w14:textId="26648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8C0" w14:textId="0E6A85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350E4" w14:paraId="2E024E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BCA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1A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FA0C" w14:textId="4A353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32D" w14:textId="58EF7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6DE" w14:textId="3E08F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D52" w14:textId="015AE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2350E4" w14:paraId="1525E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901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B7D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C240" w14:textId="74E82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C7B9" w14:textId="1410D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E012" w14:textId="421E9F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E089" w14:textId="53EB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2350E4" w14:paraId="57E371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267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2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6496" w14:textId="3934D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BB97" w14:textId="2582A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5550" w14:textId="619D2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C684" w14:textId="7D3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350E4" w14:paraId="269E5F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124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62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703E" w14:textId="17BC8F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09D" w14:textId="7403D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0BEC" w14:textId="0CA2C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445C" w14:textId="34334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350E4" w14:paraId="5477D43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09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48986" w14:textId="3ADCD6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CA164" w14:textId="49D02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82648" w14:textId="210F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9197C3" w14:textId="0269B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350E4" w14:paraId="4E4DB4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A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4B0F" w14:textId="062B8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24B" w14:textId="0CB40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EAE7" w14:textId="7E48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69BA" w14:textId="0673E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350E4" w14:paraId="1879E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DB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20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BB1E" w14:textId="78F9E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37A0" w14:textId="60255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EB23" w14:textId="0F755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7AC6" w14:textId="19C56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350E4" w14:paraId="7562F1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0A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262" w14:textId="048A7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78A5" w14:textId="48A9C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03346" w14:textId="412D1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DC66" w14:textId="4A25F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08737C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AA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A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7FE2" w14:textId="7BB2B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FBE2C" w14:textId="162E40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52E2" w14:textId="25C3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8B15" w14:textId="042CD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350E4" w14:paraId="38C9585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F6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4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FE78" w14:textId="15137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1FB5" w14:textId="53BA4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1BA0" w14:textId="1F30B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9DCC" w14:textId="35CE6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350E4" w14:paraId="10A9B9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51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3C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AEE4" w14:textId="2F9BC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2F22" w14:textId="68D90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1D7B6" w14:textId="58ADB0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28FA" w14:textId="4CA33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350E4" w14:paraId="6EF121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672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2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1B2A" w14:textId="426A2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BC47" w14:textId="40F5E2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51A" w14:textId="21BC1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80F5" w14:textId="7203D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350E4" w14:paraId="749E2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E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7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4562" w14:textId="1D6852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68D8" w14:textId="48615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C857" w14:textId="0B733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68FA" w14:textId="14839B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350E4" w14:paraId="19008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FB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E5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3A2D" w14:textId="265B3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C517" w14:textId="7B2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B6AF" w14:textId="45E4D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1B50" w14:textId="77B131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6BB479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9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96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1E63" w14:textId="61E8F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72BE" w14:textId="76158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8E09" w14:textId="749C3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ACC9" w14:textId="7976A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350E4" w14:paraId="1C96D32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EC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F9C94" w14:textId="09DEF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6A0F2" w14:textId="56DC5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9532E" w14:textId="69F03D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901CC" w14:textId="2E26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350E4" w14:paraId="6D6BED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D2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FB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9BEB" w14:textId="6F609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8C46" w14:textId="5550A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FD52" w14:textId="26F24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0CDA" w14:textId="3D245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350E4" w14:paraId="6C243F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D91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3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EB3F" w14:textId="1428E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AAC6" w14:textId="7C68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546F" w14:textId="0F0C9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C62" w14:textId="3B632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80997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7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15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1D72" w14:textId="12C5E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5E7A" w14:textId="70E4D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53C5" w14:textId="604789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AA84" w14:textId="69871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40172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1B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1B8E" w14:textId="1F09B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3C3" w14:textId="15C24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8D20" w14:textId="38F483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E3EF" w14:textId="0EFCE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62298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45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6A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38CA" w14:textId="24C5A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6158" w14:textId="7311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5426" w14:textId="081EE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EDDA" w14:textId="29A73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350E4" w14:paraId="5EE7B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19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226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0BFE" w14:textId="18818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BDF3" w14:textId="7BA36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19B3" w14:textId="04C5B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5BCC6" w14:textId="13385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350E4" w14:paraId="4FD2A7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2889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342726" w14:textId="61C2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EB1D9" w14:textId="7BAE43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89B1E3" w14:textId="07443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7A4C6C" w14:textId="1BEB9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</w:tr>
      <w:tr w:rsidR="002350E4" w14:paraId="2604F0E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0D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7E7A2" w14:textId="6AF4D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E34AD" w14:textId="2B05AB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B061" w14:textId="53882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B669C8" w14:textId="4E731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</w:tr>
      <w:tr w:rsidR="002350E4" w14:paraId="49DAFA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A0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3C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B73D" w14:textId="6F534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6DE8" w14:textId="0899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59D0" w14:textId="6A3A9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634" w14:textId="4DEFE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350E4" w14:paraId="1338FC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68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EC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711F" w14:textId="47F5A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A7AC" w14:textId="5CE4E9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39A" w14:textId="0E325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D6EC" w14:textId="5E039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350E4" w14:paraId="65A62E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0D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6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288" w14:textId="53062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0564" w14:textId="04285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34D" w14:textId="44F25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1F" w14:textId="6E11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</w:tr>
      <w:tr w:rsidR="002350E4" w14:paraId="2F50F0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9E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9A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3BB6" w14:textId="68F23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66B" w14:textId="1517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04A3" w14:textId="6588D6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E563" w14:textId="7FD1D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350E4" w14:paraId="3EED6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E75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D5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FA9D" w14:textId="37049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131B" w14:textId="41C92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C3E2" w14:textId="5B3930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D1B" w14:textId="2E8655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350E4" w14:paraId="38205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43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BE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BEA2" w14:textId="2B7FAF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263" w14:textId="5F4AB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2906" w14:textId="7960B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827A" w14:textId="19AD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350E4" w14:paraId="24665D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1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EF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A35AC" w14:textId="23714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EAC4" w14:textId="4E0C3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2E9A" w14:textId="3EBE1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BC22" w14:textId="3DF61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350E4" w14:paraId="75D0D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F9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8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99C" w14:textId="1ACF3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2E2" w14:textId="63A63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2072" w14:textId="33232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6ECF" w14:textId="2388D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350E4" w14:paraId="1B1905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E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28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22FD" w14:textId="018F31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25B1" w14:textId="35F3C6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D2B6" w14:textId="0E141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8109" w14:textId="1C5EC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350E4" w14:paraId="78A351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E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9D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D092" w14:textId="038E5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F61" w14:textId="67C1F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E3A6" w14:textId="151C8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5F9" w14:textId="1A73DA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350E4" w14:paraId="18C09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FD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0AAC" w14:textId="3CF84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688A" w14:textId="6D2CC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39F1" w14:textId="397E3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BB26" w14:textId="3860E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350E4" w14:paraId="200C05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3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51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6DEC" w14:textId="066B3A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CA5A" w14:textId="0F208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9D3CE" w14:textId="0BF7B5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8271" w14:textId="510861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350E4" w14:paraId="340517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809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2B15A" w14:textId="054C9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B01F" w14:textId="2E8B67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7AB6" w14:textId="2C387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79613" w14:textId="090FD5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350E4" w14:paraId="1FA5D2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D46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7D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6A93" w14:textId="3ED70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059BA" w14:textId="1EE98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039E" w14:textId="097AD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B671" w14:textId="3AA45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350E4" w14:paraId="060D1B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E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2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9C5AE" w14:textId="368DC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AA42" w14:textId="09655C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D7E2B" w14:textId="6569FB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0972" w14:textId="5F9C3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350E4" w14:paraId="1D514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1E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3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058E" w14:textId="0B770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D043" w14:textId="2475F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4C3E" w14:textId="0B6A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BF50" w14:textId="12A922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6B9FA5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74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4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E76" w14:textId="575F2B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AE69" w14:textId="47042A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F2B" w14:textId="0B6E5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331C" w14:textId="1EA8F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363408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4B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99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C55A" w14:textId="697826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DB65" w14:textId="127DE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9965" w14:textId="04BC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7A27" w14:textId="25D7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350E4" w14:paraId="790DF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42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93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B9B" w14:textId="57017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051B" w14:textId="617EC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8E57" w14:textId="02E15F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558E" w14:textId="553737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350E4" w14:paraId="06DF82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D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9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18C3" w14:textId="6C20C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BF4A" w14:textId="23F8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A8A" w14:textId="355C2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61D" w14:textId="391ED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350E4" w14:paraId="5318D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E8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6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1BC3" w14:textId="07DB1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D35F" w14:textId="04BACA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A95" w14:textId="0AB7B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3361" w14:textId="62FE1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350E4" w14:paraId="53A7A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58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B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324" w14:textId="1AFFF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6464" w14:textId="148CF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1F87" w14:textId="48F15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7A9" w14:textId="7E15E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350E4" w14:paraId="73BC08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2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09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7619" w14:textId="02CB2D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8084" w14:textId="7FD876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FCDB" w14:textId="046B7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1A2C" w14:textId="500EB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350E4" w14:paraId="0BD979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08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D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58EF" w14:textId="08D65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2F6" w14:textId="0AAEBB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A4EA" w14:textId="7669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6DEA" w14:textId="20D42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350E4" w14:paraId="0AB3C4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DE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970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B78" w14:textId="565AF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3AF0C" w14:textId="6266A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1888" w14:textId="05C29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E397" w14:textId="57175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08B595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9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9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A02" w14:textId="1FBDB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CAE1" w14:textId="635E8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1931" w14:textId="1D845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597" w14:textId="56791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350E4" w14:paraId="189800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4D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5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2F6C" w14:textId="4702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2226" w14:textId="461C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AC19" w14:textId="1C472E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1FF0" w14:textId="3E6C1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350E4" w14:paraId="275904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404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E1205" w14:textId="3095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6029D" w14:textId="614E1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F0EBC" w14:textId="29AF0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F52A00" w14:textId="11932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2350E4" w14:paraId="733C0F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01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15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F89" w14:textId="4FF2BB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0F1A" w14:textId="6484C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143E" w14:textId="25C79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00D" w14:textId="48053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350E4" w14:paraId="0571E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D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0D47" w14:textId="25779B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4577" w14:textId="3CDB5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DCEC" w14:textId="4EF94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F26C" w14:textId="45E4A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350E4" w14:paraId="203950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AA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240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9CA6" w14:textId="00686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6578" w14:textId="6A6DF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8C47" w14:textId="2AB88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57E8" w14:textId="726D5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350E4" w14:paraId="10F27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0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5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5078" w14:textId="33450B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E523" w14:textId="4355A4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30FB" w14:textId="7D6B4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C8AD" w14:textId="46E3CA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350E4" w14:paraId="02F693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D8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8C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C28" w14:textId="7F6FC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6474" w14:textId="404B5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7947" w14:textId="13920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690A" w14:textId="48D774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350E4" w14:paraId="49AF56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53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EE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7ABA" w14:textId="4E008D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1141" w14:textId="7E30B6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C2CE" w14:textId="46949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2AA9" w14:textId="0779F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350E4" w14:paraId="6A594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DB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4475" w14:textId="002A0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42C" w14:textId="77712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3A9D" w14:textId="5EC6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71F9" w14:textId="3BB96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350E4" w14:paraId="1D5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28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B7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1F25" w14:textId="0F50C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AB81" w14:textId="57C57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3E45" w14:textId="36A1D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9EB4" w14:textId="2054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350E4" w14:paraId="1DB4E5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D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CDC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3DEA" w14:textId="440D9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3F01" w14:textId="4C265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F316" w14:textId="0DFD8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7838" w14:textId="3E496A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350E4" w14:paraId="3BCC5F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12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862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BBAF" w14:textId="699A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BFA" w14:textId="590084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D087" w14:textId="3B844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230" w14:textId="104DB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350E4" w14:paraId="03208A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58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F6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555D" w14:textId="114F35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908D" w14:textId="61622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3ACD" w14:textId="20178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B28C" w14:textId="122B21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350E4" w14:paraId="76746E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13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77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09320" w14:textId="6BE48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F397" w14:textId="31C90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DD7" w14:textId="6D828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DD9B" w14:textId="395732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350E4" w14:paraId="438608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40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1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9C89" w14:textId="4F257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F375" w14:textId="0B3C8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B87A" w14:textId="1AF3C9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0C85" w14:textId="4555F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350E4" w14:paraId="791606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F9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E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2692" w14:textId="505CD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B10B" w14:textId="1087A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AC2B" w14:textId="00D5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7CC" w14:textId="63843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350E4" w14:paraId="199E93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D3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D6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CBE9" w14:textId="51A27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5CD" w14:textId="2835D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8291" w14:textId="4E29D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2A707" w14:textId="4E73B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350E4" w14:paraId="2E65CD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82A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49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A915" w14:textId="62BFB7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3963" w14:textId="494729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4BA1" w14:textId="09039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FF7" w14:textId="0F270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350E4" w14:paraId="6808E7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D0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BF26" w14:textId="5F9D9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0C77" w14:textId="50CA50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0E37" w14:textId="6A6F6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3DC7" w14:textId="374D5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2A5FF8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AB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E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E66BE" w14:textId="1C94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437D" w14:textId="0E510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02A8" w14:textId="064699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9E41" w14:textId="74F46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350E4" w14:paraId="1F38D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85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7A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148" w14:textId="1F8D6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88C0" w14:textId="21065F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2688" w14:textId="5A7E3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281E" w14:textId="18287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350E4" w14:paraId="603065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BD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B5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D027" w14:textId="1C868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75C9" w14:textId="3F7127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5F2F" w14:textId="3728C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6CA3" w14:textId="0BD5A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350E4" w14:paraId="06551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3F4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E6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C348" w14:textId="43F6F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742D" w14:textId="23FA6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DD15" w14:textId="796D4F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367C" w14:textId="1892B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350E4" w14:paraId="4E00F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5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35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D81B" w14:textId="6730A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728D" w14:textId="1004E0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770C" w14:textId="7E0E51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973" w14:textId="53EDE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350E4" w14:paraId="2FFA7FF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E5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F2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FE5D" w14:textId="1E8C1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0C07" w14:textId="1D050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4501" w14:textId="1016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16C0" w14:textId="7ADF5C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350E4" w14:paraId="4970E3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0E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0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774" w14:textId="3C46E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693A" w14:textId="70FEBC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81C2" w14:textId="48D39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9EFB" w14:textId="11C12A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350E4" w14:paraId="26B2F6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B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F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ED57" w14:textId="52E941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6DA" w14:textId="17699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69F7" w14:textId="092A27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EA5F" w14:textId="24012B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350E4" w14:paraId="48BE0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C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02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69B4" w14:textId="2638F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2364" w14:textId="1DE1E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76B0" w14:textId="4C5A6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318" w14:textId="5735AB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56DD8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98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79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D1E2" w14:textId="2B92E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9341" w14:textId="64E21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21BF" w14:textId="387046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5D0C" w14:textId="13B46C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350E4" w14:paraId="0CA05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3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9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7E12" w14:textId="07478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F3022" w14:textId="61C1E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8003" w14:textId="4E98B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014" w14:textId="4A27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2350E4" w14:paraId="214C2D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18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754C4" w14:textId="416F7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BB4A6" w14:textId="5CB64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E2F26" w14:textId="0C97DE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83C5E7" w14:textId="63F4AE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2350E4" w14:paraId="5CDE7B5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8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CB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C5DC" w14:textId="7141A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314E" w14:textId="210BB2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79DF" w14:textId="2811D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F4A" w14:textId="2257A2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350E4" w14:paraId="72BE39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F9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B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6616" w14:textId="49432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8F8" w14:textId="7F195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76CD" w14:textId="1CB083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85F8" w14:textId="79CDE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350E4" w14:paraId="6F1F78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5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7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1164" w14:textId="47338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0AF6" w14:textId="77FAC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4CD8" w14:textId="12837C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CD44" w14:textId="042EF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6803D4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0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3761" w14:textId="14818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5ED3" w14:textId="063C2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B5A6" w14:textId="3C716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517D" w14:textId="2F23D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350E4" w14:paraId="162E57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99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E5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F9BE" w14:textId="4AD0F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248" w14:textId="0FA23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8FB" w14:textId="5D564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2133" w14:textId="7AD01B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350E4" w14:paraId="4575C9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05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99C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724B" w14:textId="66B3D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9D8" w14:textId="5CA5CA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B462" w14:textId="5E8290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0989" w14:textId="640304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2350E4" w14:paraId="1B4B0E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8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A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1A54" w14:textId="5C054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C488" w14:textId="4C2BD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8235" w14:textId="1F57C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D4D8" w14:textId="15816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2350E4" w14:paraId="0CEE39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E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52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55A9" w14:textId="09DB4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FC7B" w14:textId="0F7677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A41F" w14:textId="32913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FDE5" w14:textId="08D35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2350E4" w14:paraId="1F9C8E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27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3F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4987" w14:textId="75B70F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AC3D" w14:textId="3BF59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17" w14:textId="56D43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9089" w14:textId="494383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350E4" w14:paraId="74111D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AFB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6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9529" w14:textId="3835E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091C" w14:textId="1C7C6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2807" w14:textId="6B9B7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881" w14:textId="4C7CF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350E4" w14:paraId="4DCFC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C9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7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12D5" w14:textId="21E899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6F0" w14:textId="45918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2EA" w14:textId="44428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136A" w14:textId="7EE435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350E4" w14:paraId="1B6CD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A3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4A8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7B81" w14:textId="2EC2F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C761" w14:textId="2C67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7A9B" w14:textId="0187B4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3FC9" w14:textId="2582A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350E4" w14:paraId="660A79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06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40CD" w14:textId="600D4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9E17" w14:textId="312A4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692E0" w14:textId="0CC7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6FE4" w14:textId="2D455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350E4" w14:paraId="5157E8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0D1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1F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D04A" w14:textId="348EF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9EC5" w14:textId="27168B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B704" w14:textId="26DDD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148" w14:textId="1CE39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350E4" w14:paraId="2D4DD1F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5E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F9D8B" w14:textId="1DD2F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B88A7" w14:textId="79D62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607D" w14:textId="5CF9A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B04B83" w14:textId="2DD92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350E4" w14:paraId="7412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7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04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2F6B" w14:textId="2263AB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EE5E" w14:textId="6E878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6576" w14:textId="327E6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4D7D" w14:textId="3C0903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350E4" w14:paraId="114FEF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9B0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BE" w14:textId="4504D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C937C1" w14:textId="272ED8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6CB6C3" w14:textId="13162C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AC33E7" w14:textId="223BC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2350E4" w14:paraId="43B7E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D04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D97B8" w14:textId="394E5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3B9F" w14:textId="55579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60B12" w14:textId="19F60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36FE1" w14:textId="760C1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2350E4" w14:paraId="6216C3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0CB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C2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5F77" w14:textId="695F4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A9B" w14:textId="60B026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C83F" w14:textId="23E33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EDDC" w14:textId="12E5B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6CD02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90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E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9F91" w14:textId="1FE7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4647" w14:textId="529654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125E" w14:textId="412E3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94AA" w14:textId="6AD0D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5BEA5F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A3E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7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80D1" w14:textId="5837E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A94C" w14:textId="77409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7424" w14:textId="2D91A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75F" w14:textId="0B9B5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4BBB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2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49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4949" w14:textId="7B375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7606" w14:textId="0DA395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B6F" w14:textId="488FA4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178F" w14:textId="0A86D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A37B9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44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A84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BB3E" w14:textId="343A73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0F2B" w14:textId="4E252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AFB2" w14:textId="029F4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4004" w14:textId="59FC6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350E4" w14:paraId="281CB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4B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F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C3E2" w14:textId="02A4DD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7AB6" w14:textId="6228E5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6823" w14:textId="6233F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069F" w14:textId="46199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C4F53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DB2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F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745B" w14:textId="238CE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9C2D" w14:textId="28DA15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5160" w14:textId="0C9113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05A" w14:textId="6E13F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350E4" w14:paraId="77081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34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5A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54F9" w14:textId="6008C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CC1F" w14:textId="78820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77E2" w14:textId="5A30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02E6" w14:textId="675FE8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7091B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53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DD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17D0" w14:textId="3C033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3F48" w14:textId="2AF3D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A40" w14:textId="05B81B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7512" w14:textId="148373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5F3FED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5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5E08" w14:textId="34DBC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4ED8" w14:textId="1DD99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8A90" w14:textId="1F8FB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84D6" w14:textId="40515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350E4" w14:paraId="760589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21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15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0B6" w14:textId="4E52A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E672" w14:textId="19820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4C19" w14:textId="3B3AA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4D21" w14:textId="21A9F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2D683D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F0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EC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8BBA" w14:textId="546F7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14BE" w14:textId="2EA9E2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361" w14:textId="2103BF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785D" w14:textId="648B1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2350E4" w14:paraId="6ECE99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27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E2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90FA" w14:textId="1D5E8A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ADA0" w14:textId="049197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8EB1" w14:textId="20A56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05A6" w14:textId="54138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65967B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02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DE439" w14:textId="77476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92D3B" w14:textId="0F1AF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1810" w14:textId="4FF38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CD94F" w14:textId="1C649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350E4" w14:paraId="02C2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C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A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F6AC" w14:textId="2E43D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E55E" w14:textId="27211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2E3" w14:textId="480797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C587" w14:textId="1FF03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55875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079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0E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997E" w14:textId="04458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4A65" w14:textId="3B32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D372" w14:textId="769FB4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6C37" w14:textId="1905D3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350E4" w14:paraId="2BFC98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8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BD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7CF" w14:textId="52B88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BC2B" w14:textId="04AA2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B415" w14:textId="3BBC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6A22" w14:textId="640B4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350E4" w14:paraId="64E836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E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C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AB82" w14:textId="08EC76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6DC5" w14:textId="3DAB7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0CB5" w14:textId="2EC65F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C8F" w14:textId="6EAB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654F0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191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CFAB" w14:textId="5CCCEC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BA26" w14:textId="76439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1448" w14:textId="5FDA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C4C8" w14:textId="03AFB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32266C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B8E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BC48" w14:textId="4A6CA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4E774" w14:textId="2CD5E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02A0D" w14:textId="1C497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A178E" w14:textId="3A89A4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2350E4" w14:paraId="0EF324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EE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9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168A" w14:textId="686BE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8D18" w14:textId="7B6AD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86D9" w14:textId="737A6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DDFD" w14:textId="10C7F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350E4" w14:paraId="037C60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4C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A8C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2621" w14:textId="2ABA5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7DBA" w14:textId="64D49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3C30" w14:textId="382FD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BB54" w14:textId="609EB2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C2B3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B5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0C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D407" w14:textId="4EB5B1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E9A3" w14:textId="401B50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1C490" w14:textId="4CBE72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CAEA" w14:textId="33DDA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9D77D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8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B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5A8C" w14:textId="186F7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9B75" w14:textId="31345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8EDF" w14:textId="20DBA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0A21" w14:textId="78CA5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350E4" w14:paraId="54DDF3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4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5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2AFE" w14:textId="24C56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2166" w14:textId="7EDD2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8B4" w14:textId="6D80B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7247" w14:textId="737E8E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350E4" w14:paraId="350D31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AF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B8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90FD" w14:textId="0A8DD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6C8" w14:textId="7062E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9D94" w14:textId="344CF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DEDA" w14:textId="4106E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85EF4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5E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9F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9D3A" w14:textId="7C6878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EA0" w14:textId="53EEF5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30D2" w14:textId="3A36C6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DA2E" w14:textId="7204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465D8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91C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5F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2017" w14:textId="3D5B8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CE86" w14:textId="5E1528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BF0D" w14:textId="3320A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1D6D" w14:textId="11E04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C7AA1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1B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D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27C1D" w14:textId="62793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DB4" w14:textId="3CB73C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DBB7" w14:textId="09257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AD3B" w14:textId="7818B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C3DF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4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D9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5E3C" w14:textId="75CA80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6F9" w14:textId="67CE72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EA9E" w14:textId="5256E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9946" w14:textId="29C30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1700F4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DB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9D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D77" w14:textId="3E4EB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BC87" w14:textId="018A2E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8021" w14:textId="23B917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39D8" w14:textId="4D0A2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350E4" w14:paraId="5BCEE5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54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2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9A38" w14:textId="60E91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1EBA" w14:textId="24CD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8AE1" w14:textId="795A4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B441" w14:textId="60FBE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808C4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89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4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125" w14:textId="44196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3B9C" w14:textId="1B488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C156" w14:textId="643B7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F37" w14:textId="3BDB7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2350E4" w14:paraId="412673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A9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D5B1B" w14:textId="2D54C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D16F" w14:textId="1FC61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52C2" w14:textId="08728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C899" w14:textId="4D9FC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28B30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4C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EE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5424" w14:textId="008A3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B667" w14:textId="05604D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78A4" w14:textId="47666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2B9" w14:textId="57D33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E736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E8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A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5C6" w14:textId="662B3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9CBB" w14:textId="7ADEF1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7691" w14:textId="78D38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134" w14:textId="4BB49D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8C81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FD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FF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CCCA" w14:textId="09807B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22DE" w14:textId="0B4B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9569" w14:textId="0E16F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B329" w14:textId="72ABA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5473D8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2C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B4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2EB0" w14:textId="4CE1F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05" w14:textId="0C42B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8BE" w14:textId="3D2AB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3B18" w14:textId="7E5E8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6A62C7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AB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D3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B3AC" w14:textId="2FC807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8F46" w14:textId="76372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3657" w14:textId="0F11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D23" w14:textId="6984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63E2E9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E41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3CBC0" w14:textId="499CA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C47AA" w14:textId="575E3C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560019" w14:textId="5EB32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EB9E5" w14:textId="3D30B1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350E4" w14:paraId="4AE78C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B9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2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9602" w14:textId="6DB93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8D90" w14:textId="4E8472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2A80C" w14:textId="6911E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D34A" w14:textId="57E11E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B1A1A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B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8E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E7AFC" w14:textId="5F5104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0CE9" w14:textId="0B11A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07C2" w14:textId="71A5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7165" w14:textId="285E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C5C1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5B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18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D8C0" w14:textId="0DAF7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2141" w14:textId="7210C2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9CD7" w14:textId="5AFA3C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E955" w14:textId="29263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2CBBD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98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3A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3A23" w14:textId="01EB3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3B43" w14:textId="7AE67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5E6C" w14:textId="1BAF3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0F" w14:textId="56AE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9E88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033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3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9CB" w14:textId="0A2BAA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BB3" w14:textId="5FF73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515" w14:textId="03356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EE45" w14:textId="2262A5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EF03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B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6F70" w14:textId="56999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08C9" w14:textId="7BF92D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CC7B" w14:textId="6E10C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4CC6" w14:textId="007C0B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6B0CE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48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9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A34" w14:textId="28F9F2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7396" w14:textId="721B5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3243" w14:textId="747902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0CFA" w14:textId="5F1CA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350E4" w14:paraId="1DD702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D0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6F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EE5A" w14:textId="4EABFF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AF16" w14:textId="4D27D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845" w14:textId="00CB98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BA7C" w14:textId="533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AA27C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33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85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2C4C" w14:textId="38537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07C5" w14:textId="7576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F832" w14:textId="7B029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51A8" w14:textId="588C3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E8097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951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6E12" w14:textId="2B0249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88D3" w14:textId="43873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C9" w14:textId="4C3DA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1AA1" w14:textId="0C01F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AA1B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98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3B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1B925" w14:textId="7828F0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7C3B" w14:textId="06D871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E1B1" w14:textId="198DF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952" w14:textId="3EE8B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DFB64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4A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72B6" w14:textId="7794A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720D" w14:textId="16DBC2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56ED" w14:textId="59837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CC1D" w14:textId="75A8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E30A0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E3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ED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2A33" w14:textId="7454E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9DFA" w14:textId="2801C2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432F" w14:textId="74B4E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20DD" w14:textId="75F295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9AD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07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1D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AA88" w14:textId="01A315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EB69" w14:textId="14DEB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0A57" w14:textId="5BA0D2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45D" w14:textId="75F1B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350E4" w14:paraId="365237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02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D7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EA4" w14:textId="553AC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A0E0" w14:textId="2C856C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8D2A" w14:textId="7D88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4B4A" w14:textId="0BFE8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B07BA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10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F7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B067D" w14:textId="0592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4D4A2" w14:textId="108FF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1EB" w14:textId="3A117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0C3" w14:textId="32461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0CE3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3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59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1D47" w14:textId="5C4D45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F193" w14:textId="61660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8ADE" w14:textId="11750B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CB" w14:textId="154880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79B50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B80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A045" w14:textId="4AC0A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562A9" w14:textId="31451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6E74D" w14:textId="060B5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44631D" w14:textId="4436A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2350E4" w14:paraId="41A78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D6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E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DCE" w14:textId="1BA82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7E3A" w14:textId="40B4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178" w14:textId="7A62C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0FBD" w14:textId="179C99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2350E4" w14:paraId="5455B3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1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08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ABB0A" w14:textId="41F7C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2122" w14:textId="3FBA3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FF86" w14:textId="2C450D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A048" w14:textId="6CCE5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181D2E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7B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CB3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5B0C" w14:textId="0B517B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593" w14:textId="409169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968E" w14:textId="0A78E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A5E" w14:textId="2D80DF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1C3C2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1F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77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EB00" w14:textId="3DE18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2834" w14:textId="5AF1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3E7E" w14:textId="220A2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14F5" w14:textId="3B15B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ED8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73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72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A2F3" w14:textId="32BCF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D3B1D" w14:textId="7A0D1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A486" w14:textId="5E9336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C1E" w14:textId="6C4E6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706AAC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8A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03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4F4" w14:textId="2042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11C" w14:textId="359D17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690E" w14:textId="50D1A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F54F" w14:textId="7945B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1C65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35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1D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6594" w14:textId="7269A3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D287" w14:textId="41943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773D" w14:textId="3812C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0BBE" w14:textId="13F81E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350E4" w14:paraId="683DB5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7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1E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CBD4" w14:textId="01C51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56D0" w14:textId="42DB0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3863" w14:textId="050D6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B1A" w14:textId="211F9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BA00C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B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941C" w14:textId="1180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6AC" w14:textId="424813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208" w14:textId="2416C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5F7" w14:textId="001C4A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C38A7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A44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C6FB" w14:textId="0C572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3CCA" w14:textId="3E079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CE4D" w14:textId="263CB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D4C" w14:textId="690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A17C8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6D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6A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1CC8" w14:textId="493DE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E579" w14:textId="69FFE6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0B00" w14:textId="6D9F0F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FA1C" w14:textId="389C4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4B3619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E3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5F10" w14:textId="4F6439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A283" w14:textId="1487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9D3" w14:textId="2F166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39E6" w14:textId="7CE74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36735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0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AE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B85E" w14:textId="21AFAB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C5F6" w14:textId="35130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6A13" w14:textId="2BE52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308C" w14:textId="6675F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350E4" w14:paraId="54584B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27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B327" w14:textId="7B69B3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AE37" w14:textId="1BCC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6605" w14:textId="0A1A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930" w14:textId="72CDE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A301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02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811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A333" w14:textId="451A3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B3A5" w14:textId="1A828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8BCC" w14:textId="30E8FE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D632" w14:textId="3FE99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350E4" w14:paraId="575953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D8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AE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DADF" w14:textId="64749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86E3" w14:textId="6FB80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7F44" w14:textId="3D473E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483" w14:textId="67064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AD2C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65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ADA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A780" w14:textId="6F977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80FD" w14:textId="3A035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392F" w14:textId="1EECE1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A0A8" w14:textId="6C02D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BDCCA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61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D3F3" w14:textId="207D9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D037" w14:textId="72E35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E00" w14:textId="51B9DE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CEAD" w14:textId="2FDF8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350E4" w14:paraId="591E73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4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B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509E" w14:textId="1FDC7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89C1" w14:textId="7E9EE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681D" w14:textId="2543B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074" w14:textId="550F2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F11CB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E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B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4167" w14:textId="1463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E0A4" w14:textId="1A6D74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AD5A" w14:textId="556344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0AE4" w14:textId="1D22D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4A60E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B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DD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4300" w14:textId="023B8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15CB" w14:textId="38AA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8C877" w14:textId="205324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4E28" w14:textId="7999D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686AE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F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B6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57C" w14:textId="08992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ECD" w14:textId="1780EC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D6A0" w14:textId="07BD5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E09" w14:textId="77B16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54A82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87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B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1233" w14:textId="5DE528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F5A3" w14:textId="66F1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3026" w14:textId="537C2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1C04" w14:textId="0A703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350E4" w14:paraId="299E8BB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86A3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2F656B" w14:textId="40B6B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292D0" w14:textId="6FEBD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70058" w14:textId="1603B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4EE16" w14:textId="4AC01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350E4" w14:paraId="5C6F58B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307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1399E" w14:textId="66A1F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C532B" w14:textId="03A7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5A56" w14:textId="6A77A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89542F" w14:textId="41333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350E4" w14:paraId="6A3A17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BC6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56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C5F" w14:textId="77B130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6408" w14:textId="00BE1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79D8" w14:textId="77CC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45BC" w14:textId="2400EE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350E4" w14:paraId="0DBF6A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4B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F8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577E" w14:textId="468CB2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1EA4" w14:textId="1D1CB0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62CF" w14:textId="6FAE7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8913" w14:textId="5B14BD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350E4" w14:paraId="0DE1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A7C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74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2ED5" w14:textId="74213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493F" w14:textId="01DCA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9B46" w14:textId="30447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BEC6" w14:textId="75CA9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53D86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8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1E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8B7" w14:textId="056A9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CBF" w14:textId="34F9C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C42D" w14:textId="0C746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7D58D" w14:textId="62120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350E4" w14:paraId="78E7F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02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C1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E4E6" w14:textId="4ECD7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3907" w14:textId="032386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837B" w14:textId="065070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D988" w14:textId="31802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350E4" w14:paraId="312FB2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E3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39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4785" w14:textId="4CD42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AD4E" w14:textId="6FACC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6A11" w14:textId="303261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FB20" w14:textId="798F2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350E4" w14:paraId="2A47B92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E5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9B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7D76" w14:textId="5733C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497" w14:textId="3C294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DDE9" w14:textId="0C90A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14E" w14:textId="64C3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350E4" w14:paraId="5E70A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5C7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59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1CC1" w14:textId="0A8A6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507" w14:textId="7FB535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613B" w14:textId="23AD2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FFA9" w14:textId="21DCD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350E4" w14:paraId="75E59C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A26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AB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7DA8" w14:textId="0ADD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6D79" w14:textId="51F30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3D2" w14:textId="52632F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977" w14:textId="1119D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350E4" w14:paraId="48B807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5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5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7048" w14:textId="30644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5AD" w14:textId="2AB15D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90C9" w14:textId="3EB424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614A" w14:textId="46F93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350E4" w14:paraId="505DD9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05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AA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9099" w14:textId="6006A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2C2D" w14:textId="1C810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814" w14:textId="01D369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062" w14:textId="114DB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350E4" w14:paraId="6D38A4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BA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B52CDB" w14:textId="22D9C4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69CFC" w14:textId="66433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137B4" w14:textId="194FA4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2CB29" w14:textId="75377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350E4" w14:paraId="317271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12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82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EBBD" w14:textId="0416F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7E77" w14:textId="76E98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D55AD" w14:textId="29BB1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66" w14:textId="10950E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350E4" w14:paraId="0DE98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4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AA0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0CDF" w14:textId="62162E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964A" w14:textId="72876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4F19" w14:textId="5DC602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7775" w14:textId="5C7224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350E4" w14:paraId="3E9F96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DB7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1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07C1" w14:textId="5C0A87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6722" w14:textId="2E26F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4C1C" w14:textId="73CDC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FF5" w14:textId="3AD83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350E4" w14:paraId="5BC5D1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E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A0B4" w14:textId="055A48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ED0" w14:textId="41F8D6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FEEF6" w14:textId="7D4282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0E56" w14:textId="213F6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350E4" w14:paraId="1A2885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7D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E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A61" w14:textId="3B6A3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3BDE" w14:textId="0CE57E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8911" w14:textId="0410AF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2DB7" w14:textId="02C18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350E4" w14:paraId="2B4F82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52B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79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523F" w14:textId="6D3294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057" w14:textId="4F2FB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8132" w14:textId="3DD27D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41F6" w14:textId="34CA1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350E4" w14:paraId="3EF9FD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76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F1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AF03D" w14:textId="57AF3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49F3" w14:textId="427662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B76F" w14:textId="70E09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418" w14:textId="62C447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350E4" w14:paraId="4BD078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A9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0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7FDB" w14:textId="04ED8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E7DF" w14:textId="5D72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44C1" w14:textId="11A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8BCA" w14:textId="59671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3493FA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E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CD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44B8" w14:textId="2F4BE7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3FA1" w14:textId="76B65F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5D7" w14:textId="67903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3E1E" w14:textId="1A760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350E4" w14:paraId="183467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AB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6921" w14:textId="50F06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D601" w14:textId="6552C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4FC" w14:textId="119EE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1279" w14:textId="28011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350E4" w14:paraId="317DD5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09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0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15A7" w14:textId="2C07C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28854" w14:textId="510EA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BE21" w14:textId="3F5A8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D9FF" w14:textId="41965D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350E4" w14:paraId="4EC4706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7E6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1AD7" w14:textId="687F2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459BFF" w14:textId="6F588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E6313" w14:textId="5C6C4B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B96C9" w14:textId="0E2A3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350E4" w14:paraId="6377BA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97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B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76" w14:textId="6569E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8293" w14:textId="3BEA8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514B9" w14:textId="15DEB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D673" w14:textId="6D633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350E4" w14:paraId="12B522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F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F88B" w14:textId="333C3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DADD" w14:textId="7DDF2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F7A" w14:textId="350BD9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1A70" w14:textId="69F2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350E4" w14:paraId="726236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37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C0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412B" w14:textId="303B0F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E8C3" w14:textId="4D478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4806" w14:textId="2FEBE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716" w14:textId="78A46E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350E4" w14:paraId="4C18A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EE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DD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7C43" w14:textId="03DDE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C6AA" w14:textId="7293AF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6E08" w14:textId="689F4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06A4" w14:textId="6C5E9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350E4" w14:paraId="6CB454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3A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C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24D2" w14:textId="40AEC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5AF6" w14:textId="20C67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84EE" w14:textId="51EDEF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813" w14:textId="700675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350E4" w14:paraId="0F75BA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9C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C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A31" w14:textId="69FBC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EB5B" w14:textId="230E4C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B7C9" w14:textId="69637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691" w14:textId="6BE1A4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350E4" w14:paraId="1114E7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51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6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AE97D" w14:textId="77463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4CA5" w14:textId="66924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2B4A" w14:textId="00ED74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6517" w14:textId="5370C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350E4" w14:paraId="4E097C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9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4E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2C6" w14:textId="1D5D7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2982" w14:textId="5A372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496D" w14:textId="66E798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B556" w14:textId="2C625E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350E4" w14:paraId="76A538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4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68F" w14:textId="66BE5C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6391" w14:textId="751967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A930" w14:textId="5F8C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657D" w14:textId="65DE9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350E4" w14:paraId="3299D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8F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9C7DD" w14:textId="611F06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54466" w14:textId="1393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0DD219" w14:textId="4EA13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1E924" w14:textId="7165E6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350E4" w14:paraId="219D2FB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0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DED3" w14:textId="47F548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F968" w14:textId="6E13F1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B977" w14:textId="31087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4C3EE" w14:textId="14F9D2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350E4" w14:paraId="00E24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75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58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D618" w14:textId="506C2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32CF" w14:textId="153C52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BBF" w14:textId="35EF5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A8DF" w14:textId="3D544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350E4" w14:paraId="6EB6D5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B9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C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658" w14:textId="6CE5E1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9BFE" w14:textId="3937E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29E7" w14:textId="35463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A5976" w14:textId="545B1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3DC0B5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68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D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F2CB" w14:textId="5BF14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68F" w14:textId="4E465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24A5D" w14:textId="60574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B802A" w14:textId="2104A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440191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5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F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AE17" w14:textId="30E97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2CC" w14:textId="00984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06" w14:textId="088F9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FF2" w14:textId="4FF9BF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350E4" w14:paraId="547DEBE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C3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B37F" w14:textId="0EABA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7DE69" w14:textId="34093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0C42BB" w14:textId="4F9A6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68B895" w14:textId="69EF5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350E4" w14:paraId="5F27C5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7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6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12F6" w14:textId="2D1C9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11A0" w14:textId="14F361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120D" w14:textId="7DD94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4361" w14:textId="7BDF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350E4" w14:paraId="3431A2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EF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38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8BCB" w14:textId="73648E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F058" w14:textId="4CAC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34B6" w14:textId="78FC9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14AA" w14:textId="5EDD1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350E4" w14:paraId="338DE6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C74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21E6" w14:textId="143C7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2329" w14:textId="5D543B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B4FB" w14:textId="3DF6A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0044" w14:textId="585D1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350E4" w14:paraId="1491B5A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386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1E77D" w14:textId="3BD1F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AA6FC" w14:textId="29F65C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50610" w14:textId="29EB3D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565899" w14:textId="1645F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350E4" w14:paraId="1C28E5B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3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8CEE3" w14:textId="3151E9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59E5A" w14:textId="76C06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28ABE6" w14:textId="3E376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578227" w14:textId="69D8F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350E4" w14:paraId="7BFB6A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5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95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169B" w14:textId="29B7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F56" w14:textId="12999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F6B8" w14:textId="393E8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A777" w14:textId="77149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F8ED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F7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A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A915" w14:textId="00763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90C0" w14:textId="21D4C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F4FC" w14:textId="5B6E98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3C38" w14:textId="0639C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59E7B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70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3C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910" w14:textId="7C41C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91D" w14:textId="7327F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042" w14:textId="04DA0F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D5" w14:textId="7BF51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D69B1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ED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8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44C4" w14:textId="24B1EE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01F2" w14:textId="44157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8CBD" w14:textId="458997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F0C0" w14:textId="10CAC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A518F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E9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15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0F3A" w14:textId="22B6B5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FA2A" w14:textId="463FEC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BC9" w14:textId="6A80E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F49" w14:textId="41717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DE30B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48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1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9C46" w14:textId="5E7AC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225E" w14:textId="6C31B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2A38" w14:textId="0B3A03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776A" w14:textId="2CB2B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A706D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7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C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FE5" w14:textId="5970B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076" w14:textId="48CDF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AD7" w14:textId="4647E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0A22" w14:textId="25D1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8D4A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6B0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A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BFEE" w14:textId="23387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E74C" w14:textId="5742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46A5" w14:textId="6D6ED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017B" w14:textId="4F514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350E4" w14:paraId="025C0C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F3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F43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D81" w14:textId="07AA05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6F89" w14:textId="428740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28" w14:textId="12C09C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571E" w14:textId="64E5D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7D0060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C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5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8E2" w14:textId="27903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B30F" w14:textId="67E61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E878" w14:textId="0D51D0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08E7" w14:textId="0E6AF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17783D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45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A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5C16" w14:textId="12CD7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864C" w14:textId="26C35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BDF8" w14:textId="4A13C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9AF3" w14:textId="20D54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1C93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D81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23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BE42" w14:textId="72BDE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D8B8" w14:textId="5616A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F6AA" w14:textId="2F0EAA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035" w14:textId="3E218D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E71D4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9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5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E890" w14:textId="291761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C966" w14:textId="1BF84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2A98" w14:textId="4CF61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C936" w14:textId="0C457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A498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32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4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78A3" w14:textId="2B6189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32B" w14:textId="73887E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6F6C" w14:textId="437FE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642A" w14:textId="57680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350E4" w14:paraId="3D82A6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A8A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B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B10" w14:textId="4667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07E" w14:textId="49018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86C9" w14:textId="15C22A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8BA9" w14:textId="26A6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186DE61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D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A4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A95C" w14:textId="03F05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FA4" w14:textId="7A07D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9BBD" w14:textId="651F1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6E3D" w14:textId="14272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E26D7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C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31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B9E2" w14:textId="06E1B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0810" w14:textId="404873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3C7A" w14:textId="22006E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1F76" w14:textId="1D7C0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56EE1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DB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9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E2B" w14:textId="5339E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5CC5" w14:textId="47C74E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C2DD" w14:textId="0D762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532" w14:textId="652268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2826C1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0BD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34E8A" w14:textId="6CFAC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D906" w14:textId="2FC5D4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AB3AA" w14:textId="6FF6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3B5D98" w14:textId="5A81B0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350E4" w14:paraId="1684B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F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51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7B5F" w14:textId="1DA99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4E8" w14:textId="07225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375D" w14:textId="0A8F2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D7E2" w14:textId="55608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350E4" w14:paraId="0AB346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5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96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6B3B" w14:textId="6D7F28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18808" w14:textId="5964D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6D54" w14:textId="564F1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01DD" w14:textId="34AFD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2B19AA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AB7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2E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6E17" w14:textId="64B3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4F9C" w14:textId="40A6C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D2AF" w14:textId="2BE46F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7A8F" w14:textId="29602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627523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0E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4BD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AC6" w14:textId="4799F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F2BF" w14:textId="5558A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43AE" w14:textId="32D44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5031" w14:textId="4EA2E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0922F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96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6216" w14:textId="66A0B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D7E3" w14:textId="59B1E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D689" w14:textId="1429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3305" w14:textId="0A480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5CE06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AC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DE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C5A1" w14:textId="15907D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7958" w14:textId="7A21F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0639" w14:textId="666BB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B011" w14:textId="3808F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350E4" w14:paraId="6AF7BA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F1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E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BE61" w14:textId="1B671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69C1" w14:textId="4FB84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D4C6" w14:textId="02C84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8A97" w14:textId="781A8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433881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B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46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4C98" w14:textId="5605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C5B" w14:textId="19274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E2F" w14:textId="168B9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B3B8" w14:textId="557E4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37C1DFF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5B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9EB5" w14:textId="5F249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14A51" w14:textId="72B99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C09F" w14:textId="13B80A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65A45" w14:textId="7BC3CB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350E4" w14:paraId="6E7A0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A95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B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239" w14:textId="1F8D2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16B7" w14:textId="6F9333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46E" w14:textId="7483B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6AE1" w14:textId="0FCC5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350E4" w14:paraId="33E2E8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F5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8D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64E6" w14:textId="1BBF2B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B608" w14:textId="2D2338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1FA8" w14:textId="51657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633" w14:textId="28A2A0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5DF16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BEB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8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1DAE" w14:textId="5B6035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4E0A" w14:textId="7B86B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A775" w14:textId="70E77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477" w14:textId="5B54A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350E4" w14:paraId="57F434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B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F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0D2" w14:textId="7F3A90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CB03" w14:textId="74E52C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12A" w14:textId="0C07C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1ADC" w14:textId="290847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DE51D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FB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56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FD0B" w14:textId="3A89D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76A0" w14:textId="28B9B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939F" w14:textId="6FC1F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F6C8" w14:textId="38E0B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4D5865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CB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41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191" w14:textId="577E6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1ACF" w14:textId="6E3ED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6DCF" w14:textId="6D06B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8CA5" w14:textId="6636E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49AE6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45F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4FBE" w14:textId="4E26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FC46" w14:textId="17E63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D182" w14:textId="55F06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5E64" w14:textId="47F57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350E4" w14:paraId="7CA3F8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53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3A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170F" w14:textId="4320A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6561" w14:textId="4BB7C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064B" w14:textId="7BDB3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BB" w14:textId="560F60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350E4" w14:paraId="2E510E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9A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D3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6E80" w14:textId="14826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DBE0" w14:textId="6833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DCC4" w14:textId="1E47C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47A" w14:textId="6997C5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681DA6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D6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80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97F8" w14:textId="2397E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E227" w14:textId="353F31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E2EF" w14:textId="1F9EA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D2E6" w14:textId="7B8AF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350E4" w14:paraId="43307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70F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6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B99" w14:textId="56B54F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869D" w14:textId="616D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6FA33" w14:textId="5A6606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1CBE" w14:textId="242F9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1E2D2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0E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B61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835" w14:textId="5B0AC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517E" w14:textId="1FD609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701" w14:textId="772D2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5F19" w14:textId="6BB261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084094D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DEE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2580C" w14:textId="4C15A7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8BF8B" w14:textId="489B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902A7" w14:textId="53967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77B43" w14:textId="680AA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350E4" w14:paraId="5D004E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5A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2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EFF6" w14:textId="333C57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7B5F" w14:textId="7347B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BE88" w14:textId="329419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4B23" w14:textId="2B7DDF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09372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FE3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14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F8D7" w14:textId="4B69E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1FFB" w14:textId="3F03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ABCA" w14:textId="2032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226B" w14:textId="62D25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61ACB7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07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563A" w14:textId="48ACA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C5B1" w14:textId="44600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9E1" w14:textId="7D737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8785" w14:textId="51930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319EEA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E7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D3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B05B" w14:textId="1B574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83D4" w14:textId="19EA1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1DA7" w14:textId="2B9EBF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6E01" w14:textId="6F082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7189A7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2F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A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39F8" w14:textId="5E572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C8BF" w14:textId="3857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1637" w14:textId="0BAD6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F2C1" w14:textId="21B01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5C02D7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B2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1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C453" w14:textId="6EC5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7A19" w14:textId="363912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D1AC" w14:textId="7EA4C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7CFE" w14:textId="21C230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350E4" w14:paraId="6279AC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9D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8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AE2B" w14:textId="30725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84FB" w14:textId="002BD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7776" w14:textId="12D70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163" w14:textId="6F655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350E4" w14:paraId="454E94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4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D41A" w14:textId="4A32B0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D558" w14:textId="36054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5A06" w14:textId="634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75D8" w14:textId="5360F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9F350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D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75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FAC" w14:textId="5848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63BD" w14:textId="213B28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EC80" w14:textId="37FE8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18" w14:textId="533A60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350E4" w14:paraId="0BEAD4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F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29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6738" w14:textId="7D40C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9E52" w14:textId="3CF48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7481" w14:textId="0CA79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1BA2" w14:textId="0EC17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1F24E2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85A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73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E771" w14:textId="354A9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9D69" w14:textId="108E5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AA4C" w14:textId="62F5BC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07B0" w14:textId="13DC6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418A81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8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87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AB2D" w14:textId="38DFA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A641" w14:textId="1555E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DB57" w14:textId="7745F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5645" w14:textId="649A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6E36A23" w14:textId="77777777" w:rsidTr="002350E4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99F0B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588B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9914907" w14:textId="132ED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5AB5BB8" w14:textId="2D244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EA9B4D" w14:textId="35E119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854C3AC" w14:textId="628599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350E4" w14:paraId="5024545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B9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9B74A" w14:textId="5030C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567,58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C9449C" w14:textId="2F00E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59ED63" w14:textId="266706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F4CB34" w14:textId="0976B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,533,188.69 </w:t>
            </w:r>
          </w:p>
        </w:tc>
      </w:tr>
      <w:tr w:rsidR="002350E4" w14:paraId="54F1D5D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89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A1E1C" w14:textId="65CF7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20CB0" w14:textId="2CACC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D80B9" w14:textId="731B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80094F" w14:textId="2FC206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</w:tr>
      <w:tr w:rsidR="002350E4" w14:paraId="54A82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9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0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5186" w14:textId="78BEA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6D47" w14:textId="3267C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1056" w14:textId="2D504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A163" w14:textId="3489A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</w:tr>
      <w:tr w:rsidR="002350E4" w14:paraId="6F1293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2AB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1F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8D40" w14:textId="11607D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7FD4" w14:textId="7E8587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CEF8" w14:textId="4AB2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C9BF" w14:textId="3B1768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</w:tr>
      <w:tr w:rsidR="002350E4" w14:paraId="5522DA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C4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8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8BFC" w14:textId="55FBA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315D" w14:textId="12FF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AF6D" w14:textId="71D18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BEFD" w14:textId="2C194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</w:tr>
      <w:tr w:rsidR="002350E4" w14:paraId="7E9822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F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1E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6929" w14:textId="2DAFA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30FE" w14:textId="65158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7E15" w14:textId="300AB3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4" w14:textId="771D9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</w:tr>
      <w:tr w:rsidR="002350E4" w14:paraId="70AA19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E7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AC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D82F" w14:textId="2D7C3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5C03" w14:textId="03DF1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03B" w14:textId="357A6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4BEA" w14:textId="4ECB0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</w:tr>
      <w:tr w:rsidR="002350E4" w14:paraId="093505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1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1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18972" w14:textId="66F2A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BEE6" w14:textId="3E1D1B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20EC" w14:textId="2AB05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D62" w14:textId="694D2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</w:tr>
      <w:tr w:rsidR="002350E4" w14:paraId="642C4B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1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AD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887" w14:textId="1E24E2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F0D2" w14:textId="6BFF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7098" w14:textId="49ABF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5BED" w14:textId="407A3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</w:tr>
      <w:tr w:rsidR="002350E4" w14:paraId="53C48F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43E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F6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8173" w14:textId="47575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953" w14:textId="7391D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91C" w14:textId="245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667E" w14:textId="6923B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</w:tr>
      <w:tr w:rsidR="002350E4" w14:paraId="59D7A5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B8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6F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4625" w14:textId="3C23D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0003" w14:textId="7705B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559F" w14:textId="28CD1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921" w14:textId="1FF5A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350E4" w14:paraId="41ED9C3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40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55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B061" w14:textId="7B83CA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64D9C" w14:textId="685D5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2160" w14:textId="6CF94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598F" w14:textId="7306C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416F42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DC4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7A5B" w14:textId="59C9F2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A99EC" w14:textId="69551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DAA9" w14:textId="75C01C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946839" w14:textId="48DB7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</w:tr>
      <w:tr w:rsidR="002350E4" w14:paraId="5A4698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4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4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ABD" w14:textId="490CDD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CBC" w14:textId="3B6AF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D662" w14:textId="432994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515EA" w14:textId="6174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</w:tr>
      <w:tr w:rsidR="002350E4" w14:paraId="2DF25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C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EE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63E8F" w14:textId="38476E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E0BE" w14:textId="29E64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F56" w14:textId="1168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E8D0" w14:textId="31B1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</w:tr>
      <w:tr w:rsidR="002350E4" w14:paraId="498C2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76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BD0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F91F1" w14:textId="75C20B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9AB9" w14:textId="678054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92AE" w14:textId="47B8C2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177E" w14:textId="5B87A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</w:tr>
      <w:tr w:rsidR="002350E4" w14:paraId="3D00DA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3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BE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EBFB" w14:textId="4C0F8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2CF" w14:textId="63B1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72A2" w14:textId="1937D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9CF8" w14:textId="248E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</w:tr>
      <w:tr w:rsidR="002350E4" w14:paraId="55A5C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EC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F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C055" w14:textId="24AE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439C" w14:textId="2060E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9A37E" w14:textId="6784B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0139" w14:textId="04D0D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3C074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9B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B8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98D3" w14:textId="704D3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D31C" w14:textId="13F48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A7C5" w14:textId="3F345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1F29" w14:textId="5AA0B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6EDD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14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7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AEE4" w14:textId="09330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C51" w14:textId="21EFA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C0F2" w14:textId="3AC4A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F5BB" w14:textId="334EC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BE714A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38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59941" w14:textId="17F73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48,90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53659" w14:textId="2940F3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29EBE" w14:textId="06D69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0B186" w14:textId="7C157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164,502.14 </w:t>
            </w:r>
          </w:p>
        </w:tc>
      </w:tr>
      <w:tr w:rsidR="002350E4" w14:paraId="5F4035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52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CC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B41D" w14:textId="3E587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8883" w14:textId="3D1E5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A79" w14:textId="7507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F87A" w14:textId="2D9DB0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</w:tr>
      <w:tr w:rsidR="002350E4" w14:paraId="39AF1E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30F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52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DB0D" w14:textId="5353B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2C81" w14:textId="08C4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634" w14:textId="7F595B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14AE" w14:textId="30089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</w:tr>
      <w:tr w:rsidR="002350E4" w14:paraId="2893AA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1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D6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F6" w14:textId="5B675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46BB2" w14:textId="004E1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5087" w14:textId="2A903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FBBF" w14:textId="1E778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350E4" w14:paraId="24A477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46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84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BA0" w14:textId="71674F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96BF" w14:textId="32099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ED44" w14:textId="56A67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EF1" w14:textId="1A02C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</w:tr>
      <w:tr w:rsidR="002350E4" w14:paraId="26D140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AB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96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AB25" w14:textId="1ECE8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85F" w14:textId="6E55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8465" w14:textId="35E763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CCCB" w14:textId="0E3A93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7F47A6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E81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6BD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1AB7" w14:textId="5D362C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D8B0" w14:textId="6BE1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BBAB" w14:textId="5DEDC7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5FE6" w14:textId="7E738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0372E1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8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B8F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2DF5" w14:textId="55523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0903" w14:textId="41A6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9F57" w14:textId="501EE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B1FB" w14:textId="1B87D8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14A9DE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1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CB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9E97" w14:textId="5A176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0423" w14:textId="149E9A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812B" w14:textId="7E90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8EA" w14:textId="0A454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</w:tr>
      <w:tr w:rsidR="002350E4" w14:paraId="0FA147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C4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50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A2AF" w14:textId="7396C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AA3" w14:textId="09532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DAD1" w14:textId="245EE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6855" w14:textId="23D4E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</w:tr>
      <w:tr w:rsidR="002350E4" w14:paraId="61D218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63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5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56BD" w14:textId="75D14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D44" w14:textId="0D41D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63D" w14:textId="3A2BA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7884" w14:textId="08296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</w:tr>
      <w:tr w:rsidR="002350E4" w14:paraId="36F698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6C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A9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F952" w14:textId="43282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9662" w14:textId="6EB8D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EE0A" w14:textId="083B7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D790" w14:textId="634C12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6AD5A9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74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66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F1D" w14:textId="77A94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BE53" w14:textId="003A6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5A7C" w14:textId="57F661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2EA" w14:textId="3E833B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26562E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81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E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D94C" w14:textId="715D7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1FA78" w14:textId="6CAAD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C0D5" w14:textId="600E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327" w14:textId="1E505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</w:tr>
      <w:tr w:rsidR="002350E4" w14:paraId="4CABA2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6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DB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3140D" w14:textId="6A0857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671" w14:textId="09D63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2771" w14:textId="52021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06C5" w14:textId="335C0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68E940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7B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C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7919" w14:textId="5561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CC2BF" w14:textId="3A01D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ED3B" w14:textId="34846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D416" w14:textId="02644C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350E4" w14:paraId="50B8A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3B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E9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D12F" w14:textId="5CBEB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EDC8D" w14:textId="1DC0C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D52" w14:textId="48338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C14" w14:textId="74FA7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</w:tr>
      <w:tr w:rsidR="002350E4" w14:paraId="749650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62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3B7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3A77" w14:textId="63229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B4EE" w14:textId="03E5A9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F629" w14:textId="108EA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6BB7" w14:textId="0C2BE9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0546EE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C2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D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83F2" w14:textId="7EA9B2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B5CC" w14:textId="343B8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5FFA" w14:textId="1D1207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BFE2" w14:textId="6B76D1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</w:tr>
      <w:tr w:rsidR="002350E4" w14:paraId="40077F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4E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0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0141" w14:textId="10CB1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52A" w14:textId="340E4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DAFA" w14:textId="152FE8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91" w14:textId="664BD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350E4" w14:paraId="2A2BA1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28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9C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F40F" w14:textId="05F13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8B8" w14:textId="2BF77A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972" w14:textId="3FE13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2A5" w14:textId="5A5486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</w:tr>
      <w:tr w:rsidR="002350E4" w14:paraId="1366F8D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64C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59939" w14:textId="2EA0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65,0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3DB0D" w14:textId="584C2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17562B" w14:textId="1E8A2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17E4C" w14:textId="188500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315,066.92 </w:t>
            </w:r>
          </w:p>
        </w:tc>
      </w:tr>
      <w:tr w:rsidR="002350E4" w14:paraId="43E2DF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F6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A822" w14:textId="514767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CE0F" w14:textId="7EA47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E7A5" w14:textId="6409DB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8BE" w14:textId="492AD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</w:tr>
      <w:tr w:rsidR="002350E4" w14:paraId="28AD1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6C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48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9618" w14:textId="703F7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06A9" w14:textId="1C77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6979" w14:textId="45D66A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05E6" w14:textId="016407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28074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6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C6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23C7" w14:textId="036E4C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4E73" w14:textId="3329E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84B8" w14:textId="19D25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52BF" w14:textId="20575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</w:tr>
      <w:tr w:rsidR="002350E4" w14:paraId="125744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B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69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2BEF" w14:textId="3CF3B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5E6B" w14:textId="2EA6B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0C9A" w14:textId="78C989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7911" w14:textId="4544E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</w:tr>
      <w:tr w:rsidR="002350E4" w14:paraId="539388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A1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38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E50A" w14:textId="36190F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78CA" w14:textId="10AB8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AB426" w14:textId="49565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CAE" w14:textId="386F6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457F34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97F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55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B99D" w14:textId="6F8F9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768E" w14:textId="4CCF8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FA1A" w14:textId="09B60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B373" w14:textId="4F09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</w:tr>
      <w:tr w:rsidR="002350E4" w14:paraId="06A07C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02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240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4A6" w14:textId="2D617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4667E" w14:textId="2AACE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916" w14:textId="6AB12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A764" w14:textId="6A6C5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</w:tr>
      <w:tr w:rsidR="002350E4" w14:paraId="254EE5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7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6E2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A87E" w14:textId="6FCAE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B7B4" w14:textId="31F93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2445" w14:textId="30E9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87" w14:textId="288F16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</w:tr>
      <w:tr w:rsidR="002350E4" w14:paraId="160745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9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CB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5A05" w14:textId="383462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4583" w14:textId="43D76D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884F" w14:textId="2E4627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10BE" w14:textId="14B7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</w:tr>
      <w:tr w:rsidR="002350E4" w14:paraId="482F98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A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1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5EFC" w14:textId="1696D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0D691" w14:textId="3C5F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5D88" w14:textId="4CB675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F09C" w14:textId="016C97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</w:tr>
      <w:tr w:rsidR="002350E4" w14:paraId="60BB69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05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73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B475" w14:textId="434C2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8ADD7" w14:textId="78DD2F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F9EF" w14:textId="63A40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FDB9" w14:textId="407CB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350E4" w14:paraId="1D0B7B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8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BE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7455" w14:textId="2CDF5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8C6" w14:textId="7C556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39E1" w14:textId="58316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E2F" w14:textId="607091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</w:tr>
      <w:tr w:rsidR="002350E4" w14:paraId="3FC47E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E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2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64033" w14:textId="6EC56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B681" w14:textId="31D65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1B66" w14:textId="6CA54F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FC28" w14:textId="749F4E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350E4" w14:paraId="7BEC8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3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A8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9940" w14:textId="32FB2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023" w14:textId="6B76C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37EC" w14:textId="17734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1DF9" w14:textId="591359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31FD46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609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E8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22FA" w14:textId="2DBD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AF9B" w14:textId="38015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69E89" w14:textId="56DC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D59" w14:textId="45977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2350E4" w14:paraId="215322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E28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24F49" w14:textId="3652B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388CF2" w14:textId="6F4BD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83E945" w14:textId="7919E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8CF3D" w14:textId="40520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350E4" w14:paraId="3409334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DF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6C715" w14:textId="699F3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6943" w14:textId="20A01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31A1C" w14:textId="240E0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D9E28" w14:textId="28691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350E4" w14:paraId="7A61A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127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70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4D73" w14:textId="3CB64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F0A5" w14:textId="5AB1D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C8CC" w14:textId="3D459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38AA" w14:textId="1E4E7D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350E4" w14:paraId="40E9D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2BF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6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E818" w14:textId="474A0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C87F" w14:textId="4D3F5B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7991" w14:textId="0CA322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89D1" w14:textId="2D8DF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350E4" w14:paraId="222E3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A1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4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CF0" w14:textId="5348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3FD6" w14:textId="1AC326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B6C1" w14:textId="4FB2C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E4EE" w14:textId="03BF6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350E4" w14:paraId="081116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0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62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84B2" w14:textId="5B2D6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93AE" w14:textId="5A9A6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D28" w14:textId="6061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44B" w14:textId="3601FB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350E4" w14:paraId="69BDE4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35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C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45A5" w14:textId="15EF8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F4E" w14:textId="50D05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CFC03" w14:textId="376F8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F6A" w14:textId="6AC1A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350E4" w14:paraId="581001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D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9E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323" w14:textId="1E718C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03A" w14:textId="548B7A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43DF" w14:textId="411748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A1B2" w14:textId="063A7B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350E4" w14:paraId="3CAE6B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120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90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E09B" w14:textId="02D48E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7845" w14:textId="02A07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C05E" w14:textId="4E216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8CB2" w14:textId="0DC2A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350E4" w14:paraId="3D7D1F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B1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C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8875" w14:textId="5B06B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954C" w14:textId="6F47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3F34" w14:textId="3AA14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8960" w14:textId="74CD2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350E4" w14:paraId="3A12F8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47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DE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DD7B" w14:textId="78CF69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B125" w14:textId="0CC12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CC7" w14:textId="240286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AF2" w14:textId="2A383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350E4" w14:paraId="70CC9F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0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6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F82" w14:textId="7850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8506" w14:textId="070EA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0854" w14:textId="69199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D7E" w14:textId="06CD1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350E4" w14:paraId="1153CC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21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9F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1191" w14:textId="3F51A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FB0" w14:textId="169248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2CA0" w14:textId="2CF5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E039" w14:textId="0D2CB3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350E4" w14:paraId="4FD4C0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F3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76D" w14:textId="3F285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75F" w14:textId="51FD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E8E1" w14:textId="6AF9E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09FC" w14:textId="5661B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350E4" w14:paraId="5F7408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BB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E8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8451A" w14:textId="3CBAFD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BFF4" w14:textId="5AE40B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AE62" w14:textId="4DD78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CF08" w14:textId="31663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350E4" w14:paraId="70B8A8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32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E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D635" w14:textId="7641D2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6876" w14:textId="4D7D85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57B6" w14:textId="2A180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C55F" w14:textId="0623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350E4" w14:paraId="79788D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CB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6D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7416" w14:textId="12649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29AF" w14:textId="0D2C7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1987" w14:textId="2BA8C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5319" w14:textId="51C6A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350E4" w14:paraId="630B2D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A9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F56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735C" w14:textId="471A79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4925" w14:textId="48EB4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D72C" w14:textId="269B53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ECE" w14:textId="63F15A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350E4" w14:paraId="20C1CC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2B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B04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1484" w14:textId="0045B9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01E3" w14:textId="253D9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DEC" w14:textId="13EFA1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F542" w14:textId="166C0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350E4" w14:paraId="23933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11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A7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4CE2" w14:textId="2D7D7C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4A6C" w14:textId="70AD7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06A6" w14:textId="69F3C0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DA0F" w14:textId="78F9E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350E4" w14:paraId="7D3989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5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C6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E89" w14:textId="2B872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E8ED" w14:textId="1A2A27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86B2" w14:textId="66FEFE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0FC9" w14:textId="0F1CD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350E4" w14:paraId="5DE30B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54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86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0B815" w14:textId="436DC5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A62A" w14:textId="17BF8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7D5E" w14:textId="0D4153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2609" w14:textId="5AFFC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350E4" w14:paraId="6669CD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EE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9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AD56" w14:textId="6B0D5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6ADA" w14:textId="17A11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DFEC" w14:textId="630EA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3972" w14:textId="496F3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350E4" w14:paraId="602EEC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D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6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1111" w14:textId="3D9CC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87B4" w14:textId="7622B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C5A7" w14:textId="68CE74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7985" w14:textId="471155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350E4" w14:paraId="25854A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E8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6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B636" w14:textId="150D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E08E" w14:textId="05CF59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5E24" w14:textId="40F931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3830" w14:textId="48383A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350E4" w14:paraId="2B909E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57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C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0044" w14:textId="44393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EF6A" w14:textId="7595F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B6FD" w14:textId="5B147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697" w14:textId="67D7E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350E4" w14:paraId="2E936C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D4B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2F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47E7" w14:textId="4F5F0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69B9" w14:textId="0DDAEE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9AF9" w14:textId="1E0E73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835" w14:textId="00B0C9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350E4" w14:paraId="4C023A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5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D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2A4E" w14:textId="0A974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D5C3" w14:textId="5AD28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9B76" w14:textId="6E82E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75C" w14:textId="525E1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350E4" w14:paraId="08B0B9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7D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8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9B5A" w14:textId="7F932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A36F" w14:textId="07960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CE11" w14:textId="7424E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1581" w14:textId="7DE186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350E4" w14:paraId="381283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D0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77F75" w14:textId="4188D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7E72" w14:textId="75D03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6CDE89" w14:textId="77512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2292E" w14:textId="1F08D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350E4" w14:paraId="462B52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0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9C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2E5E" w14:textId="1CAF8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A683" w14:textId="71A718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CBAE" w14:textId="26230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EC0" w14:textId="03438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350E4" w14:paraId="5B85F5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A80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4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0F09" w14:textId="2AD67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98A0" w14:textId="10F6C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E920" w14:textId="54E78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308A" w14:textId="133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350E4" w14:paraId="7A0D6B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DC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4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2D" w14:textId="4F4A1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DB8B" w14:textId="29265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486C" w14:textId="2A84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C6" w14:textId="4E313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350E4" w14:paraId="585E41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B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F400" w14:textId="24F90B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5EE6" w14:textId="3F5B6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5F31" w14:textId="2C3C3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B924" w14:textId="13748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350E4" w14:paraId="03BF9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AE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3EBB" w14:textId="4559B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4F38" w14:textId="4D3EA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1F588" w14:textId="06DC80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223E" w14:textId="5EF98F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350E4" w14:paraId="12FDF4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D5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C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3FA" w14:textId="2C346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EFE" w14:textId="117A1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7C2C" w14:textId="3E6C1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6E3D" w14:textId="3F700C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350E4" w14:paraId="284038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15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5E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F035" w14:textId="279D1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8CE" w14:textId="4805B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A1BA" w14:textId="00664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1CB6" w14:textId="44C7D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350E4" w14:paraId="1CB45A8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7E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1DE1B" w14:textId="18A195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269DC" w14:textId="4DE9B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CB4D" w14:textId="2C059B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BB3386" w14:textId="20E961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350E4" w14:paraId="6676AF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6F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1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633" w14:textId="47F7C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E671" w14:textId="63FB19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56D0" w14:textId="2C6346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5AA2" w14:textId="148F4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350E4" w14:paraId="6A1C04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BD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223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9354" w14:textId="1D465E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C419" w14:textId="66CF9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D0F8" w14:textId="1C8BD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846D" w14:textId="6C5F73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350E4" w14:paraId="59FEEF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FD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186F" w14:textId="3DD321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3A1" w14:textId="7D802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4AB1" w14:textId="4EE43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1DE1" w14:textId="10F93C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350E4" w14:paraId="2CD190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DC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70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9B7E" w14:textId="6FDAF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219E" w14:textId="694BF8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7E77" w14:textId="34BEA0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93CB" w14:textId="5FE1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350E4" w14:paraId="1A6DF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39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71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5DF5" w14:textId="4F093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6D8D" w14:textId="1375A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8347" w14:textId="57FB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1874" w14:textId="58120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350E4" w14:paraId="319D9F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72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52D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3CC6" w14:textId="634E68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5B36" w14:textId="53D13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F404" w14:textId="1960FC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2FA4" w14:textId="745087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350E4" w14:paraId="04B46E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4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9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EADB" w14:textId="16FB0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8A08" w14:textId="42E4D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30C5" w14:textId="3E555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C391" w14:textId="033FCF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350E4" w14:paraId="01AC20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ED2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A0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8E4E" w14:textId="606F0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0D11" w14:textId="4EFCB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3100" w14:textId="2C0CF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8F16" w14:textId="44DA55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350E4" w14:paraId="279AB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27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6C42" w14:textId="1F33B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DED00" w14:textId="44FF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0EB6" w14:textId="3CE23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43BE" w14:textId="001DA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350E4" w14:paraId="58C91A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C6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C0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0AE4" w14:textId="12AAA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2D8" w14:textId="01AC6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2664" w14:textId="5A508B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8FB5" w14:textId="06FFD0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350E4" w14:paraId="4A1EDC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45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60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60F6" w14:textId="78225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7B8E" w14:textId="23A2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DA6" w14:textId="2CBF9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C4E9" w14:textId="521FD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350E4" w14:paraId="4F741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50E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B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BACC" w14:textId="20AA3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F208" w14:textId="6FB7B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1983" w14:textId="4B4C7B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9321" w14:textId="0563CF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350E4" w14:paraId="7359CA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0D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E45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C3CA" w14:textId="72DE7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DB8B" w14:textId="2F18D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686C" w14:textId="0CAA2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3B4" w14:textId="4EE0BD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350E4" w14:paraId="6F82AB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96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5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BB6F" w14:textId="25CDE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E29" w14:textId="37702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F6C2" w14:textId="39E00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3E79" w14:textId="30109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350E4" w14:paraId="1781C8E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5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87737" w14:textId="7432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28566" w14:textId="6B51A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473BE" w14:textId="15260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92A20" w14:textId="38C4F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350E4" w14:paraId="5D78D7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C6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77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5E7E" w14:textId="41FF3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E5D0" w14:textId="134CFF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0E78" w14:textId="7DF5A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C405" w14:textId="5711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350E4" w14:paraId="3F8552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C7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C2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A961" w14:textId="22BB6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B5CC" w14:textId="4D495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187E" w14:textId="02BEC5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7B41" w14:textId="7B821C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350E4" w14:paraId="40BA30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B6C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1A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CACA9" w14:textId="24FEA8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18D" w14:textId="557DD9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461D" w14:textId="3E69C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A2D9" w14:textId="2238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350E4" w14:paraId="2BD840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FE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B4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03F" w14:textId="21B53F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8DCC" w14:textId="0C102E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76B9" w14:textId="2EFD5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3FBE" w14:textId="3460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350E4" w14:paraId="2A2F56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0FF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AB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CB3" w14:textId="4002D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74AD" w14:textId="1233B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ECC9" w14:textId="0FFD7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AFFE" w14:textId="78C7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350E4" w14:paraId="239BA1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316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46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CB67" w14:textId="33657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7A2" w14:textId="2A51E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194" w14:textId="78FEE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FA8" w14:textId="6B3CD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350E4" w14:paraId="6DB69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9C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73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45273" w14:textId="64825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D5B9" w14:textId="2A2926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1EA4" w14:textId="4591B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688C" w14:textId="38D78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350E4" w14:paraId="787AE8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B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C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3FB" w14:textId="49229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E091" w14:textId="0D23A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1974" w14:textId="167A71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5DDE" w14:textId="160F5C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350E4" w14:paraId="2EBC12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760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53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2C08" w14:textId="23FF2B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E070" w14:textId="19478F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DEA3" w14:textId="2F50AA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E4A9" w14:textId="3EAF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350E4" w14:paraId="54E52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AF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B6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3FCD" w14:textId="6DB9A5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B15" w14:textId="3267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A5C6" w14:textId="45754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9244" w14:textId="53F3B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350E4" w14:paraId="191FC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CC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5365" w14:textId="2117E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EBA" w14:textId="00BBF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5B21" w14:textId="2BD79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7010A" w14:textId="44120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350E4" w14:paraId="7008DBC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AB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F530A" w14:textId="6F5D86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1A03D" w14:textId="48B7E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CCB" w14:textId="74F18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222AB" w14:textId="3EB1C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350E4" w14:paraId="2283AA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48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9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E43B" w14:textId="5281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5A6B1" w14:textId="0E19A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A680" w14:textId="152ED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39F0" w14:textId="1CE1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350E4" w14:paraId="4C4E03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CD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0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DC4" w14:textId="01A7FF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0A36" w14:textId="7B055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8393" w14:textId="03823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55C98" w14:textId="528EDF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350E4" w14:paraId="5B6678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19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69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FC28" w14:textId="7FF78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75DED" w14:textId="0BBE28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D4F" w14:textId="17CD4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EBDE" w14:textId="670948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350E4" w14:paraId="6FFC2B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736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74AC" w14:textId="7CA88F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4D110" w14:textId="7CA46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1FD7" w14:textId="3B8436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4A74" w14:textId="175DD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350E4" w14:paraId="77FFB7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00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51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1E7B" w14:textId="67421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2408" w14:textId="035C5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2E76" w14:textId="39469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198C" w14:textId="4BF6D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350E4" w14:paraId="51B518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40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78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EC52" w14:textId="68B8A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B6DF" w14:textId="39163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3B83" w14:textId="26DEB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0643" w14:textId="70AB7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350E4" w14:paraId="1AAAF4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E754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5B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7F0" w14:textId="4D1FA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01FD" w14:textId="465EB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0B8B" w14:textId="36CE6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BC06" w14:textId="0960E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350E4" w14:paraId="5C034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535F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36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503C" w14:textId="512D06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CF49" w14:textId="45A0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F3EC" w14:textId="70598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5463" w14:textId="291AF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350E4" w14:paraId="765FE3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994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30A30" w14:textId="528C1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A8EDB" w14:textId="663460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742F9" w14:textId="30658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111503" w14:textId="49D4C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350E4" w14:paraId="5C3DDC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C6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26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4C558" w14:textId="75F0B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7857" w14:textId="7FA56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45C" w14:textId="5D538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A6B3" w14:textId="67A2C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350E4" w14:paraId="328737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BFC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11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0F68" w14:textId="1E0E65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08C2" w14:textId="79DEC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7DD9C" w14:textId="36DB8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924" w14:textId="30EDE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350E4" w14:paraId="2C500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EC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9DD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3FC2" w14:textId="02AA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A38" w14:textId="6107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AC" w14:textId="02566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9F39" w14:textId="3D5FC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350E4" w14:paraId="49BC07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2C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3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8E9B" w14:textId="26045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D72" w14:textId="4526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BFC9" w14:textId="21CF1A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65E7" w14:textId="56459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350E4" w14:paraId="5994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85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2E2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C1" w14:textId="3CA9E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9524" w14:textId="28BE3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56D" w14:textId="6F3D9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1E27" w14:textId="1332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350E4" w14:paraId="5C8ADF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D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2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BEAA" w14:textId="276A2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092" w14:textId="1FB904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FF72" w14:textId="27394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B385" w14:textId="3C453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350E4" w14:paraId="25E825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06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F8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649A" w14:textId="74429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21A5" w14:textId="1CDC9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652D" w14:textId="5041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599" w14:textId="138F8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350E4" w14:paraId="0D880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07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4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2DA0" w14:textId="6C4BE7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F8D0" w14:textId="1DDBBA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B69" w14:textId="4961E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51E9" w14:textId="5F9D8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350E4" w14:paraId="4EF7E1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BC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0111" w14:textId="033CF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CB8E" w14:textId="5B13A2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F362" w14:textId="7770FB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C68C" w14:textId="3DD5B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350E4" w14:paraId="12A581A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9E09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D2FAC8" w14:textId="2A9A0E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EBB908" w14:textId="0AAEFB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260A61" w14:textId="18A9DE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68CDA2" w14:textId="52F09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2350E4" w14:paraId="1ACEE8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B3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61EF2" w14:textId="3753E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F2F8" w14:textId="4F9A9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F1C1" w14:textId="227D9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D54E6" w14:textId="6AAA48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350E4" w14:paraId="473D26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93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A9F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137E" w14:textId="7B736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BC76" w14:textId="309F1E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E618" w14:textId="4ED60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D76C" w14:textId="28BBA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350E4" w14:paraId="1CAAF7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7A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EF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6EDE" w14:textId="724B77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1C2" w14:textId="24A66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316A" w14:textId="31F079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835B" w14:textId="3B44B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350E4" w14:paraId="11CB4D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001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62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F1D6" w14:textId="386B20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8FE1" w14:textId="118CB5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595" w14:textId="7713F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DEEE" w14:textId="0A1EA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350E4" w14:paraId="00E03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C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9B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2633" w14:textId="0312A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629F" w14:textId="610F0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3D68" w14:textId="0F8C3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C234" w14:textId="0DCC4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350E4" w14:paraId="7067E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1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23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7736" w14:textId="00F06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C21" w14:textId="0A12E2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4998" w14:textId="78EB83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2143" w14:textId="0500E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350E4" w14:paraId="0D87E3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508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F64BB" w14:textId="78B23B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845FB" w14:textId="60629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18553" w14:textId="4FF68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4A481" w14:textId="574514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350E4" w14:paraId="710F4E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4C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5C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4BD2" w14:textId="70089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7B7A" w14:textId="320EE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60A" w14:textId="16CBF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5262" w14:textId="398938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350E4" w14:paraId="5B30F3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E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C04BE" w14:textId="351B6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ED7A6" w14:textId="3EBB7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3C0FE" w14:textId="454BA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EF80E8" w14:textId="04F7A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350E4" w14:paraId="250E32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6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E6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2693" w14:textId="2D52B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1BF0D" w14:textId="66881C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B33E9" w14:textId="5ABAA6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317C" w14:textId="3DB00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397E6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D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DE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E5E5" w14:textId="347E5C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3645" w14:textId="00493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B1C2" w14:textId="05758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3E43" w14:textId="03C36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350E4" w14:paraId="51086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A7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4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372E" w14:textId="7E400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C0D2" w14:textId="54B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FB5A" w14:textId="09E24B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74FB" w14:textId="2C94F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FCF6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20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0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85FF" w14:textId="3A440D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E84" w14:textId="52B84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807D" w14:textId="21F161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20A4" w14:textId="6630C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6A92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05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44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809" w14:textId="15E4D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5B09" w14:textId="22DC4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32F9" w14:textId="5868F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57F7" w14:textId="6DB9B1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7883A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1D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7A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57B7" w14:textId="0981F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EDFC" w14:textId="219218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1A29A" w14:textId="0D4B67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E7C8" w14:textId="1B29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350E4" w14:paraId="165ED8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2D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C5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E393" w14:textId="6FDE5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8187" w14:textId="55A44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D16" w14:textId="2CBF5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450E" w14:textId="2EBE1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2350E4" w14:paraId="233F20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78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2DE96" w14:textId="37F38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22138" w14:textId="6D648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13D6E" w14:textId="40C28E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CE87DE" w14:textId="24F87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2350E4" w14:paraId="501318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81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C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1AB5" w14:textId="2D8A3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478" w14:textId="5FF5F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CCF4" w14:textId="13F241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92EA" w14:textId="49427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4AB6EF3F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2967E56E" w14:textId="77777777" w:rsidR="00E255D7" w:rsidRDefault="00E255D7" w:rsidP="00E255D7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67051D59" w14:textId="77777777" w:rsidR="00E255D7" w:rsidRDefault="00E255D7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</w:p>
    <w:p w14:paraId="1E26DEF6" w14:textId="77FE02A1" w:rsidR="00FE567B" w:rsidRDefault="003E4C18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6B7E002" w14:textId="6B0253FC" w:rsid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35CD193" w14:textId="77777777" w:rsidR="00E301AB" w:rsidRP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610542C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CF42DD1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B29CFC3" w14:textId="77777777" w:rsidR="00057B3A" w:rsidRDefault="00057B3A" w:rsidP="00057B3A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4E144707" w14:textId="77777777" w:rsidR="00057B3A" w:rsidRPr="00790BBC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8"/>
          <w:szCs w:val="24"/>
          <w:lang w:val="en-US" w:eastAsia="en-US"/>
        </w:rPr>
      </w:pPr>
    </w:p>
    <w:p w14:paraId="7AF5B38D" w14:textId="746A5A36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6C49" w:rsidRPr="00BC6C4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52,278,885.16</w:t>
      </w:r>
      <w:r w:rsidR="00BC6C4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EF62A86" w14:textId="7777777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4CA2BBA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5AFC3844" w14:textId="77777777" w:rsidR="00057B3A" w:rsidRPr="00A82D9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₱177,973,305.45 standby funds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140,084,929.19 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9075D4D" w14:textId="77777777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4A930938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05D596AB" w14:textId="0B64EDDA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904201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226,591 </w:t>
      </w:r>
      <w:r w:rsidRPr="00904201">
        <w:rPr>
          <w:rFonts w:ascii="Arial" w:eastAsia="Times New Roman" w:hAnsi="Arial" w:cs="Arial"/>
          <w:b/>
          <w:sz w:val="24"/>
          <w:szCs w:val="24"/>
          <w:lang w:val="en-US" w:eastAsia="en-US"/>
        </w:rPr>
        <w:t>family food packs (FFPs)</w:t>
      </w: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904201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904201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107,699,339.11,</w:t>
      </w: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904201">
        <w:rPr>
          <w:rFonts w:ascii="Arial" w:eastAsia="Times New Roman" w:hAnsi="Arial" w:cs="Arial"/>
          <w:b/>
          <w:sz w:val="24"/>
          <w:szCs w:val="24"/>
          <w:lang w:val="en-US" w:eastAsia="en-US"/>
        </w:rPr>
        <w:t>other food items</w:t>
      </w: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904201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904201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178,783,297.2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6C4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87,822,943.31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E01D21E" w14:textId="77777777" w:rsidR="00057B3A" w:rsidRPr="00790BB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14"/>
          <w:szCs w:val="20"/>
        </w:rPr>
      </w:pPr>
    </w:p>
    <w:p w14:paraId="56E6CB59" w14:textId="77777777" w:rsidR="00057B3A" w:rsidRPr="00B25660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7"/>
        <w:gridCol w:w="1288"/>
        <w:gridCol w:w="986"/>
        <w:gridCol w:w="1290"/>
        <w:gridCol w:w="1288"/>
        <w:gridCol w:w="1440"/>
        <w:gridCol w:w="1728"/>
      </w:tblGrid>
      <w:tr w:rsidR="00BC6C49" w:rsidRPr="00BC6C49" w14:paraId="3DB0BECB" w14:textId="77777777" w:rsidTr="00BC6C49">
        <w:trPr>
          <w:trHeight w:val="20"/>
        </w:trPr>
        <w:tc>
          <w:tcPr>
            <w:tcW w:w="7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E3653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DF84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98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B39E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881E0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5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F5536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1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8D743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BC6C49" w:rsidRPr="00BC6C49" w14:paraId="00ACAA1A" w14:textId="77777777" w:rsidTr="00BC6C49">
        <w:trPr>
          <w:trHeight w:val="20"/>
        </w:trPr>
        <w:tc>
          <w:tcPr>
            <w:tcW w:w="7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9456E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D697A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4192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C5342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E66E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6D8DB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1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DE3A13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BC6C49" w:rsidRPr="00BC6C49" w14:paraId="0020FD95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06693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FE8B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77,973,305.4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8F38E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26,59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86C4E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07,699,339.11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3C49E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78,783,297.29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EBEC0D" w14:textId="0B94645D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87,822,943.31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CB6CF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752,278,885.16</w:t>
            </w:r>
          </w:p>
        </w:tc>
      </w:tr>
      <w:tr w:rsidR="00BC6C49" w:rsidRPr="00BC6C49" w14:paraId="591802D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ACDE5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D9DB89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40,084,929.1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C806A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3205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EB5E0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82F88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851F8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40,084,929.19 </w:t>
            </w:r>
          </w:p>
        </w:tc>
      </w:tr>
      <w:tr w:rsidR="00BC6C49" w:rsidRPr="00BC6C49" w14:paraId="38C92F0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32E3A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5451D1" w14:textId="137B1D2C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D371BA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6,3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ECC4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,008,367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AEC01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9,630,535.6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0D04F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9,519,720.54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83FE8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38,158,623.18 </w:t>
            </w:r>
          </w:p>
        </w:tc>
      </w:tr>
      <w:tr w:rsidR="00BC6C49" w:rsidRPr="00BC6C49" w14:paraId="19367AB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1D13A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7C2CA" w14:textId="660DF6B1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8800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4,54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51CD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6,467,280.63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0FF48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,625,923.0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243D5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17D0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9,239,090.86 </w:t>
            </w:r>
          </w:p>
        </w:tc>
      </w:tr>
      <w:tr w:rsidR="00BC6C49" w:rsidRPr="00BC6C49" w14:paraId="14FE385B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0DA98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2D4F9F" w14:textId="2A385FCE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46DB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0,1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01CEF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079,795.4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6E7AA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8,148,586.3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64421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9,506,318.6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485C0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42,734,700.46 </w:t>
            </w:r>
          </w:p>
        </w:tc>
      </w:tr>
      <w:tr w:rsidR="00BC6C49" w:rsidRPr="00BC6C49" w14:paraId="24B5C7F0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C4B20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FA95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138.7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412C6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1,15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045A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0,438,573.6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DDFC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832,703.7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CEBEA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74824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9,781,815.15 </w:t>
            </w:r>
          </w:p>
        </w:tc>
      </w:tr>
      <w:tr w:rsidR="00BC6C49" w:rsidRPr="00BC6C49" w14:paraId="4527E3D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C4113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D61CD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1D294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5,34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C4E24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145,559.5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29B01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557,385.8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54095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80D6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5,030,253.10 </w:t>
            </w:r>
          </w:p>
        </w:tc>
      </w:tr>
      <w:tr w:rsidR="00BC6C49" w:rsidRPr="00BC6C49" w14:paraId="2FB0889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D8A4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8D817A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AD296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1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1AD0B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,633,313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C5534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7,782,446.3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85BA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940,873.3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0EA7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6,356,632.73 </w:t>
            </w:r>
          </w:p>
        </w:tc>
      </w:tr>
      <w:tr w:rsidR="00BC6C49" w:rsidRPr="00BC6C49" w14:paraId="19D7F34D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3DD4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FC7B8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,053,226.5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CC81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1,07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5A5A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,484,65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1FC19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,765,909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52AF39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4,764,948.8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18F0B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8,068,734.38 </w:t>
            </w:r>
          </w:p>
        </w:tc>
      </w:tr>
      <w:tr w:rsidR="00BC6C49" w:rsidRPr="00BC6C49" w14:paraId="482F84A5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9DA1C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2EEE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32D6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5,69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2292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7,194,693.4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C0A6D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449,932.9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CE37E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3,654,679.9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2E3F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7,299,306.28 </w:t>
            </w:r>
          </w:p>
        </w:tc>
      </w:tr>
      <w:tr w:rsidR="00BC6C49" w:rsidRPr="00BC6C49" w14:paraId="1993EB04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007D9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DEE6E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4D8FC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8,0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186E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5,779,276.9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F236C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9,972,397.1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CFDE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14B5E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84,642,546.09 </w:t>
            </w:r>
          </w:p>
        </w:tc>
      </w:tr>
      <w:tr w:rsidR="00BC6C49" w:rsidRPr="00BC6C49" w14:paraId="4A89115B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BA87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6B611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,500,544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7839C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0,34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4D1DE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8,848,77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1BB0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1,064,540.49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0E2B9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368B4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0,820,695.41 </w:t>
            </w:r>
          </w:p>
        </w:tc>
      </w:tr>
      <w:tr w:rsidR="00BC6C49" w:rsidRPr="00BC6C49" w14:paraId="5E270954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6BBA9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2B16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BFE1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8,86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0F1A4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4,472,538.5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7128D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384EF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9,284,402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94C0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4,829,754.41 </w:t>
            </w:r>
          </w:p>
        </w:tc>
      </w:tr>
      <w:tr w:rsidR="00BC6C49" w:rsidRPr="00BC6C49" w14:paraId="39E41DF2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9DB25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D03AE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7094B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9,42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5564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148,482.2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CB543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4,994,195.68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B39F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0,866,180.1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9CA7F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1,064,858.09 </w:t>
            </w:r>
          </w:p>
        </w:tc>
      </w:tr>
      <w:tr w:rsidR="00BC6C49" w:rsidRPr="00BC6C49" w14:paraId="772D03BF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5DB2B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9EF71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7A261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7,42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13258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3,990,036.9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94881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3,405,176.71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5831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7,924,473.5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3E88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48,320,411.61 </w:t>
            </w:r>
          </w:p>
        </w:tc>
      </w:tr>
      <w:tr w:rsidR="00BC6C49" w:rsidRPr="00BC6C49" w14:paraId="6319AE79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59BC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657EE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C22F7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,45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A305DA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09,828.7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24431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06,250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2E29A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01189A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9,332,965.06 </w:t>
            </w:r>
          </w:p>
        </w:tc>
      </w:tr>
      <w:tr w:rsidR="00BC6C49" w:rsidRPr="00BC6C49" w14:paraId="316D034A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4752B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C1802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71D81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2,99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CFD7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,659,9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14C71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,787,590.7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27EAF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4,462,999.2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6F0059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0,911,003.86 </w:t>
            </w:r>
          </w:p>
        </w:tc>
      </w:tr>
      <w:tr w:rsidR="00BC6C49" w:rsidRPr="00BC6C49" w14:paraId="36497F33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24071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3216E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A5E30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6,14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02689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7,920,853.6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7350C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,802,372.6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EE00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6,048,040.0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15181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29,772,006.83 </w:t>
            </w:r>
          </w:p>
        </w:tc>
      </w:tr>
      <w:tr w:rsidR="00BC6C49" w:rsidRPr="00BC6C49" w14:paraId="1D6644BA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A1896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08E35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69,559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C48A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,26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7C918E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692,118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8A85D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634,667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8FBEF8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9DF90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7,137,576.78 </w:t>
            </w:r>
          </w:p>
        </w:tc>
      </w:tr>
      <w:tr w:rsidR="00BC6C49" w:rsidRPr="00BC6C49" w14:paraId="677618B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67513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A4577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3,707,304.3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B729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12,3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75A2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5,825,301.27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BA617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944,414.15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39B6CC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8,215,961.89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267C2A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 xml:space="preserve">18,692,981.69 </w:t>
            </w:r>
          </w:p>
        </w:tc>
      </w:tr>
    </w:tbl>
    <w:p w14:paraId="7917970E" w14:textId="1A61F276" w:rsidR="00057B3A" w:rsidRDefault="00057B3A" w:rsidP="00057B3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</w:t>
      </w:r>
      <w:r w:rsidR="00BC6C49">
        <w:rPr>
          <w:rFonts w:ascii="Arial" w:eastAsia="Arial" w:hAnsi="Arial" w:cs="Arial"/>
          <w:i/>
          <w:sz w:val="16"/>
          <w:szCs w:val="16"/>
        </w:rPr>
        <w:t>ary is as of 29 November 2020, 4</w:t>
      </w:r>
      <w:r>
        <w:rPr>
          <w:rFonts w:ascii="Arial" w:eastAsia="Arial" w:hAnsi="Arial" w:cs="Arial"/>
          <w:i/>
          <w:sz w:val="16"/>
          <w:szCs w:val="16"/>
        </w:rPr>
        <w:t xml:space="preserve">PM. </w:t>
      </w:r>
    </w:p>
    <w:p w14:paraId="190AEF32" w14:textId="77777777" w:rsidR="00057B3A" w:rsidRDefault="00057B3A" w:rsidP="00057B3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057B3A">
      <w:pPr>
        <w:spacing w:after="0" w:line="240" w:lineRule="auto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DCAC813" w:rsidR="009702AE" w:rsidRPr="00D42B1F" w:rsidRDefault="00511AF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057B3A">
              <w:rPr>
                <w:rFonts w:ascii="Arial" w:eastAsia="Arial" w:hAnsi="Arial" w:cs="Arial"/>
                <w:sz w:val="20"/>
                <w:szCs w:val="20"/>
              </w:rPr>
              <w:t>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0A48176F" w14:textId="34AFFB6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2D4B6364" w:rsidR="009702AE" w:rsidRPr="00D42B1F" w:rsidRDefault="00057B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3BB03EE" w:rsidR="009702AE" w:rsidRPr="00126684" w:rsidRDefault="008444FF" w:rsidP="002B64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26684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26684" w:rsidRPr="00126684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26684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26684" w:rsidRPr="00126684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26684" w:rsidRPr="00126684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26684" w:rsidRPr="00126684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26684" w:rsidRPr="00126684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26684" w:rsidRPr="00126684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26684" w:rsidRPr="00126684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26684" w:rsidRPr="00126684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26684" w:rsidRPr="00126684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26684" w:rsidRPr="00126684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26684" w:rsidRPr="00126684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26684" w:rsidRPr="00126684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26684" w:rsidRPr="00126684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26684" w:rsidRPr="00126684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26684" w:rsidRPr="00126684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1DE8157E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0AEF5CA" w:rsidR="009702AE" w:rsidRPr="00057B3A" w:rsidRDefault="00260EDA" w:rsidP="006E543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057B3A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4E1AFFCE" w:rsidR="00BF30DE" w:rsidRPr="00057B3A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Manageme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225519" w14:textId="2C1770B3" w:rsidR="001B384B" w:rsidRPr="00057B3A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38D">
              <w:rPr>
                <w:rFonts w:ascii="Arial" w:eastAsia="Arial" w:hAnsi="Arial" w:cs="Arial"/>
                <w:color w:val="0070C0"/>
                <w:sz w:val="20"/>
                <w:szCs w:val="19"/>
              </w:rPr>
              <w:t>six (</w:t>
            </w:r>
            <w:r w:rsid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6F338D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8248E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7E76E7F2" w:rsidR="00F0317F" w:rsidRPr="00057B3A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057B3A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057B3A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6F66C509" w:rsidR="009D1839" w:rsidRPr="00057B3A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057B3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057B3A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057B3A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057B3A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057B3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057B3A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057B3A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57B3A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646F41C1" w14:textId="77777777" w:rsidR="00126684" w:rsidRDefault="00126684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786F0F" w14:textId="7799DAE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713CE50" w:rsidR="00E0250A" w:rsidRPr="00126684" w:rsidRDefault="00733DE3" w:rsidP="008444F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8444FF" w:rsidRPr="00126684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51E70194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7,552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126684"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13,716,399.82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413DF3EB" w14:textId="065268D9" w:rsidR="00C862A1" w:rsidRPr="00126684" w:rsidRDefault="00AA18DF" w:rsidP="0068207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6E3105B6" w14:textId="68821071" w:rsidR="00F83294" w:rsidRPr="00126684" w:rsidRDefault="001A5EFC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0BDB091" w14:textId="77777777" w:rsidR="0068207B" w:rsidRPr="00126684" w:rsidRDefault="0068207B" w:rsidP="0068207B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126684" w:rsidRDefault="00F83294" w:rsidP="006820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22D79131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467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,068,500.00.</w:t>
            </w:r>
          </w:p>
          <w:p w14:paraId="1D79AC82" w14:textId="44DDC8A8" w:rsidR="006D1DB0" w:rsidRPr="00126684" w:rsidRDefault="00AD0A5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0C50ABF6" w:rsidR="006D1DB0" w:rsidRPr="00126684" w:rsidRDefault="006D1DB0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6,911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58,010,500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00</w:t>
            </w:r>
            <w:r w:rsidR="00DF12CA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931A636" w:rsidR="007A4D29" w:rsidRPr="00126684" w:rsidRDefault="002E4263" w:rsidP="006A34E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A34ED" w:rsidRPr="0012668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126684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126684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12668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12668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12668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7E0D2542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11A1B3A" w:rsidR="002D4D40" w:rsidRPr="000A65D2" w:rsidRDefault="00013B89" w:rsidP="00732EC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65D2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B0E80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65D2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B5BF1EC" w:rsidR="002D4D40" w:rsidRPr="000A65D2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0A65D2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5BAE0D0" w:rsidR="004B726D" w:rsidRPr="000A65D2" w:rsidRDefault="004B726D" w:rsidP="00F946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9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946F0" w:rsidRPr="00F946F0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F946F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65D2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65D2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lastRenderedPageBreak/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0A65D2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F495A4F" w:rsidR="005279ED" w:rsidRPr="00F8215D" w:rsidRDefault="00116737" w:rsidP="0050114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215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93F16" w:rsidRPr="00F8215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F8215D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AA3CE0B" w:rsidR="00416D6F" w:rsidRPr="00F8215D" w:rsidRDefault="00416D6F" w:rsidP="00093F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85,331,789.20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259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8215D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F8215D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93F16" w:rsidRPr="00F8215D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8215D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F8215D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eastAsia="Times New Roman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F8215D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8215D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37572773" w14:textId="77777777" w:rsidR="00FE567B" w:rsidRDefault="00FE567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441D6922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7F90995B" w14:textId="74487891" w:rsidR="008248E0" w:rsidRPr="00BC6C49" w:rsidRDefault="008248E0" w:rsidP="00BC6C4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0B3A76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0B3A76" w:rsidRPr="000B3A76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9DC7A7C" w:rsidR="00FB0EB0" w:rsidRPr="000B3A76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is now implementing the Bayanihan 2</w:t>
            </w:r>
            <w:r w:rsidR="001115F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bookmarkStart w:id="1" w:name="_GoBack"/>
            <w:bookmarkEnd w:id="1"/>
            <w:r w:rsidRPr="000B3A76">
              <w:rPr>
                <w:rFonts w:ascii="Arial" w:eastAsia="Arial" w:hAnsi="Arial" w:cs="Arial"/>
                <w:sz w:val="20"/>
                <w:szCs w:val="19"/>
              </w:rPr>
              <w:t>subsidy program.</w:t>
            </w: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BC6C49" w:rsidRPr="000B3A76" w14:paraId="6AB993B2" w14:textId="77777777" w:rsidTr="00BC6C49">
        <w:trPr>
          <w:trHeight w:val="18"/>
        </w:trPr>
        <w:tc>
          <w:tcPr>
            <w:tcW w:w="1951" w:type="dxa"/>
          </w:tcPr>
          <w:p w14:paraId="3394EBD6" w14:textId="77777777" w:rsidR="00BC6C49" w:rsidRPr="000B3A76" w:rsidRDefault="00BC6C49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BC6C49" w:rsidRPr="000B3A76" w:rsidRDefault="00BC6C49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01663B3F" w:rsidR="00E96404" w:rsidRPr="00C35E51" w:rsidRDefault="009829BE" w:rsidP="00D870D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3454D" w:rsidRPr="00C35E5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C35E51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C35E5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C35E51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C35E51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C35E51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310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675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54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35E51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35E51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C35E51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FC7EC2"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480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C378891" w:rsidR="00262E5B" w:rsidRPr="00C35E51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19,717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>94,747,248.08.</w:t>
            </w:r>
          </w:p>
          <w:p w14:paraId="200DD354" w14:textId="3053B3B7" w:rsidR="00155E19" w:rsidRPr="00C35E51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14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3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5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8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63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1AE6F036" w:rsidR="00C514DA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89A0E6D" w14:textId="3DD764E5" w:rsidR="00D870DC" w:rsidRPr="00C35E51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C35E51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C35E51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0E2B5B21" w:rsidR="00206A9C" w:rsidRPr="00C35E51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1,220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63454D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,100,000.00.</w:t>
            </w:r>
          </w:p>
          <w:p w14:paraId="79C8C62F" w14:textId="7D5966C6" w:rsidR="00ED50BE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C35E51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67,747 </w:t>
            </w:r>
            <w:r w:rsidR="008C4ADC" w:rsidRPr="00C35E51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C35E51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C35E51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C35E5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C35E51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>338,735,000.00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32DCABCB" w14:textId="05C96EAA" w:rsidR="00E96404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C35E51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C35E51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2D8FA983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BEE710" w:rsidR="009702AE" w:rsidRPr="000A65D2" w:rsidRDefault="009829BE" w:rsidP="008F16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A65D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A65D2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A65D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A65D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A65D2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A65D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A65D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A65D2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A65D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4657EA9" w:rsidR="009829BE" w:rsidRPr="000A65D2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1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D835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6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A65D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A65D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294AEF41" w14:textId="77777777" w:rsidR="0068207B" w:rsidRDefault="0068207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9706E7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4976CAB" w14:textId="77777777" w:rsidR="000A65D2" w:rsidRDefault="000A65D2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0E537572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696437AD" w14:textId="47FFB22F" w:rsidR="008248E0" w:rsidRPr="007F0C0C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lastRenderedPageBreak/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13E105C2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AA6A0B2" w14:textId="77777777" w:rsidR="00126684" w:rsidRPr="00D72724" w:rsidRDefault="00126684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05B734F0" w14:textId="77777777" w:rsidR="00126684" w:rsidRPr="00126684" w:rsidRDefault="00126684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DIANE C. PELEGRINO</w:t>
            </w:r>
          </w:p>
          <w:p w14:paraId="4155D523" w14:textId="5FB12939" w:rsidR="0026590A" w:rsidRPr="003A585A" w:rsidRDefault="00126684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MARIE JOYCE G. RAFANAN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37D20FB3" w:rsidR="003A585A" w:rsidRDefault="0012668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1696E6B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1D3F10" w14:textId="3FB7ED58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192E0D" w14:textId="07B97A74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19B77A6" w14:textId="56FF00CB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CBA857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271ED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0020FB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81DF395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FCFF276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33E404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B26F49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5D108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C8E4583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F9550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76A612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F41E0C3" w14:textId="0E8F6AC5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FFB38D" w14:textId="5F9ABE5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E83E8AA" w14:textId="1074CDA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011A9C" w14:textId="3A8B9F94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975B780" w14:textId="3A883EC3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7DC99BB" w14:textId="190BFA3B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B8B7ABA" w14:textId="01FAE57D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42A429" w14:textId="3EAB368C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8704D" w14:textId="086AB2CD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05A1C79" w14:textId="60C0C860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87EB2F" w14:textId="481C5E19" w:rsidR="009616A2" w:rsidRPr="00FE567B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616A2" w:rsidRPr="00FE567B" w:rsidSect="000237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5307D" w14:textId="77777777" w:rsidR="00C07C25" w:rsidRDefault="00C07C25">
      <w:pPr>
        <w:spacing w:after="0" w:line="240" w:lineRule="auto"/>
      </w:pPr>
      <w:r>
        <w:separator/>
      </w:r>
    </w:p>
  </w:endnote>
  <w:endnote w:type="continuationSeparator" w:id="0">
    <w:p w14:paraId="39C7960F" w14:textId="77777777" w:rsidR="00C07C25" w:rsidRDefault="00C07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1D3E152C" w:rsidR="002350E4" w:rsidRDefault="002350E4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4FFCB4CB" w:rsidR="002350E4" w:rsidRDefault="002350E4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115F8">
      <w:rPr>
        <w:b/>
        <w:noProof/>
        <w:sz w:val="16"/>
        <w:szCs w:val="16"/>
      </w:rPr>
      <w:t>3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115F8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057B3A">
      <w:rPr>
        <w:rFonts w:ascii="Arial" w:eastAsia="Arial" w:hAnsi="Arial" w:cs="Arial"/>
        <w:sz w:val="14"/>
        <w:szCs w:val="14"/>
      </w:rPr>
      <w:t>DSWD DROMIC Report #460</w:t>
    </w:r>
    <w:r w:rsidRPr="00F8215D">
      <w:rPr>
        <w:rFonts w:ascii="Arial" w:eastAsia="Arial" w:hAnsi="Arial" w:cs="Arial"/>
        <w:sz w:val="14"/>
        <w:szCs w:val="14"/>
      </w:rPr>
      <w:t xml:space="preserve"> on the Coronavirus Disease (COV</w:t>
    </w:r>
    <w:r w:rsidR="00057B3A">
      <w:rPr>
        <w:rFonts w:ascii="Arial" w:eastAsia="Arial" w:hAnsi="Arial" w:cs="Arial"/>
        <w:sz w:val="14"/>
        <w:szCs w:val="14"/>
      </w:rPr>
      <w:t>ID19) as of 29</w:t>
    </w:r>
    <w:r w:rsidR="00126684">
      <w:rPr>
        <w:rFonts w:ascii="Arial" w:eastAsia="Arial" w:hAnsi="Arial" w:cs="Arial"/>
        <w:sz w:val="14"/>
        <w:szCs w:val="14"/>
      </w:rPr>
      <w:t xml:space="preserve"> November 2020, 6P</w:t>
    </w:r>
    <w:r w:rsidRPr="00F8215D">
      <w:rPr>
        <w:rFonts w:ascii="Arial" w:eastAsia="Arial" w:hAnsi="Arial" w:cs="Arial"/>
        <w:sz w:val="14"/>
        <w:szCs w:val="14"/>
      </w:rPr>
      <w:t>M</w:t>
    </w:r>
  </w:p>
  <w:p w14:paraId="2B859230" w14:textId="77777777" w:rsidR="002350E4" w:rsidRDefault="002350E4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AE1C2" w14:textId="77777777" w:rsidR="00C07C25" w:rsidRDefault="00C07C25">
      <w:pPr>
        <w:spacing w:after="0" w:line="240" w:lineRule="auto"/>
      </w:pPr>
      <w:r>
        <w:separator/>
      </w:r>
    </w:p>
  </w:footnote>
  <w:footnote w:type="continuationSeparator" w:id="0">
    <w:p w14:paraId="24BAD572" w14:textId="77777777" w:rsidR="00C07C25" w:rsidRDefault="00C07C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2350E4" w:rsidRDefault="002350E4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2350E4" w:rsidRDefault="002350E4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3A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5F8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0E80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559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E6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46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8FF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0DF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38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A42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6F9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57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79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1CC0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C49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D13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25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5E51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4451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9D7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677FE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3E80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A47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67B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A2A8784-E950-4F69-B5BC-E582470A2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13838</Words>
  <Characters>78877</Characters>
  <Application>Microsoft Office Word</Application>
  <DocSecurity>0</DocSecurity>
  <Lines>6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DSWD</cp:lastModifiedBy>
  <cp:revision>4</cp:revision>
  <dcterms:created xsi:type="dcterms:W3CDTF">2020-11-29T09:00:00Z</dcterms:created>
  <dcterms:modified xsi:type="dcterms:W3CDTF">2020-11-2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